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0F33" w:rsidRPr="00273292" w:rsidRDefault="004F0F33" w:rsidP="004F0F33">
      <w:pPr>
        <w:pStyle w:val="DESIGN"/>
        <w:rPr>
          <w:sz w:val="24"/>
          <w:szCs w:val="24"/>
        </w:rPr>
      </w:pPr>
      <w:r w:rsidRPr="00273292">
        <w:rPr>
          <w:sz w:val="24"/>
          <w:szCs w:val="24"/>
        </w:rPr>
        <w:t>INTERNATIONAL DESIGN CONFERENCE - DESIGN 2016</w:t>
      </w:r>
    </w:p>
    <w:p w:rsidR="004F0F33" w:rsidRDefault="004F0F33" w:rsidP="004F0F33">
      <w:pPr>
        <w:pStyle w:val="DESIGN"/>
        <w:rPr>
          <w:noProof/>
        </w:rPr>
      </w:pPr>
      <w:r>
        <w:rPr>
          <w:noProof/>
        </w:rPr>
        <w:t>Dubrovnik - Croatia, May 16 - 19, 201</w:t>
      </w:r>
      <w:r>
        <w:rPr>
          <w:noProof/>
          <w:lang w:eastAsia="ko-KR"/>
        </w:rPr>
        <w:drawing>
          <wp:anchor distT="0" distB="0" distL="114300" distR="114300" simplePos="0" relativeHeight="251659264" behindDoc="0" locked="0" layoutInCell="0" allowOverlap="0" wp14:anchorId="59683B44" wp14:editId="0EB67B1E">
            <wp:simplePos x="2871470" y="1081405"/>
            <wp:positionH relativeFrom="margin">
              <wp:align>right</wp:align>
            </wp:positionH>
            <wp:positionV relativeFrom="margin">
              <wp:align>top</wp:align>
            </wp:positionV>
            <wp:extent cx="867600" cy="864000"/>
            <wp:effectExtent l="0" t="0" r="889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sign-2016.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867600" cy="864000"/>
                    </a:xfrm>
                    <a:prstGeom prst="rect">
                      <a:avLst/>
                    </a:prstGeom>
                  </pic:spPr>
                </pic:pic>
              </a:graphicData>
            </a:graphic>
            <wp14:sizeRelH relativeFrom="margin">
              <wp14:pctWidth>0</wp14:pctWidth>
            </wp14:sizeRelH>
            <wp14:sizeRelV relativeFrom="margin">
              <wp14:pctHeight>0</wp14:pctHeight>
            </wp14:sizeRelV>
          </wp:anchor>
        </w:drawing>
      </w:r>
      <w:r>
        <w:rPr>
          <w:noProof/>
        </w:rPr>
        <w:t>6.</w:t>
      </w:r>
    </w:p>
    <w:p w:rsidR="002A2F9A" w:rsidRDefault="002A2F9A" w:rsidP="002A2F9A">
      <w:pPr>
        <w:pStyle w:val="DTitleOfPaper"/>
        <w:jc w:val="both"/>
      </w:pPr>
      <w:r>
        <w:t>Cross-cultural design (ccd) learn</w:t>
      </w:r>
      <w:bookmarkStart w:id="0" w:name="_GoBack"/>
      <w:bookmarkEnd w:id="0"/>
      <w:r>
        <w:t>ing refletive tool based on UK and Korea’s collaborative design projects</w:t>
      </w:r>
    </w:p>
    <w:p w:rsidR="004F0F33" w:rsidRPr="009D65D6" w:rsidRDefault="004F0F33" w:rsidP="004F0F33">
      <w:pPr>
        <w:pStyle w:val="DAuthors"/>
        <w:rPr>
          <w:color w:val="FF0000"/>
          <w:highlight w:val="yellow"/>
        </w:rPr>
      </w:pPr>
      <w:r w:rsidRPr="009D65D6">
        <w:rPr>
          <w:color w:val="FF0000"/>
          <w:highlight w:val="yellow"/>
        </w:rPr>
        <w:t>[Authors: this will be inserted automatically]</w:t>
      </w:r>
    </w:p>
    <w:p w:rsidR="004F0F33" w:rsidRPr="00F14913" w:rsidRDefault="004F0F33" w:rsidP="004F0F33">
      <w:pPr>
        <w:pStyle w:val="DKeywods"/>
        <w:rPr>
          <w:color w:val="FF0000"/>
        </w:rPr>
      </w:pPr>
      <w:r w:rsidRPr="009D65D6">
        <w:rPr>
          <w:color w:val="FF0000"/>
          <w:highlight w:val="yellow"/>
        </w:rPr>
        <w:t>Keywords: [this will be inserted automatically]</w:t>
      </w:r>
    </w:p>
    <w:p w:rsidR="004F0F33" w:rsidRDefault="004F0F33" w:rsidP="004F0F33">
      <w:pPr>
        <w:pStyle w:val="DHeading1"/>
      </w:pPr>
      <w:r>
        <w:t xml:space="preserve">1. </w:t>
      </w:r>
      <w:r w:rsidRPr="00064142">
        <w:t>Introduction</w:t>
      </w:r>
    </w:p>
    <w:p w:rsidR="00F14913" w:rsidRDefault="00F14913" w:rsidP="004F0F33">
      <w:pPr>
        <w:pStyle w:val="DText"/>
      </w:pPr>
      <w:r w:rsidRPr="00F72E97">
        <w:t xml:space="preserve">Although considerable efforts are being made to explore and understand cross-cultural relationships as a result of globalisation today, there has been limited discussion about cross-cultural concerns in a design practice context. Previous studies on the phenomena of cross-cultural relationships and practices have focused almost exclusively on anthropology, sociology and, more recently, international business and marketing. This </w:t>
      </w:r>
      <w:r w:rsidRPr="00F72E97">
        <w:rPr>
          <w:noProof/>
        </w:rPr>
        <w:t>article, therefore,</w:t>
      </w:r>
      <w:r w:rsidRPr="00F72E97">
        <w:t xml:space="preserve"> seeks to address this gap by examining the potential </w:t>
      </w:r>
      <w:r w:rsidRPr="00F72E97">
        <w:rPr>
          <w:noProof/>
        </w:rPr>
        <w:t>of</w:t>
      </w:r>
      <w:r w:rsidRPr="00F72E97">
        <w:t xml:space="preserve"> Cross-Cultural Design (CCD) practices and defining its characteristics, therefore developing a ‘CCD learning model’ for higher education courses </w:t>
      </w:r>
      <w:r w:rsidRPr="00F72E97">
        <w:rPr>
          <w:noProof/>
        </w:rPr>
        <w:t>in order to</w:t>
      </w:r>
      <w:r w:rsidRPr="00F72E97">
        <w:t xml:space="preserve"> promote culturally literate young design students and designers. Since only minimal exploration has been carried out on CCD with regards to its involvement in design practice, so there is a limitation to the academic resources that deal with this topic, CCD short course programmes </w:t>
      </w:r>
      <w:r w:rsidRPr="00F72E97">
        <w:rPr>
          <w:noProof/>
        </w:rPr>
        <w:t>were conducted</w:t>
      </w:r>
      <w:r w:rsidRPr="00F72E97">
        <w:t xml:space="preserve"> over the past four years since 2011 </w:t>
      </w:r>
      <w:r w:rsidRPr="00F72E97">
        <w:rPr>
          <w:noProof/>
        </w:rPr>
        <w:t>in order to</w:t>
      </w:r>
      <w:r w:rsidRPr="00F72E97">
        <w:t xml:space="preserve"> develop and test CCD learning tool. These short programmes </w:t>
      </w:r>
      <w:r w:rsidRPr="00F72E97">
        <w:rPr>
          <w:noProof/>
        </w:rPr>
        <w:t>were developed</w:t>
      </w:r>
      <w:r w:rsidRPr="00F72E97">
        <w:t xml:space="preserve"> in collaboration with Goldsmiths, University of London (UK), Korea Institute of Design Promotion (KIDP) and Regional Design Center (RDC), South Korea. The focus of these education programmes moved from the inspirational benefits of cross-cultural experience to the practicality and marketability of the design.</w:t>
      </w:r>
    </w:p>
    <w:p w:rsidR="004F0F33" w:rsidRDefault="004F0F33" w:rsidP="004F0F33">
      <w:pPr>
        <w:pStyle w:val="DHeading1"/>
      </w:pPr>
      <w:r w:rsidRPr="003D2E38">
        <w:t>2.</w:t>
      </w:r>
      <w:r w:rsidR="00F14913">
        <w:t xml:space="preserve"> </w:t>
      </w:r>
      <w:r w:rsidR="00F14913" w:rsidRPr="00F14913">
        <w:t>Research background</w:t>
      </w:r>
    </w:p>
    <w:p w:rsidR="00F14913" w:rsidRDefault="00F14913" w:rsidP="00F14913">
      <w:pPr>
        <w:pStyle w:val="DText"/>
      </w:pPr>
      <w:r>
        <w:t xml:space="preserve">Culture has always been a vital ingredient in the design of products. As a result of advances in technology including “vastly increased volumes and speeds of movement and communication” (Jenkins, 2014, p. 33) as well as information, and in articulations the recent rapid development of the internet and proliferation of smart phones, the world has become much more integrated. In that regard, the term ‘globalisation’ is used everywhere. Globalisation is the process of integrating various aspects of our everyday lives such as economics and culture, from all parts of the world (Bordo, 2002; Mussa, 2003).  Globalisation, by some researchers such as Richard Jenkins, the author of Social Identity (2014), is widely believed to ‘have made human life more diverse’ (Jenkins, 2014, p. 33) and offered “more experiences and elective identities” (Jenkins, 2014, p. 34) whereas others suggest that alongside diversity, globalisation brings in its train greater homogeneity (Jenkins, 2014, pp. 33-34), which merges each region or area’s unique local trait with global traits. Jenkins explains the idea of cultural homogeneity with an example of the concept ‘McDonalisation’ by George Ritzer. Global corporations like IKEA are an example of this. IKEA, a Swedish DIY flat pack furniture company, has been “pushing the concept that both the furniture and stores should be unpretentious-standardised design (Badhe, 2012)”. Consumers can visit IKEA’s stores with exactly same design and decorate their house exactly same with IKEA’s furniture anywhere in the world. George Richer (2008) defined that “globalisation is </w:t>
      </w:r>
      <w:r>
        <w:lastRenderedPageBreak/>
        <w:t>an accelerating set of processes involving flows that encompass ever-greater numbers of the world's spaces and that lead to increasing integration and interconnectivity among those spaces” (p. 1). Ritzer, in his book Globalisation for Nothing, argued that "Nothing" refers to things that are standardized and homogenous such as ‘McDonald's, Wal-Mart, Starbucks, credit cards, and the Internet (Mann, 2007, p.398)’ whereas "something" means things that are personal or local flavour such as ‘local sandwich shops, local hardware stores, family arts and crafts places, or a local breakfast café (Mann, 2007, p.398)’.</w:t>
      </w:r>
    </w:p>
    <w:p w:rsidR="00F14913" w:rsidRDefault="00F14913" w:rsidP="00F14913">
      <w:pPr>
        <w:pStyle w:val="DText"/>
      </w:pPr>
      <w:r>
        <w:t>Here, what needs to be emphasised is that despite the concerns about standardisation and uniformity, academics including some like Guy Julier (2008) argue that globalisation still offers an optimistic vision for the design industry as an opportunity for renewed creativity with enhanced quality and flexibility. While cross-cultural research has had been mainly used to help the understanding of multinational culture and improve international communication and marketing, CCD as an approach could now be used to enhance not just communication but also the quality of design of products and services. Many already argue that the importance of cross-cultural design in the future continues to grow (Leong &amp; Clark, 2003; Lin, 2007; Sohoni, 2009). As a result, design education, as well as design professionals, have to consider the cultural context of the users in order for goods and services to fully satisfy the consumer.</w:t>
      </w:r>
    </w:p>
    <w:p w:rsidR="00F14913" w:rsidRDefault="00F14913" w:rsidP="00F14913">
      <w:pPr>
        <w:pStyle w:val="DHeading1"/>
      </w:pPr>
      <w:r>
        <w:t>3</w:t>
      </w:r>
      <w:r w:rsidRPr="003D2E38">
        <w:t>.</w:t>
      </w:r>
      <w:r>
        <w:t xml:space="preserve"> </w:t>
      </w:r>
      <w:r w:rsidRPr="00F14913">
        <w:t>Need for a Cross-Cultural Design learning model</w:t>
      </w:r>
    </w:p>
    <w:p w:rsidR="00F14913" w:rsidRDefault="00F14913" w:rsidP="00F14913">
      <w:pPr>
        <w:pStyle w:val="DText"/>
      </w:pPr>
      <w:r>
        <w:t>There is a growing need to foster awareness of cross-cultural factors amongst today’s design students, particularly because of globalisation.  In order for students to have a well-rounded understanding of culture in today’s global society, it is important to provide them with more of a diverse range of culturally engaged curriculum content in their higher education experience. However, the current state of Cross-Cultural Design content reflects the ever-expanding use of the term and is mainly used with the study of marketing and business. What is required is a new way to define ‘Cross-Cultural Design’ along with finding methods to ‘incubate’ and ‘direct’ designers and design students appropriately in order to benefit from the expanding field of cross-cultural studies. At this juncture, it becomes crucial to identify factors that are critical for implementing ‘Cross-Cultural Design’ practices in order to educate future designers. Diehl and Christiaans (2006) argued that Cross-cultural studies “have been extensively applied in research in the field of cross-cultural teamwork and communications and even interface design. Existing cultural models, however, do not provide extensive information about how it can be applied in a meaningful way to design” (p.503).</w:t>
      </w:r>
    </w:p>
    <w:p w:rsidR="00F14913" w:rsidRDefault="00F14913" w:rsidP="00F14913">
      <w:pPr>
        <w:pStyle w:val="DText"/>
      </w:pPr>
      <w:r>
        <w:t xml:space="preserve">Although considerable efforts are being made to explore and understand cross-cultural relationships as a result of globalisation today, there has been limited discussion about cross-cultural concerns in a design practice context. Previous studies on cross-culture have focused almost exclusively on anthropology, sociology (Diehl &amp; Christianns, 2006, p. 503) and, more recently, international business and marketing. The textbook theorists of cross-cultural researchers such as Hofstede (1984) and Hall (1989) have focused on the sociological exploration of cross-culture but hardly touched on any specific area of design. Diehl and Christianns (2006) asserted that “…..thocus on the interaction with the material world has woken up the interest of the design disciplines to take part in these studies” (p. 503). </w:t>
      </w:r>
    </w:p>
    <w:p w:rsidR="00F14913" w:rsidRDefault="00F14913" w:rsidP="00F14913">
      <w:pPr>
        <w:pStyle w:val="DText"/>
      </w:pPr>
      <w:r>
        <w:t xml:space="preserve">As previously mentioned, the cultural transmission comes in two forms; one is unstructured cross-culture, and the other is more of a form of structured Cross-Culture Design. The unstructured version is a free flow of cultural interaction throughout the history, whereas the structured version is a controlled and strategically driven cultural mixture. This thesis deals with the development of a structured approach to ‘Cross-Cultural Design (CCD)’ as a design learning methodology.  </w:t>
      </w:r>
    </w:p>
    <w:p w:rsidR="00F14913" w:rsidRDefault="00F14913" w:rsidP="00F14913">
      <w:pPr>
        <w:pStyle w:val="DText"/>
      </w:pPr>
      <w:r>
        <w:t>Don Norman (2010) declares that design education must change so that designers can have an understanding of (among other issues), societal and behavioural problems, and that designers should apply service design approaches in all aspects of the process so that design outcomes can do more than scrape the surface of complex social issues. If the designers of today are educated to be more culturally aware, then cross-cultural consideration becomes a universal and integral part of the design process.</w:t>
      </w:r>
    </w:p>
    <w:p w:rsidR="00F14913" w:rsidRDefault="00F14913" w:rsidP="00F14913">
      <w:pPr>
        <w:pStyle w:val="DText"/>
      </w:pPr>
      <w:r>
        <w:t xml:space="preserve">Minimal exploration has been carried out on CCD with regards to its involvement in design practice, so there is a limitation to the academic resources that deal with this topic. In the thesis, four CCD short course programmes were conducted over the past four years since 2011. The programmes were developed and conducted in collaboration with Goldsmiths, University of London (UK), Korea Institute </w:t>
      </w:r>
      <w:r>
        <w:lastRenderedPageBreak/>
        <w:t xml:space="preserve">of Design Promotion (KIDP) and Regional Design Center (RDC). The focus of these education programmes moved from the inspirational benefits of cross-cultural experience to the practicality and marketability of the design. As a result, a CCD learning model was proposed and developed. </w:t>
      </w:r>
    </w:p>
    <w:p w:rsidR="00F14913" w:rsidRDefault="00F14913" w:rsidP="00F14913">
      <w:pPr>
        <w:pStyle w:val="DText"/>
      </w:pPr>
      <w:r>
        <w:t xml:space="preserve">The initial aim of this project was to develop an educational framework that encouraged students within higher education design programmes to become more engaged in Cross-Cultural Design, and with culture in general. In order to achieve this, this study has carried out a wide range of literature reviews, case studies, and more importantly, Cross-Cultural Design short courses over the past four years since 2011. </w:t>
      </w:r>
    </w:p>
    <w:p w:rsidR="00F14913" w:rsidRDefault="00F14913" w:rsidP="00F14913">
      <w:pPr>
        <w:pStyle w:val="DText"/>
      </w:pPr>
      <w:r>
        <w:t>The findings from these various approaches, with regards to identifying the most comprehensive and effective tool to guide people within Cross-Cultural Design, will now be gathered, processed, and consolidated into a Cross-Cultural Design educational framework.</w:t>
      </w:r>
    </w:p>
    <w:p w:rsidR="00F14913" w:rsidRDefault="00F14913" w:rsidP="00F14913">
      <w:pPr>
        <w:pStyle w:val="DHeading1"/>
      </w:pPr>
      <w:r>
        <w:t>4</w:t>
      </w:r>
      <w:r w:rsidRPr="003D2E38">
        <w:t>.</w:t>
      </w:r>
      <w:r>
        <w:t xml:space="preserve"> </w:t>
      </w:r>
      <w:r w:rsidRPr="00F14913">
        <w:t>Understanding and defining Cross-Cultural Design (CCD)</w:t>
      </w:r>
    </w:p>
    <w:p w:rsidR="00F14913" w:rsidRDefault="00F14913" w:rsidP="00F14913">
      <w:pPr>
        <w:pStyle w:val="DText"/>
      </w:pPr>
      <w:r>
        <w:t xml:space="preserve">Cross-Cultural Design is a design embracing different cultures, languages and other social contexts. In the era of globalisation, Cross-Cultural Design is initially about improving the quality of communicational understanding across cultures and make a wider appeal to an international audience from all over the world with different cultural backgrounds. Figure 1 shows a New Year’s card design from 1991 with a use of Chinese character for </w:t>
      </w:r>
      <w:r>
        <w:rPr>
          <w:rFonts w:ascii="바탕" w:eastAsia="바탕" w:hAnsi="바탕" w:cs="바탕" w:hint="eastAsia"/>
        </w:rPr>
        <w:t>羊</w:t>
      </w:r>
      <w:r>
        <w:t xml:space="preserve">which means ‘sheep’ to replace English character Y, for celebrating the year of the sheep.  </w:t>
      </w:r>
    </w:p>
    <w:p w:rsidR="00F14913" w:rsidRDefault="00F14913" w:rsidP="00F14913">
      <w:pPr>
        <w:pStyle w:val="DFigure"/>
      </w:pPr>
      <w:r w:rsidRPr="00533807">
        <w:rPr>
          <w:noProof/>
          <w:lang w:eastAsia="ko-KR"/>
        </w:rPr>
        <w:drawing>
          <wp:inline distT="0" distB="0" distL="0" distR="0" wp14:anchorId="27E3A7A0" wp14:editId="63A27539">
            <wp:extent cx="2827020" cy="1804467"/>
            <wp:effectExtent l="0" t="0" r="0" b="5715"/>
            <wp:docPr id="1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27020" cy="1804467"/>
                    </a:xfrm>
                    <a:prstGeom prst="rect">
                      <a:avLst/>
                    </a:prstGeom>
                    <a:noFill/>
                    <a:ln>
                      <a:noFill/>
                    </a:ln>
                    <a:effectLst/>
                  </pic:spPr>
                </pic:pic>
              </a:graphicData>
            </a:graphic>
          </wp:inline>
        </w:drawing>
      </w:r>
    </w:p>
    <w:p w:rsidR="00F14913" w:rsidRPr="003D2E38" w:rsidRDefault="00F14913" w:rsidP="00F14913">
      <w:pPr>
        <w:pStyle w:val="DFigureCaption"/>
      </w:pPr>
      <w:r>
        <w:t xml:space="preserve">Figure 1. </w:t>
      </w:r>
      <w:r w:rsidRPr="00F14913">
        <w:t>Use of Chinese Character in New Year’s card 1991 (Steiner &amp; Haas, 1995: p.25)</w:t>
      </w:r>
    </w:p>
    <w:p w:rsidR="00FC600E" w:rsidRDefault="00F14913" w:rsidP="00FC600E">
      <w:pPr>
        <w:pStyle w:val="DText"/>
      </w:pPr>
      <w:r>
        <w:t>Developed from simple use of multi-cultural languages on the visual materials, different national cultures have been recently more actively used for advertising global brands. A recent example of Apple’s i-phone 4 TV advert in 2010, for example, has the same story telling with even the same music, however, different cultural theme for each country as seen in Figure 2. For UK’s advert, the football was the main theme that shows people wearing football uniform talking to friends whereas Korean advert shows a newly married bride with Korean traditional custom talking to her mother. The cross-cultural design is not only about language and communication but also about brining people’s different values, lifestyles and relationship for a better understanding of each other.</w:t>
      </w:r>
      <w:r w:rsidR="00FC600E">
        <w:t xml:space="preserve">  </w:t>
      </w:r>
    </w:p>
    <w:tbl>
      <w:tblPr>
        <w:tblW w:w="0" w:type="auto"/>
        <w:tblLook w:val="04A0" w:firstRow="1" w:lastRow="0" w:firstColumn="1" w:lastColumn="0" w:noHBand="0" w:noVBand="1"/>
      </w:tblPr>
      <w:tblGrid>
        <w:gridCol w:w="4667"/>
        <w:gridCol w:w="4404"/>
      </w:tblGrid>
      <w:tr w:rsidR="00FC600E" w:rsidRPr="0045650A" w:rsidTr="00FC600E">
        <w:tc>
          <w:tcPr>
            <w:tcW w:w="4667" w:type="dxa"/>
          </w:tcPr>
          <w:p w:rsidR="00FC600E" w:rsidRPr="0045650A" w:rsidRDefault="00FC600E" w:rsidP="00745C5B">
            <w:pPr>
              <w:spacing w:before="8"/>
              <w:jc w:val="both"/>
            </w:pPr>
            <w:r w:rsidRPr="0045650A">
              <w:rPr>
                <w:noProof/>
                <w:lang w:val="en-GB" w:eastAsia="ko-KR"/>
              </w:rPr>
              <w:drawing>
                <wp:inline distT="0" distB="0" distL="0" distR="0" wp14:anchorId="1E31248D" wp14:editId="5E53F848">
                  <wp:extent cx="2880000" cy="1630189"/>
                  <wp:effectExtent l="19050" t="0" r="0" b="0"/>
                  <wp:docPr id="1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l="5158" t="23669" r="31423" b="12563"/>
                          <a:stretch>
                            <a:fillRect/>
                          </a:stretch>
                        </pic:blipFill>
                        <pic:spPr bwMode="auto">
                          <a:xfrm>
                            <a:off x="0" y="0"/>
                            <a:ext cx="2880000" cy="1630189"/>
                          </a:xfrm>
                          <a:prstGeom prst="rect">
                            <a:avLst/>
                          </a:prstGeom>
                          <a:noFill/>
                          <a:ln w="9525">
                            <a:noFill/>
                            <a:miter lim="800000"/>
                            <a:headEnd/>
                            <a:tailEnd/>
                          </a:ln>
                        </pic:spPr>
                      </pic:pic>
                    </a:graphicData>
                  </a:graphic>
                </wp:inline>
              </w:drawing>
            </w:r>
          </w:p>
        </w:tc>
        <w:tc>
          <w:tcPr>
            <w:tcW w:w="4404" w:type="dxa"/>
          </w:tcPr>
          <w:p w:rsidR="00FC600E" w:rsidRPr="0045650A" w:rsidRDefault="00FC600E" w:rsidP="00745C5B">
            <w:pPr>
              <w:spacing w:before="8"/>
              <w:jc w:val="both"/>
            </w:pPr>
            <w:r w:rsidRPr="0045650A">
              <w:rPr>
                <w:noProof/>
                <w:lang w:val="en-GB" w:eastAsia="ko-KR"/>
              </w:rPr>
              <w:drawing>
                <wp:inline distT="0" distB="0" distL="0" distR="0" wp14:anchorId="5668D1CC" wp14:editId="0E4571AE">
                  <wp:extent cx="2708620" cy="1628775"/>
                  <wp:effectExtent l="19050" t="0" r="0" b="0"/>
                  <wp:docPr id="17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srcRect l="7155" t="18047" r="41915" b="27811"/>
                          <a:stretch>
                            <a:fillRect/>
                          </a:stretch>
                        </pic:blipFill>
                        <pic:spPr bwMode="auto">
                          <a:xfrm>
                            <a:off x="0" y="0"/>
                            <a:ext cx="2708620" cy="1628775"/>
                          </a:xfrm>
                          <a:prstGeom prst="rect">
                            <a:avLst/>
                          </a:prstGeom>
                          <a:noFill/>
                          <a:ln w="9525">
                            <a:noFill/>
                            <a:miter lim="800000"/>
                            <a:headEnd/>
                            <a:tailEnd/>
                          </a:ln>
                        </pic:spPr>
                      </pic:pic>
                    </a:graphicData>
                  </a:graphic>
                </wp:inline>
              </w:drawing>
            </w:r>
          </w:p>
        </w:tc>
      </w:tr>
      <w:tr w:rsidR="00FC600E" w:rsidRPr="0045650A" w:rsidTr="00FC600E">
        <w:tc>
          <w:tcPr>
            <w:tcW w:w="4667" w:type="dxa"/>
          </w:tcPr>
          <w:p w:rsidR="00FC600E" w:rsidRPr="0045650A" w:rsidRDefault="00FC600E" w:rsidP="00745C5B">
            <w:pPr>
              <w:spacing w:before="8"/>
              <w:jc w:val="both"/>
            </w:pPr>
            <w:r w:rsidRPr="0045650A">
              <w:rPr>
                <w:noProof/>
                <w:lang w:val="en-GB" w:eastAsia="ko-KR"/>
              </w:rPr>
              <w:lastRenderedPageBreak/>
              <w:drawing>
                <wp:inline distT="0" distB="0" distL="0" distR="0" wp14:anchorId="7CDE0EF4" wp14:editId="6DF0A305">
                  <wp:extent cx="2880000" cy="1615238"/>
                  <wp:effectExtent l="19050" t="0" r="0" b="0"/>
                  <wp:docPr id="17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srcRect l="4992" t="24766" r="32170" b="12617"/>
                          <a:stretch>
                            <a:fillRect/>
                          </a:stretch>
                        </pic:blipFill>
                        <pic:spPr bwMode="auto">
                          <a:xfrm>
                            <a:off x="0" y="0"/>
                            <a:ext cx="2880000" cy="1615238"/>
                          </a:xfrm>
                          <a:prstGeom prst="rect">
                            <a:avLst/>
                          </a:prstGeom>
                          <a:noFill/>
                          <a:ln w="9525">
                            <a:noFill/>
                            <a:miter lim="800000"/>
                            <a:headEnd/>
                            <a:tailEnd/>
                          </a:ln>
                        </pic:spPr>
                      </pic:pic>
                    </a:graphicData>
                  </a:graphic>
                </wp:inline>
              </w:drawing>
            </w:r>
          </w:p>
        </w:tc>
        <w:tc>
          <w:tcPr>
            <w:tcW w:w="4404" w:type="dxa"/>
          </w:tcPr>
          <w:p w:rsidR="00FC600E" w:rsidRPr="0045650A" w:rsidRDefault="00FC600E" w:rsidP="00745C5B">
            <w:pPr>
              <w:spacing w:before="8"/>
              <w:jc w:val="both"/>
            </w:pPr>
            <w:r w:rsidRPr="0045650A">
              <w:rPr>
                <w:noProof/>
                <w:lang w:val="en-GB" w:eastAsia="ko-KR"/>
              </w:rPr>
              <w:drawing>
                <wp:inline distT="0" distB="0" distL="0" distR="0" wp14:anchorId="43AAE4BC" wp14:editId="0E15EC1F">
                  <wp:extent cx="2706053" cy="1630800"/>
                  <wp:effectExtent l="19050" t="0" r="0" b="0"/>
                  <wp:docPr id="17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srcRect l="7803" t="18343" r="41353" b="26627"/>
                          <a:stretch>
                            <a:fillRect/>
                          </a:stretch>
                        </pic:blipFill>
                        <pic:spPr bwMode="auto">
                          <a:xfrm>
                            <a:off x="0" y="0"/>
                            <a:ext cx="2706053" cy="1630800"/>
                          </a:xfrm>
                          <a:prstGeom prst="rect">
                            <a:avLst/>
                          </a:prstGeom>
                          <a:noFill/>
                          <a:ln w="9525">
                            <a:noFill/>
                            <a:miter lim="800000"/>
                            <a:headEnd/>
                            <a:tailEnd/>
                          </a:ln>
                        </pic:spPr>
                      </pic:pic>
                    </a:graphicData>
                  </a:graphic>
                </wp:inline>
              </w:drawing>
            </w:r>
          </w:p>
        </w:tc>
      </w:tr>
    </w:tbl>
    <w:p w:rsidR="00FC600E" w:rsidRPr="003D2E38" w:rsidRDefault="00FC600E" w:rsidP="00FC600E">
      <w:pPr>
        <w:pStyle w:val="DFigureCaption"/>
      </w:pPr>
      <w:r>
        <w:t>Figure 2.</w:t>
      </w:r>
      <w:r w:rsidRPr="00FC600E">
        <w:t xml:space="preserve"> I-phone’s multi-cultural adertisment, 2010</w:t>
      </w:r>
      <w:r>
        <w:t xml:space="preserve"> </w:t>
      </w:r>
    </w:p>
    <w:p w:rsidR="00B76008" w:rsidRDefault="00F14913" w:rsidP="00B76008">
      <w:pPr>
        <w:pStyle w:val="DText"/>
      </w:pPr>
      <w:r>
        <w:t>The Korean kitchen interior company Hansam’s kitchen design showcased in 2009 (Figure 3) was a good example of Cross-Cultural Design, which reflected the different lifestyles in design. The main concept it introduced was to combine the Western kitchen table culture with the Eastern floor-seating culture. The primary purpose of the Western table is sitting and dining, whilst the typical purpose of the Eastern table is to have tea. The cross-cultural concept is multicultural in design, creating a space for both eating and drinking tea and induces an environment for socialising cross-culturally as well.</w:t>
      </w:r>
      <w:r w:rsidR="00B76008">
        <w:t xml:space="preserve">  </w:t>
      </w:r>
    </w:p>
    <w:p w:rsidR="00B76008" w:rsidRDefault="00B76008" w:rsidP="00B76008">
      <w:pPr>
        <w:pStyle w:val="DFigure"/>
      </w:pPr>
      <w:r w:rsidRPr="00533807">
        <w:rPr>
          <w:noProof/>
          <w:lang w:eastAsia="ko-KR"/>
        </w:rPr>
        <w:drawing>
          <wp:inline distT="0" distB="0" distL="0" distR="0" wp14:anchorId="67A8FA39" wp14:editId="58945A36">
            <wp:extent cx="2413686" cy="1516488"/>
            <wp:effectExtent l="0" t="0" r="5715" b="7620"/>
            <wp:docPr id="1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 cstate="print">
                      <a:extLst>
                        <a:ext uri="{28A0092B-C50C-407E-A947-70E740481C1C}">
                          <a14:useLocalDpi xmlns:a14="http://schemas.microsoft.com/office/drawing/2010/main" val="0"/>
                        </a:ext>
                      </a:extLst>
                    </a:blip>
                    <a:srcRect l="9195"/>
                    <a:stretch>
                      <a:fillRect/>
                    </a:stretch>
                  </pic:blipFill>
                  <pic:spPr bwMode="auto">
                    <a:xfrm>
                      <a:off x="0" y="0"/>
                      <a:ext cx="2415870" cy="1517860"/>
                    </a:xfrm>
                    <a:prstGeom prst="rect">
                      <a:avLst/>
                    </a:prstGeom>
                    <a:noFill/>
                    <a:ln>
                      <a:noFill/>
                    </a:ln>
                    <a:effectLst/>
                  </pic:spPr>
                </pic:pic>
              </a:graphicData>
            </a:graphic>
          </wp:inline>
        </w:drawing>
      </w:r>
      <w:r w:rsidR="00120DB8" w:rsidRPr="00533807">
        <w:rPr>
          <w:noProof/>
          <w:lang w:eastAsia="ko-KR"/>
        </w:rPr>
        <w:drawing>
          <wp:inline distT="0" distB="0" distL="0" distR="0" wp14:anchorId="1F09FF64" wp14:editId="5D977498">
            <wp:extent cx="1606379" cy="1706780"/>
            <wp:effectExtent l="0" t="0" r="0" b="8255"/>
            <wp:docPr id="18"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15769" cy="1716757"/>
                    </a:xfrm>
                    <a:prstGeom prst="rect">
                      <a:avLst/>
                    </a:prstGeom>
                    <a:noFill/>
                    <a:ln>
                      <a:noFill/>
                    </a:ln>
                    <a:effectLst/>
                  </pic:spPr>
                </pic:pic>
              </a:graphicData>
            </a:graphic>
          </wp:inline>
        </w:drawing>
      </w:r>
    </w:p>
    <w:p w:rsidR="00B76008" w:rsidRDefault="00B76008" w:rsidP="00B76008">
      <w:pPr>
        <w:pStyle w:val="DFigureCaption"/>
      </w:pPr>
      <w:r>
        <w:t xml:space="preserve">Figure </w:t>
      </w:r>
      <w:r w:rsidR="00120DB8">
        <w:t>3</w:t>
      </w:r>
      <w:r>
        <w:t>. Hansam cross-cultural kitchen design</w:t>
      </w:r>
      <w:r w:rsidR="00755B84">
        <w:t>(Left)</w:t>
      </w:r>
      <w:r>
        <w:t xml:space="preserve"> </w:t>
      </w:r>
      <w:r w:rsidR="00120DB8">
        <w:t xml:space="preserve">&amp; </w:t>
      </w:r>
      <w:r w:rsidR="00120DB8" w:rsidRPr="00120DB8">
        <w:t>ORI-OCI</w:t>
      </w:r>
      <w:r w:rsidR="00755B84">
        <w:t>(Right)</w:t>
      </w:r>
    </w:p>
    <w:p w:rsidR="00F14913" w:rsidRDefault="00F14913" w:rsidP="00F14913">
      <w:pPr>
        <w:pStyle w:val="DText"/>
      </w:pPr>
      <w:r>
        <w:t>Another example of a fusion between two cultures of the occidental and the oriental is ‘ORI-OCI’ by Italian designer Carlo Contin. ‘ORI-OCI’ consists of two parts; Chopsticks as the main body, which can be assembled by the user, with other parts that transform into cutlery at their choosing.</w:t>
      </w:r>
    </w:p>
    <w:p w:rsidR="00F14913" w:rsidRDefault="00F14913" w:rsidP="00F14913">
      <w:pPr>
        <w:pStyle w:val="DText"/>
      </w:pPr>
      <w:r>
        <w:t>Through the case studies above, we have been able to observe and explore in greater depth how many tools and elements of design and culture interact, and what these are capable of producing and expressing in their designs. The interaction and use of such cultural interactions are not one-dimensional but is, in fact, very complex. From materials and design, nature, environmental and societal structures to lifestyle or religious factors, we were able to explore the various interaction of cultures in design. Erin Moor, a designer and ethnographer, in her article, “Cross cultural design = Living on the edge”, stated that “living on the borders (‘on the edge’) is easy to see how people of one place have integrated the customs and languages of another into their daily lives. When one lives on the border, cultural exchange or collision is inevitable. Products, services and communications more often than not, cater to people of both or many backgrounds” (Moore, 2010)</w:t>
      </w:r>
    </w:p>
    <w:p w:rsidR="00F14913" w:rsidRDefault="00F14913" w:rsidP="00F14913">
      <w:pPr>
        <w:pStyle w:val="DText"/>
      </w:pPr>
      <w:r>
        <w:t>Based on the findings from case studies, the below are 5 key characteristics of Cross-Cultural Design identified in this paper;</w:t>
      </w:r>
    </w:p>
    <w:p w:rsidR="00F14913" w:rsidRDefault="00F14913" w:rsidP="00F14913">
      <w:pPr>
        <w:pStyle w:val="DText"/>
      </w:pPr>
      <w:r>
        <w:t>1) Cross-cultural understanding</w:t>
      </w:r>
    </w:p>
    <w:p w:rsidR="00F14913" w:rsidRDefault="00F14913" w:rsidP="00F14913">
      <w:pPr>
        <w:pStyle w:val="DText"/>
      </w:pPr>
      <w:r>
        <w:t xml:space="preserve">A good Cross-Cultural Design should derive its concept from the in-depth understanding of cultural differences including cultural concept, material, and behaviour rather than just playing with visual elements like patterns and colours. For this, historical context, tradition and customs, as well as locality of each culture, should be understood. </w:t>
      </w:r>
    </w:p>
    <w:p w:rsidR="00F14913" w:rsidRDefault="00F14913" w:rsidP="00F14913">
      <w:pPr>
        <w:pStyle w:val="DText"/>
      </w:pPr>
      <w:r>
        <w:t>2) Originality</w:t>
      </w:r>
    </w:p>
    <w:p w:rsidR="00F14913" w:rsidRDefault="00F14913" w:rsidP="00F14913">
      <w:pPr>
        <w:pStyle w:val="DText"/>
      </w:pPr>
      <w:r>
        <w:lastRenderedPageBreak/>
        <w:t xml:space="preserve">Cross-Cultural Design requires an ability to think creatively and design a quality of being unique and novel. It should be able to propose a new notion of function, form, meaning and lifestyle through design activity. </w:t>
      </w:r>
    </w:p>
    <w:p w:rsidR="00F14913" w:rsidRDefault="00F14913" w:rsidP="00F14913">
      <w:pPr>
        <w:pStyle w:val="DText"/>
      </w:pPr>
      <w:r>
        <w:t xml:space="preserve">3) Practicality    </w:t>
      </w:r>
    </w:p>
    <w:p w:rsidR="00F14913" w:rsidRDefault="00F14913" w:rsidP="00F14913">
      <w:pPr>
        <w:pStyle w:val="DText"/>
      </w:pPr>
      <w:r>
        <w:t xml:space="preserve">Cross-Cultural Design is about the creation of a usable design for everyday life through combined cultures.  It should consider various practical aspects of the design as an everyday commodity if the design can fit into cultures and be used in our daily life, can be easily made and mass-produced at a marketable price, have a clear target user, and lastly, it inspires the user for the better lifestyle. </w:t>
      </w:r>
    </w:p>
    <w:p w:rsidR="00F14913" w:rsidRDefault="00F14913" w:rsidP="00F14913">
      <w:pPr>
        <w:pStyle w:val="DText"/>
      </w:pPr>
      <w:r>
        <w:t>4) Universal design</w:t>
      </w:r>
    </w:p>
    <w:p w:rsidR="00F14913" w:rsidRDefault="00F14913" w:rsidP="00F14913">
      <w:pPr>
        <w:pStyle w:val="DText"/>
      </w:pPr>
      <w:r>
        <w:t xml:space="preserve">Cross-Cultural Design should produce universally understandable design with minimised cultural errors and misunderstanding. It should be able to be used in any places, and its audience should be able to understand the cultural elements and ascendancy. It also should be able to deliver universal issues or values whilst preventing any cultural misunderstanding. Furthermore, it can have cultural impact on each other’s culture either to encourage changing one culture upon the other or protecting one from the other. </w:t>
      </w:r>
    </w:p>
    <w:p w:rsidR="00F14913" w:rsidRDefault="00F14913" w:rsidP="00F14913">
      <w:pPr>
        <w:pStyle w:val="DText"/>
      </w:pPr>
      <w:r>
        <w:t xml:space="preserve">5) Cultural identity </w:t>
      </w:r>
    </w:p>
    <w:p w:rsidR="00755B84" w:rsidRDefault="00F14913" w:rsidP="00755B84">
      <w:pPr>
        <w:pStyle w:val="DText"/>
      </w:pPr>
      <w:r>
        <w:t>Lastly, Cross-Cultural Design should be culturally distinctive and represent the participating cultures. Cultural identity can be shown on the form, material, colour and pattern or symbol.</w:t>
      </w:r>
      <w:r w:rsidR="00755B84">
        <w:t xml:space="preserve">  </w:t>
      </w:r>
    </w:p>
    <w:p w:rsidR="00755B84" w:rsidRDefault="00755B84" w:rsidP="00755B84">
      <w:pPr>
        <w:pStyle w:val="DFigure"/>
      </w:pPr>
      <w:r>
        <w:rPr>
          <w:noProof/>
          <w:lang w:eastAsia="ko-KR"/>
        </w:rPr>
        <w:drawing>
          <wp:inline distT="0" distB="0" distL="0" distR="0" wp14:anchorId="195D70A8" wp14:editId="30B79993">
            <wp:extent cx="2795587" cy="2466975"/>
            <wp:effectExtent l="0" t="57150" r="0" b="85725"/>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755B84" w:rsidRDefault="00755B84" w:rsidP="00755B84">
      <w:pPr>
        <w:pStyle w:val="DFigureCaption"/>
      </w:pPr>
      <w:r>
        <w:t xml:space="preserve">Figure 4. </w:t>
      </w:r>
      <w:r w:rsidRPr="00755B84">
        <w:t>Characteristics of CCD</w:t>
      </w:r>
    </w:p>
    <w:p w:rsidR="00222913" w:rsidRPr="003D2E38" w:rsidRDefault="000F1826" w:rsidP="00222913">
      <w:pPr>
        <w:pStyle w:val="DHeading1"/>
      </w:pPr>
      <w:r>
        <w:t>5</w:t>
      </w:r>
      <w:r w:rsidR="00222913" w:rsidRPr="003D2E38">
        <w:t xml:space="preserve">. </w:t>
      </w:r>
      <w:r>
        <w:t>Setting up CCD learning reflection tool</w:t>
      </w:r>
    </w:p>
    <w:p w:rsidR="000F1826" w:rsidRDefault="000F1826" w:rsidP="000F1826">
      <w:pPr>
        <w:pStyle w:val="DText"/>
      </w:pPr>
      <w:r>
        <w:t xml:space="preserve">To help design students and designers to conduct Cross-Cultural Design, we developed a CCD learning tool that is a form of self-reflective practice, based on Schon’s concept of reflective practice. Reflective practitioner Schön (1983, 1987) identified two types of reflection: reflection-in-action and reflection-on-action. Reflection-in-action was seen as a process that was spontaneous. In this regard, the practitioner employs intuition and experience to deal with the here and now. On the other hand, reflection-on-action is thinking that is retrospective and involves teachers using structured reflection to analyse their practice. Schon’s ideas were influential because he managed to amalgamate different ideas about practice, creativity, and knowledge into a coherent body of thought that could be applied as a critical strategy (Crouch &amp; Pearce, 2012, p.44-4). However, as Killion &amp; Todnem (1991) pointed out, Schön’s model lacks a way of “future thinking.” In order to remedy this we have developed a form of “reflection-for-action” which is a more proactive process to make a change (improvement) to future action, whereas reflection-on-action and reflection-in-action are focusing on revisiting the past for a reflective process. </w:t>
      </w:r>
    </w:p>
    <w:p w:rsidR="000F1826" w:rsidRDefault="000F1826" w:rsidP="000F1826">
      <w:pPr>
        <w:pStyle w:val="DText"/>
      </w:pPr>
      <w:r>
        <w:lastRenderedPageBreak/>
        <w:t>As a result, here, CCD reflection tool is developed based on 2 types of reflection process; (1) Reflection-in/on-Action and (2) Reflection-for-Action. The template of the reflection tool is presented in Table 2. Reflection tool (1) Reflection-in/on-Action tool is an ‘in-project’ check list which is primary to be applied after the design outcome, but also during the design process as a guide. Reflection tool (2) The Reflection-for-Action tool is a ‘post-project’ check list, not only used to evaluate the outcomes but also to seek for solutions to make future improvement for balanced CCD. The CCD learning reflection tool uses a Pentagon-shaped radar chart method with pre-set questions to grade each criterion. The evaluation criteria are brought over from the characteristics of Cross-Cultural Design (1) Cross-cultural understanding; (2) Originality; (3) Practicality; (4) Universal design; and (5) Cultural identity.</w:t>
      </w:r>
      <w:r>
        <w:tab/>
      </w:r>
    </w:p>
    <w:p w:rsidR="003E3557" w:rsidRDefault="000F1826" w:rsidP="003E3557">
      <w:pPr>
        <w:pStyle w:val="DText"/>
      </w:pPr>
      <w:r>
        <w:t xml:space="preserve">Therefore, based on the pentagon shaped radar chart generated in the Reflection-in/on-Action tool, this tool requires students and designers to identify the weak points in their design, work out the problems, and find the solutions in the Refletion-for-Action tool (Blue colume in Table 2). This template of The CCD learning reflection tool has been tested with the following four CCD short courses since 2011. </w:t>
      </w:r>
    </w:p>
    <w:p w:rsidR="00515452" w:rsidRDefault="003E3557" w:rsidP="00515452">
      <w:pPr>
        <w:pStyle w:val="DTableCaption"/>
      </w:pPr>
      <w:r>
        <w:t>Table 1. Brief of 4 CCD short courses since 2011</w:t>
      </w:r>
    </w:p>
    <w:tbl>
      <w:tblPr>
        <w:tblStyle w:val="ListTable1Light1"/>
        <w:tblW w:w="9202" w:type="dxa"/>
        <w:tblLayout w:type="fixed"/>
        <w:tblLook w:val="04A0" w:firstRow="1" w:lastRow="0" w:firstColumn="1" w:lastColumn="0" w:noHBand="0" w:noVBand="1"/>
      </w:tblPr>
      <w:tblGrid>
        <w:gridCol w:w="1701"/>
        <w:gridCol w:w="2093"/>
        <w:gridCol w:w="1701"/>
        <w:gridCol w:w="1843"/>
        <w:gridCol w:w="1864"/>
      </w:tblGrid>
      <w:tr w:rsidR="00515452" w:rsidRPr="0045650A" w:rsidTr="007136DA">
        <w:trPr>
          <w:cnfStyle w:val="100000000000" w:firstRow="1" w:lastRow="0" w:firstColumn="0" w:lastColumn="0" w:oddVBand="0" w:evenVBand="0" w:oddHBand="0"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1701" w:type="dxa"/>
          </w:tcPr>
          <w:p w:rsidR="00515452" w:rsidRPr="00B37626" w:rsidRDefault="00515452" w:rsidP="00745C5B">
            <w:pPr>
              <w:pStyle w:val="NoSpacing"/>
              <w:jc w:val="both"/>
              <w:rPr>
                <w:b w:val="0"/>
                <w:lang w:val="en-GB"/>
              </w:rPr>
            </w:pPr>
            <w:r w:rsidRPr="00B37626">
              <w:rPr>
                <w:b w:val="0"/>
                <w:lang w:val="en-GB"/>
              </w:rPr>
              <w:t>Programme</w:t>
            </w:r>
          </w:p>
        </w:tc>
        <w:tc>
          <w:tcPr>
            <w:tcW w:w="2093" w:type="dxa"/>
          </w:tcPr>
          <w:p w:rsidR="00515452" w:rsidRPr="00B37626" w:rsidRDefault="00515452" w:rsidP="00745C5B">
            <w:pPr>
              <w:pStyle w:val="NoSpacing"/>
              <w:jc w:val="both"/>
              <w:cnfStyle w:val="100000000000" w:firstRow="1" w:lastRow="0" w:firstColumn="0" w:lastColumn="0" w:oddVBand="0" w:evenVBand="0" w:oddHBand="0" w:evenHBand="0" w:firstRowFirstColumn="0" w:firstRowLastColumn="0" w:lastRowFirstColumn="0" w:lastRowLastColumn="0"/>
              <w:rPr>
                <w:b w:val="0"/>
                <w:lang w:val="en-GB"/>
              </w:rPr>
            </w:pPr>
            <w:r w:rsidRPr="00B37626">
              <w:rPr>
                <w:b w:val="0"/>
                <w:lang w:val="en-GB"/>
              </w:rPr>
              <w:t>1</w:t>
            </w:r>
          </w:p>
        </w:tc>
        <w:tc>
          <w:tcPr>
            <w:tcW w:w="1701" w:type="dxa"/>
          </w:tcPr>
          <w:p w:rsidR="00515452" w:rsidRPr="00B37626" w:rsidRDefault="00515452" w:rsidP="00745C5B">
            <w:pPr>
              <w:pStyle w:val="NoSpacing"/>
              <w:jc w:val="both"/>
              <w:cnfStyle w:val="100000000000" w:firstRow="1" w:lastRow="0" w:firstColumn="0" w:lastColumn="0" w:oddVBand="0" w:evenVBand="0" w:oddHBand="0" w:evenHBand="0" w:firstRowFirstColumn="0" w:firstRowLastColumn="0" w:lastRowFirstColumn="0" w:lastRowLastColumn="0"/>
              <w:rPr>
                <w:b w:val="0"/>
                <w:lang w:val="en-GB"/>
              </w:rPr>
            </w:pPr>
            <w:r w:rsidRPr="00B37626">
              <w:rPr>
                <w:b w:val="0"/>
                <w:lang w:val="en-GB"/>
              </w:rPr>
              <w:t>2</w:t>
            </w:r>
          </w:p>
        </w:tc>
        <w:tc>
          <w:tcPr>
            <w:tcW w:w="1843" w:type="dxa"/>
          </w:tcPr>
          <w:p w:rsidR="00515452" w:rsidRPr="00B37626" w:rsidRDefault="00515452" w:rsidP="00745C5B">
            <w:pPr>
              <w:pStyle w:val="NoSpacing"/>
              <w:jc w:val="both"/>
              <w:cnfStyle w:val="100000000000" w:firstRow="1" w:lastRow="0" w:firstColumn="0" w:lastColumn="0" w:oddVBand="0" w:evenVBand="0" w:oddHBand="0" w:evenHBand="0" w:firstRowFirstColumn="0" w:firstRowLastColumn="0" w:lastRowFirstColumn="0" w:lastRowLastColumn="0"/>
              <w:rPr>
                <w:b w:val="0"/>
                <w:lang w:val="en-GB"/>
              </w:rPr>
            </w:pPr>
            <w:r w:rsidRPr="00B37626">
              <w:rPr>
                <w:b w:val="0"/>
                <w:lang w:val="en-GB"/>
              </w:rPr>
              <w:t>3</w:t>
            </w:r>
          </w:p>
        </w:tc>
        <w:tc>
          <w:tcPr>
            <w:tcW w:w="1864" w:type="dxa"/>
          </w:tcPr>
          <w:p w:rsidR="00515452" w:rsidRPr="00B37626" w:rsidRDefault="00515452" w:rsidP="00745C5B">
            <w:pPr>
              <w:pStyle w:val="NoSpacing"/>
              <w:jc w:val="both"/>
              <w:cnfStyle w:val="100000000000" w:firstRow="1" w:lastRow="0" w:firstColumn="0" w:lastColumn="0" w:oddVBand="0" w:evenVBand="0" w:oddHBand="0" w:evenHBand="0" w:firstRowFirstColumn="0" w:firstRowLastColumn="0" w:lastRowFirstColumn="0" w:lastRowLastColumn="0"/>
              <w:rPr>
                <w:b w:val="0"/>
                <w:lang w:val="en-GB"/>
              </w:rPr>
            </w:pPr>
            <w:r w:rsidRPr="00B37626">
              <w:rPr>
                <w:b w:val="0"/>
                <w:lang w:val="en-GB"/>
              </w:rPr>
              <w:t>4</w:t>
            </w:r>
          </w:p>
        </w:tc>
      </w:tr>
      <w:tr w:rsidR="00515452" w:rsidRPr="0045650A" w:rsidTr="007136DA">
        <w:trPr>
          <w:cnfStyle w:val="000000100000" w:firstRow="0" w:lastRow="0" w:firstColumn="0" w:lastColumn="0" w:oddVBand="0" w:evenVBand="0" w:oddHBand="1"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1701" w:type="dxa"/>
          </w:tcPr>
          <w:p w:rsidR="00515452" w:rsidRPr="00B37626" w:rsidRDefault="00515452" w:rsidP="00745C5B">
            <w:pPr>
              <w:pStyle w:val="NoSpacing"/>
              <w:jc w:val="both"/>
              <w:rPr>
                <w:b w:val="0"/>
                <w:lang w:val="en-GB"/>
              </w:rPr>
            </w:pPr>
            <w:r w:rsidRPr="00B37626">
              <w:rPr>
                <w:b w:val="0"/>
                <w:lang w:val="en-GB"/>
              </w:rPr>
              <w:t>Title</w:t>
            </w:r>
          </w:p>
        </w:tc>
        <w:tc>
          <w:tcPr>
            <w:tcW w:w="2093" w:type="dxa"/>
          </w:tcPr>
          <w:p w:rsidR="00515452" w:rsidRPr="00B37626" w:rsidRDefault="00515452" w:rsidP="00745C5B">
            <w:pPr>
              <w:pStyle w:val="NoSpacing"/>
              <w:jc w:val="both"/>
              <w:cnfStyle w:val="000000100000" w:firstRow="0" w:lastRow="0" w:firstColumn="0" w:lastColumn="0" w:oddVBand="0" w:evenVBand="0" w:oddHBand="1" w:evenHBand="0" w:firstRowFirstColumn="0" w:firstRowLastColumn="0" w:lastRowFirstColumn="0" w:lastRowLastColumn="0"/>
              <w:rPr>
                <w:lang w:val="en-GB"/>
              </w:rPr>
            </w:pPr>
            <w:r w:rsidRPr="00B37626">
              <w:rPr>
                <w:lang w:val="en-GB"/>
              </w:rPr>
              <w:t>Cross-Cultural Design of Korean and Britain</w:t>
            </w:r>
          </w:p>
        </w:tc>
        <w:tc>
          <w:tcPr>
            <w:tcW w:w="1701" w:type="dxa"/>
          </w:tcPr>
          <w:p w:rsidR="00515452" w:rsidRPr="00B37626" w:rsidRDefault="00515452" w:rsidP="00745C5B">
            <w:pPr>
              <w:pStyle w:val="NoSpacing"/>
              <w:jc w:val="both"/>
              <w:cnfStyle w:val="000000100000" w:firstRow="0" w:lastRow="0" w:firstColumn="0" w:lastColumn="0" w:oddVBand="0" w:evenVBand="0" w:oddHBand="1" w:evenHBand="0" w:firstRowFirstColumn="0" w:firstRowLastColumn="0" w:lastRowFirstColumn="0" w:lastRowLastColumn="0"/>
              <w:rPr>
                <w:lang w:val="en-GB"/>
              </w:rPr>
            </w:pPr>
            <w:r w:rsidRPr="00B37626">
              <w:rPr>
                <w:lang w:val="en-GB"/>
              </w:rPr>
              <w:t>Bon Voyage</w:t>
            </w:r>
          </w:p>
        </w:tc>
        <w:tc>
          <w:tcPr>
            <w:tcW w:w="1843" w:type="dxa"/>
          </w:tcPr>
          <w:p w:rsidR="00515452" w:rsidRPr="00B37626" w:rsidRDefault="00515452" w:rsidP="00745C5B">
            <w:pPr>
              <w:pStyle w:val="NoSpacing"/>
              <w:jc w:val="both"/>
              <w:cnfStyle w:val="000000100000" w:firstRow="0" w:lastRow="0" w:firstColumn="0" w:lastColumn="0" w:oddVBand="0" w:evenVBand="0" w:oddHBand="1" w:evenHBand="0" w:firstRowFirstColumn="0" w:firstRowLastColumn="0" w:lastRowFirstColumn="0" w:lastRowLastColumn="0"/>
              <w:rPr>
                <w:lang w:val="en-GB"/>
              </w:rPr>
            </w:pPr>
            <w:r w:rsidRPr="00B37626">
              <w:rPr>
                <w:lang w:val="en-GB"/>
              </w:rPr>
              <w:t>Tourism of the Ordinary</w:t>
            </w:r>
          </w:p>
        </w:tc>
        <w:tc>
          <w:tcPr>
            <w:tcW w:w="1864" w:type="dxa"/>
          </w:tcPr>
          <w:p w:rsidR="00515452" w:rsidRPr="00B37626" w:rsidRDefault="00515452" w:rsidP="00745C5B">
            <w:pPr>
              <w:pStyle w:val="NoSpacing"/>
              <w:jc w:val="both"/>
              <w:cnfStyle w:val="000000100000" w:firstRow="0" w:lastRow="0" w:firstColumn="0" w:lastColumn="0" w:oddVBand="0" w:evenVBand="0" w:oddHBand="1" w:evenHBand="0" w:firstRowFirstColumn="0" w:firstRowLastColumn="0" w:lastRowFirstColumn="0" w:lastRowLastColumn="0"/>
              <w:rPr>
                <w:lang w:val="en-GB"/>
              </w:rPr>
            </w:pPr>
            <w:r w:rsidRPr="00B37626">
              <w:rPr>
                <w:lang w:val="en-GB"/>
              </w:rPr>
              <w:t>Entangled Cultures</w:t>
            </w:r>
          </w:p>
        </w:tc>
      </w:tr>
      <w:tr w:rsidR="00515452" w:rsidRPr="0045650A" w:rsidTr="007136DA">
        <w:trPr>
          <w:trHeight w:val="412"/>
        </w:trPr>
        <w:tc>
          <w:tcPr>
            <w:cnfStyle w:val="001000000000" w:firstRow="0" w:lastRow="0" w:firstColumn="1" w:lastColumn="0" w:oddVBand="0" w:evenVBand="0" w:oddHBand="0" w:evenHBand="0" w:firstRowFirstColumn="0" w:firstRowLastColumn="0" w:lastRowFirstColumn="0" w:lastRowLastColumn="0"/>
            <w:tcW w:w="1701" w:type="dxa"/>
          </w:tcPr>
          <w:p w:rsidR="00515452" w:rsidRPr="00B37626" w:rsidRDefault="00515452" w:rsidP="00745C5B">
            <w:pPr>
              <w:pStyle w:val="NoSpacing"/>
              <w:jc w:val="both"/>
              <w:rPr>
                <w:b w:val="0"/>
                <w:lang w:val="en-GB"/>
              </w:rPr>
            </w:pPr>
            <w:r w:rsidRPr="00B37626">
              <w:rPr>
                <w:b w:val="0"/>
                <w:lang w:val="en-GB"/>
              </w:rPr>
              <w:t>Date</w:t>
            </w:r>
          </w:p>
        </w:tc>
        <w:tc>
          <w:tcPr>
            <w:tcW w:w="2093" w:type="dxa"/>
          </w:tcPr>
          <w:p w:rsidR="00515452" w:rsidRPr="00B37626" w:rsidRDefault="00515452" w:rsidP="00745C5B">
            <w:pPr>
              <w:pStyle w:val="NoSpacing"/>
              <w:jc w:val="both"/>
              <w:cnfStyle w:val="000000000000" w:firstRow="0" w:lastRow="0" w:firstColumn="0" w:lastColumn="0" w:oddVBand="0" w:evenVBand="0" w:oddHBand="0" w:evenHBand="0" w:firstRowFirstColumn="0" w:firstRowLastColumn="0" w:lastRowFirstColumn="0" w:lastRowLastColumn="0"/>
              <w:rPr>
                <w:lang w:val="en-GB"/>
              </w:rPr>
            </w:pPr>
            <w:r w:rsidRPr="00B37626">
              <w:rPr>
                <w:lang w:val="en-GB"/>
              </w:rPr>
              <w:t>June 2011 - September 2011</w:t>
            </w:r>
          </w:p>
        </w:tc>
        <w:tc>
          <w:tcPr>
            <w:tcW w:w="1701" w:type="dxa"/>
          </w:tcPr>
          <w:p w:rsidR="00515452" w:rsidRPr="00B37626" w:rsidRDefault="00515452" w:rsidP="00745C5B">
            <w:pPr>
              <w:pStyle w:val="NoSpacing"/>
              <w:jc w:val="both"/>
              <w:cnfStyle w:val="000000000000" w:firstRow="0" w:lastRow="0" w:firstColumn="0" w:lastColumn="0" w:oddVBand="0" w:evenVBand="0" w:oddHBand="0" w:evenHBand="0" w:firstRowFirstColumn="0" w:firstRowLastColumn="0" w:lastRowFirstColumn="0" w:lastRowLastColumn="0"/>
              <w:rPr>
                <w:lang w:val="en-GB"/>
              </w:rPr>
            </w:pPr>
            <w:r w:rsidRPr="00B37626">
              <w:rPr>
                <w:lang w:val="en-GB"/>
              </w:rPr>
              <w:t>June 2012 - September 2012</w:t>
            </w:r>
          </w:p>
        </w:tc>
        <w:tc>
          <w:tcPr>
            <w:tcW w:w="1843" w:type="dxa"/>
          </w:tcPr>
          <w:p w:rsidR="00515452" w:rsidRPr="00B37626" w:rsidRDefault="00515452" w:rsidP="00745C5B">
            <w:pPr>
              <w:pStyle w:val="NoSpacing"/>
              <w:jc w:val="both"/>
              <w:cnfStyle w:val="000000000000" w:firstRow="0" w:lastRow="0" w:firstColumn="0" w:lastColumn="0" w:oddVBand="0" w:evenVBand="0" w:oddHBand="0" w:evenHBand="0" w:firstRowFirstColumn="0" w:firstRowLastColumn="0" w:lastRowFirstColumn="0" w:lastRowLastColumn="0"/>
              <w:rPr>
                <w:lang w:val="en-GB"/>
              </w:rPr>
            </w:pPr>
            <w:r w:rsidRPr="00B37626">
              <w:rPr>
                <w:lang w:val="en-GB"/>
              </w:rPr>
              <w:t>June 2013 - September 2013</w:t>
            </w:r>
          </w:p>
        </w:tc>
        <w:tc>
          <w:tcPr>
            <w:tcW w:w="1864" w:type="dxa"/>
          </w:tcPr>
          <w:p w:rsidR="00515452" w:rsidRPr="00B37626" w:rsidRDefault="00515452" w:rsidP="00745C5B">
            <w:pPr>
              <w:pStyle w:val="NoSpacing"/>
              <w:jc w:val="both"/>
              <w:cnfStyle w:val="000000000000" w:firstRow="0" w:lastRow="0" w:firstColumn="0" w:lastColumn="0" w:oddVBand="0" w:evenVBand="0" w:oddHBand="0" w:evenHBand="0" w:firstRowFirstColumn="0" w:firstRowLastColumn="0" w:lastRowFirstColumn="0" w:lastRowLastColumn="0"/>
              <w:rPr>
                <w:lang w:val="en-GB"/>
              </w:rPr>
            </w:pPr>
            <w:r w:rsidRPr="00B37626">
              <w:rPr>
                <w:lang w:val="en-GB"/>
              </w:rPr>
              <w:t>June 2014 - September 2014</w:t>
            </w:r>
          </w:p>
        </w:tc>
      </w:tr>
      <w:tr w:rsidR="00515452" w:rsidRPr="0045650A" w:rsidTr="007136D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701" w:type="dxa"/>
          </w:tcPr>
          <w:p w:rsidR="00515452" w:rsidRPr="00B37626" w:rsidRDefault="00515452" w:rsidP="00745C5B">
            <w:pPr>
              <w:pStyle w:val="NoSpacing"/>
              <w:jc w:val="both"/>
              <w:rPr>
                <w:b w:val="0"/>
                <w:lang w:val="en-GB"/>
              </w:rPr>
            </w:pPr>
            <w:r w:rsidRPr="00B37626">
              <w:rPr>
                <w:b w:val="0"/>
                <w:lang w:val="en-GB"/>
              </w:rPr>
              <w:t>Length</w:t>
            </w:r>
          </w:p>
        </w:tc>
        <w:tc>
          <w:tcPr>
            <w:tcW w:w="2093" w:type="dxa"/>
          </w:tcPr>
          <w:p w:rsidR="00515452" w:rsidRPr="00B37626" w:rsidRDefault="00515452" w:rsidP="00745C5B">
            <w:pPr>
              <w:pStyle w:val="NoSpacing"/>
              <w:jc w:val="both"/>
              <w:cnfStyle w:val="000000100000" w:firstRow="0" w:lastRow="0" w:firstColumn="0" w:lastColumn="0" w:oddVBand="0" w:evenVBand="0" w:oddHBand="1" w:evenHBand="0" w:firstRowFirstColumn="0" w:firstRowLastColumn="0" w:lastRowFirstColumn="0" w:lastRowLastColumn="0"/>
              <w:rPr>
                <w:lang w:val="en-GB"/>
              </w:rPr>
            </w:pPr>
            <w:r w:rsidRPr="00B37626">
              <w:rPr>
                <w:lang w:val="en-GB"/>
              </w:rPr>
              <w:t>4 months</w:t>
            </w:r>
          </w:p>
        </w:tc>
        <w:tc>
          <w:tcPr>
            <w:tcW w:w="1701" w:type="dxa"/>
          </w:tcPr>
          <w:p w:rsidR="00515452" w:rsidRPr="00B37626" w:rsidRDefault="00515452" w:rsidP="00745C5B">
            <w:pPr>
              <w:pStyle w:val="NoSpacing"/>
              <w:jc w:val="both"/>
              <w:cnfStyle w:val="000000100000" w:firstRow="0" w:lastRow="0" w:firstColumn="0" w:lastColumn="0" w:oddVBand="0" w:evenVBand="0" w:oddHBand="1" w:evenHBand="0" w:firstRowFirstColumn="0" w:firstRowLastColumn="0" w:lastRowFirstColumn="0" w:lastRowLastColumn="0"/>
              <w:rPr>
                <w:lang w:val="en-GB"/>
              </w:rPr>
            </w:pPr>
            <w:r w:rsidRPr="00B37626">
              <w:rPr>
                <w:lang w:val="en-GB"/>
              </w:rPr>
              <w:t>4 months</w:t>
            </w:r>
          </w:p>
        </w:tc>
        <w:tc>
          <w:tcPr>
            <w:tcW w:w="1843" w:type="dxa"/>
          </w:tcPr>
          <w:p w:rsidR="00515452" w:rsidRPr="00B37626" w:rsidRDefault="00515452" w:rsidP="00745C5B">
            <w:pPr>
              <w:pStyle w:val="NoSpacing"/>
              <w:jc w:val="both"/>
              <w:cnfStyle w:val="000000100000" w:firstRow="0" w:lastRow="0" w:firstColumn="0" w:lastColumn="0" w:oddVBand="0" w:evenVBand="0" w:oddHBand="1" w:evenHBand="0" w:firstRowFirstColumn="0" w:firstRowLastColumn="0" w:lastRowFirstColumn="0" w:lastRowLastColumn="0"/>
              <w:rPr>
                <w:lang w:val="en-GB"/>
              </w:rPr>
            </w:pPr>
            <w:r w:rsidRPr="00B37626">
              <w:rPr>
                <w:lang w:val="en-GB"/>
              </w:rPr>
              <w:t>4 months</w:t>
            </w:r>
          </w:p>
        </w:tc>
        <w:tc>
          <w:tcPr>
            <w:tcW w:w="1864" w:type="dxa"/>
          </w:tcPr>
          <w:p w:rsidR="00515452" w:rsidRPr="00B37626" w:rsidRDefault="00515452" w:rsidP="00745C5B">
            <w:pPr>
              <w:pStyle w:val="NoSpacing"/>
              <w:jc w:val="both"/>
              <w:cnfStyle w:val="000000100000" w:firstRow="0" w:lastRow="0" w:firstColumn="0" w:lastColumn="0" w:oddVBand="0" w:evenVBand="0" w:oddHBand="1" w:evenHBand="0" w:firstRowFirstColumn="0" w:firstRowLastColumn="0" w:lastRowFirstColumn="0" w:lastRowLastColumn="0"/>
              <w:rPr>
                <w:lang w:val="en-GB"/>
              </w:rPr>
            </w:pPr>
            <w:r w:rsidRPr="00B37626">
              <w:rPr>
                <w:lang w:val="en-GB"/>
              </w:rPr>
              <w:t>4 months</w:t>
            </w:r>
          </w:p>
        </w:tc>
      </w:tr>
      <w:tr w:rsidR="00515452" w:rsidRPr="0045650A" w:rsidTr="007136DA">
        <w:trPr>
          <w:trHeight w:val="265"/>
        </w:trPr>
        <w:tc>
          <w:tcPr>
            <w:cnfStyle w:val="001000000000" w:firstRow="0" w:lastRow="0" w:firstColumn="1" w:lastColumn="0" w:oddVBand="0" w:evenVBand="0" w:oddHBand="0" w:evenHBand="0" w:firstRowFirstColumn="0" w:firstRowLastColumn="0" w:lastRowFirstColumn="0" w:lastRowLastColumn="0"/>
            <w:tcW w:w="1701" w:type="dxa"/>
          </w:tcPr>
          <w:p w:rsidR="00515452" w:rsidRPr="00B37626" w:rsidRDefault="00515452" w:rsidP="00745C5B">
            <w:pPr>
              <w:pStyle w:val="NoSpacing"/>
              <w:jc w:val="both"/>
              <w:rPr>
                <w:b w:val="0"/>
                <w:lang w:val="en-GB"/>
              </w:rPr>
            </w:pPr>
            <w:r w:rsidRPr="00B37626">
              <w:rPr>
                <w:b w:val="0"/>
                <w:lang w:val="en-GB"/>
              </w:rPr>
              <w:t xml:space="preserve">Participants </w:t>
            </w:r>
          </w:p>
        </w:tc>
        <w:tc>
          <w:tcPr>
            <w:tcW w:w="2093" w:type="dxa"/>
          </w:tcPr>
          <w:p w:rsidR="00515452" w:rsidRPr="00B37626" w:rsidRDefault="00515452" w:rsidP="00745C5B">
            <w:pPr>
              <w:pStyle w:val="NoSpacing"/>
              <w:jc w:val="both"/>
              <w:cnfStyle w:val="000000000000" w:firstRow="0" w:lastRow="0" w:firstColumn="0" w:lastColumn="0" w:oddVBand="0" w:evenVBand="0" w:oddHBand="0" w:evenHBand="0" w:firstRowFirstColumn="0" w:firstRowLastColumn="0" w:lastRowFirstColumn="0" w:lastRowLastColumn="0"/>
              <w:rPr>
                <w:lang w:val="en-GB"/>
              </w:rPr>
            </w:pPr>
            <w:r w:rsidRPr="00B37626">
              <w:rPr>
                <w:lang w:val="en-GB"/>
              </w:rPr>
              <w:t>26 BA Design students</w:t>
            </w:r>
          </w:p>
        </w:tc>
        <w:tc>
          <w:tcPr>
            <w:tcW w:w="1701" w:type="dxa"/>
          </w:tcPr>
          <w:p w:rsidR="00515452" w:rsidRPr="00B37626" w:rsidRDefault="00515452" w:rsidP="00745C5B">
            <w:pPr>
              <w:pStyle w:val="NoSpacing"/>
              <w:jc w:val="both"/>
              <w:cnfStyle w:val="000000000000" w:firstRow="0" w:lastRow="0" w:firstColumn="0" w:lastColumn="0" w:oddVBand="0" w:evenVBand="0" w:oddHBand="0" w:evenHBand="0" w:firstRowFirstColumn="0" w:firstRowLastColumn="0" w:lastRowFirstColumn="0" w:lastRowLastColumn="0"/>
              <w:rPr>
                <w:lang w:val="en-GB"/>
              </w:rPr>
            </w:pPr>
            <w:r w:rsidRPr="00B37626">
              <w:rPr>
                <w:lang w:val="en-GB"/>
              </w:rPr>
              <w:t>28 BA, 4 MA Design students</w:t>
            </w:r>
          </w:p>
        </w:tc>
        <w:tc>
          <w:tcPr>
            <w:tcW w:w="1843" w:type="dxa"/>
          </w:tcPr>
          <w:p w:rsidR="00515452" w:rsidRPr="00B37626" w:rsidRDefault="00515452" w:rsidP="00745C5B">
            <w:pPr>
              <w:pStyle w:val="NoSpacing"/>
              <w:jc w:val="both"/>
              <w:cnfStyle w:val="000000000000" w:firstRow="0" w:lastRow="0" w:firstColumn="0" w:lastColumn="0" w:oddVBand="0" w:evenVBand="0" w:oddHBand="0" w:evenHBand="0" w:firstRowFirstColumn="0" w:firstRowLastColumn="0" w:lastRowFirstColumn="0" w:lastRowLastColumn="0"/>
              <w:rPr>
                <w:lang w:val="en-GB"/>
              </w:rPr>
            </w:pPr>
            <w:r w:rsidRPr="00B37626">
              <w:rPr>
                <w:lang w:val="en-GB"/>
              </w:rPr>
              <w:t>24 BA Design students</w:t>
            </w:r>
          </w:p>
        </w:tc>
        <w:tc>
          <w:tcPr>
            <w:tcW w:w="1864" w:type="dxa"/>
          </w:tcPr>
          <w:p w:rsidR="00515452" w:rsidRPr="00B37626" w:rsidRDefault="00515452" w:rsidP="00745C5B">
            <w:pPr>
              <w:pStyle w:val="NoSpacing"/>
              <w:jc w:val="both"/>
              <w:cnfStyle w:val="000000000000" w:firstRow="0" w:lastRow="0" w:firstColumn="0" w:lastColumn="0" w:oddVBand="0" w:evenVBand="0" w:oddHBand="0" w:evenHBand="0" w:firstRowFirstColumn="0" w:firstRowLastColumn="0" w:lastRowFirstColumn="0" w:lastRowLastColumn="0"/>
              <w:rPr>
                <w:lang w:val="en-GB"/>
              </w:rPr>
            </w:pPr>
            <w:r w:rsidRPr="00B37626">
              <w:rPr>
                <w:lang w:val="en-GB"/>
              </w:rPr>
              <w:t>20 BA Design students</w:t>
            </w:r>
          </w:p>
        </w:tc>
      </w:tr>
      <w:tr w:rsidR="00515452" w:rsidRPr="0045650A" w:rsidTr="007136D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701" w:type="dxa"/>
          </w:tcPr>
          <w:p w:rsidR="00515452" w:rsidRPr="00B37626" w:rsidRDefault="00515452" w:rsidP="00745C5B">
            <w:pPr>
              <w:pStyle w:val="NoSpacing"/>
              <w:jc w:val="both"/>
              <w:rPr>
                <w:b w:val="0"/>
                <w:lang w:val="en-GB"/>
              </w:rPr>
            </w:pPr>
            <w:r w:rsidRPr="00B37626">
              <w:rPr>
                <w:b w:val="0"/>
                <w:lang w:val="en-GB"/>
              </w:rPr>
              <w:t>Design Outcomes</w:t>
            </w:r>
          </w:p>
        </w:tc>
        <w:tc>
          <w:tcPr>
            <w:tcW w:w="2093" w:type="dxa"/>
          </w:tcPr>
          <w:p w:rsidR="00515452" w:rsidRPr="00B37626" w:rsidRDefault="00515452" w:rsidP="00745C5B">
            <w:pPr>
              <w:pStyle w:val="NoSpacing"/>
              <w:jc w:val="both"/>
              <w:cnfStyle w:val="000000100000" w:firstRow="0" w:lastRow="0" w:firstColumn="0" w:lastColumn="0" w:oddVBand="0" w:evenVBand="0" w:oddHBand="1" w:evenHBand="0" w:firstRowFirstColumn="0" w:firstRowLastColumn="0" w:lastRowFirstColumn="0" w:lastRowLastColumn="0"/>
              <w:rPr>
                <w:lang w:val="en-GB"/>
              </w:rPr>
            </w:pPr>
            <w:r w:rsidRPr="00B37626">
              <w:rPr>
                <w:lang w:val="en-GB"/>
              </w:rPr>
              <w:t>8 projects</w:t>
            </w:r>
          </w:p>
        </w:tc>
        <w:tc>
          <w:tcPr>
            <w:tcW w:w="1701" w:type="dxa"/>
          </w:tcPr>
          <w:p w:rsidR="00515452" w:rsidRPr="00B37626" w:rsidRDefault="00515452" w:rsidP="00745C5B">
            <w:pPr>
              <w:pStyle w:val="NoSpacing"/>
              <w:jc w:val="both"/>
              <w:cnfStyle w:val="000000100000" w:firstRow="0" w:lastRow="0" w:firstColumn="0" w:lastColumn="0" w:oddVBand="0" w:evenVBand="0" w:oddHBand="1" w:evenHBand="0" w:firstRowFirstColumn="0" w:firstRowLastColumn="0" w:lastRowFirstColumn="0" w:lastRowLastColumn="0"/>
              <w:rPr>
                <w:lang w:val="en-GB"/>
              </w:rPr>
            </w:pPr>
            <w:r w:rsidRPr="00B37626">
              <w:rPr>
                <w:lang w:val="en-GB"/>
              </w:rPr>
              <w:t>11 projects</w:t>
            </w:r>
          </w:p>
        </w:tc>
        <w:tc>
          <w:tcPr>
            <w:tcW w:w="1843" w:type="dxa"/>
          </w:tcPr>
          <w:p w:rsidR="00515452" w:rsidRPr="00B37626" w:rsidRDefault="00515452" w:rsidP="00745C5B">
            <w:pPr>
              <w:pStyle w:val="NoSpacing"/>
              <w:jc w:val="both"/>
              <w:cnfStyle w:val="000000100000" w:firstRow="0" w:lastRow="0" w:firstColumn="0" w:lastColumn="0" w:oddVBand="0" w:evenVBand="0" w:oddHBand="1" w:evenHBand="0" w:firstRowFirstColumn="0" w:firstRowLastColumn="0" w:lastRowFirstColumn="0" w:lastRowLastColumn="0"/>
              <w:rPr>
                <w:lang w:val="en-GB"/>
              </w:rPr>
            </w:pPr>
            <w:r w:rsidRPr="00B37626">
              <w:rPr>
                <w:lang w:val="en-GB"/>
              </w:rPr>
              <w:t>12 projects</w:t>
            </w:r>
          </w:p>
        </w:tc>
        <w:tc>
          <w:tcPr>
            <w:tcW w:w="1864" w:type="dxa"/>
          </w:tcPr>
          <w:p w:rsidR="00515452" w:rsidRPr="00B37626" w:rsidRDefault="00515452" w:rsidP="00745C5B">
            <w:pPr>
              <w:pStyle w:val="NoSpacing"/>
              <w:jc w:val="both"/>
              <w:cnfStyle w:val="000000100000" w:firstRow="0" w:lastRow="0" w:firstColumn="0" w:lastColumn="0" w:oddVBand="0" w:evenVBand="0" w:oddHBand="1" w:evenHBand="0" w:firstRowFirstColumn="0" w:firstRowLastColumn="0" w:lastRowFirstColumn="0" w:lastRowLastColumn="0"/>
              <w:rPr>
                <w:lang w:val="en-GB"/>
              </w:rPr>
            </w:pPr>
            <w:r w:rsidRPr="00B37626">
              <w:rPr>
                <w:lang w:val="en-GB"/>
              </w:rPr>
              <w:t>7 projects</w:t>
            </w:r>
          </w:p>
        </w:tc>
      </w:tr>
      <w:tr w:rsidR="00515452" w:rsidRPr="0045650A" w:rsidTr="007136DA">
        <w:trPr>
          <w:trHeight w:val="261"/>
        </w:trPr>
        <w:tc>
          <w:tcPr>
            <w:cnfStyle w:val="001000000000" w:firstRow="0" w:lastRow="0" w:firstColumn="1" w:lastColumn="0" w:oddVBand="0" w:evenVBand="0" w:oddHBand="0" w:evenHBand="0" w:firstRowFirstColumn="0" w:firstRowLastColumn="0" w:lastRowFirstColumn="0" w:lastRowLastColumn="0"/>
            <w:tcW w:w="1701" w:type="dxa"/>
          </w:tcPr>
          <w:p w:rsidR="00515452" w:rsidRPr="00B37626" w:rsidRDefault="00515452" w:rsidP="00745C5B">
            <w:pPr>
              <w:pStyle w:val="NoSpacing"/>
              <w:jc w:val="both"/>
              <w:rPr>
                <w:b w:val="0"/>
                <w:lang w:val="en-GB"/>
              </w:rPr>
            </w:pPr>
            <w:r w:rsidRPr="00B37626">
              <w:rPr>
                <w:b w:val="0"/>
                <w:lang w:val="en-GB"/>
              </w:rPr>
              <w:t>Exhibition</w:t>
            </w:r>
          </w:p>
        </w:tc>
        <w:tc>
          <w:tcPr>
            <w:tcW w:w="2093" w:type="dxa"/>
          </w:tcPr>
          <w:p w:rsidR="00515452" w:rsidRPr="00B37626" w:rsidRDefault="00515452" w:rsidP="00745C5B">
            <w:pPr>
              <w:pStyle w:val="NoSpacing"/>
              <w:jc w:val="both"/>
              <w:cnfStyle w:val="000000000000" w:firstRow="0" w:lastRow="0" w:firstColumn="0" w:lastColumn="0" w:oddVBand="0" w:evenVBand="0" w:oddHBand="0" w:evenHBand="0" w:firstRowFirstColumn="0" w:firstRowLastColumn="0" w:lastRowFirstColumn="0" w:lastRowLastColumn="0"/>
              <w:rPr>
                <w:lang w:val="en-GB"/>
              </w:rPr>
            </w:pPr>
            <w:r w:rsidRPr="00B37626">
              <w:rPr>
                <w:lang w:val="en-GB"/>
              </w:rPr>
              <w:t>Designersblock</w:t>
            </w:r>
          </w:p>
        </w:tc>
        <w:tc>
          <w:tcPr>
            <w:tcW w:w="1701" w:type="dxa"/>
          </w:tcPr>
          <w:p w:rsidR="00515452" w:rsidRPr="00B37626" w:rsidRDefault="00515452" w:rsidP="00745C5B">
            <w:pPr>
              <w:pStyle w:val="NoSpacing"/>
              <w:jc w:val="both"/>
              <w:cnfStyle w:val="000000000000" w:firstRow="0" w:lastRow="0" w:firstColumn="0" w:lastColumn="0" w:oddVBand="0" w:evenVBand="0" w:oddHBand="0" w:evenHBand="0" w:firstRowFirstColumn="0" w:firstRowLastColumn="0" w:lastRowFirstColumn="0" w:lastRowLastColumn="0"/>
              <w:rPr>
                <w:lang w:val="en-GB"/>
              </w:rPr>
            </w:pPr>
            <w:r w:rsidRPr="00B37626">
              <w:rPr>
                <w:lang w:val="en-GB"/>
              </w:rPr>
              <w:t>TENT London</w:t>
            </w:r>
          </w:p>
        </w:tc>
        <w:tc>
          <w:tcPr>
            <w:tcW w:w="1843" w:type="dxa"/>
          </w:tcPr>
          <w:p w:rsidR="00515452" w:rsidRPr="00B37626" w:rsidRDefault="00515452" w:rsidP="00745C5B">
            <w:pPr>
              <w:pStyle w:val="NoSpacing"/>
              <w:jc w:val="both"/>
              <w:cnfStyle w:val="000000000000" w:firstRow="0" w:lastRow="0" w:firstColumn="0" w:lastColumn="0" w:oddVBand="0" w:evenVBand="0" w:oddHBand="0" w:evenHBand="0" w:firstRowFirstColumn="0" w:firstRowLastColumn="0" w:lastRowFirstColumn="0" w:lastRowLastColumn="0"/>
              <w:rPr>
                <w:lang w:val="en-GB"/>
              </w:rPr>
            </w:pPr>
            <w:r w:rsidRPr="00B37626">
              <w:rPr>
                <w:lang w:val="en-GB"/>
              </w:rPr>
              <w:t>TENT London</w:t>
            </w:r>
          </w:p>
        </w:tc>
        <w:tc>
          <w:tcPr>
            <w:tcW w:w="1864" w:type="dxa"/>
          </w:tcPr>
          <w:p w:rsidR="00515452" w:rsidRPr="00B37626" w:rsidRDefault="00515452" w:rsidP="00745C5B">
            <w:pPr>
              <w:pStyle w:val="NoSpacing"/>
              <w:jc w:val="both"/>
              <w:cnfStyle w:val="000000000000" w:firstRow="0" w:lastRow="0" w:firstColumn="0" w:lastColumn="0" w:oddVBand="0" w:evenVBand="0" w:oddHBand="0" w:evenHBand="0" w:firstRowFirstColumn="0" w:firstRowLastColumn="0" w:lastRowFirstColumn="0" w:lastRowLastColumn="0"/>
              <w:rPr>
                <w:lang w:val="en-GB"/>
              </w:rPr>
            </w:pPr>
            <w:r w:rsidRPr="00B37626">
              <w:rPr>
                <w:lang w:val="en-GB"/>
              </w:rPr>
              <w:t>TENT London</w:t>
            </w:r>
          </w:p>
        </w:tc>
      </w:tr>
    </w:tbl>
    <w:p w:rsidR="00255EC1" w:rsidRDefault="00255EC1" w:rsidP="00255EC1">
      <w:pPr>
        <w:pStyle w:val="DTableCaption"/>
      </w:pPr>
      <w:r>
        <w:t xml:space="preserve">Table 2. </w:t>
      </w:r>
      <w:r w:rsidRPr="00255EC1">
        <w:t>Cross-Cultural Design Reflection Tool – Example</w:t>
      </w:r>
    </w:p>
    <w:tbl>
      <w:tblPr>
        <w:tblStyle w:val="TableGrid"/>
        <w:tblW w:w="9102" w:type="dxa"/>
        <w:jc w:val="center"/>
        <w:tblLayout w:type="fixed"/>
        <w:tblLook w:val="04A0" w:firstRow="1" w:lastRow="0" w:firstColumn="1" w:lastColumn="0" w:noHBand="0" w:noVBand="1"/>
      </w:tblPr>
      <w:tblGrid>
        <w:gridCol w:w="1413"/>
        <w:gridCol w:w="3321"/>
        <w:gridCol w:w="270"/>
        <w:gridCol w:w="297"/>
        <w:gridCol w:w="1824"/>
        <w:gridCol w:w="1977"/>
      </w:tblGrid>
      <w:tr w:rsidR="00002BD8" w:rsidRPr="005D7EAA" w:rsidTr="008A7994">
        <w:trPr>
          <w:trHeight w:val="132"/>
          <w:jc w:val="center"/>
        </w:trPr>
        <w:tc>
          <w:tcPr>
            <w:tcW w:w="1413" w:type="dxa"/>
            <w:tcBorders>
              <w:bottom w:val="single" w:sz="4" w:space="0" w:color="auto"/>
            </w:tcBorders>
          </w:tcPr>
          <w:p w:rsidR="00002BD8" w:rsidRPr="005D7EAA" w:rsidRDefault="00002BD8" w:rsidP="00745C5B">
            <w:pPr>
              <w:rPr>
                <w:noProof/>
                <w:lang w:val="en-GB"/>
              </w:rPr>
            </w:pPr>
          </w:p>
        </w:tc>
        <w:tc>
          <w:tcPr>
            <w:tcW w:w="3888" w:type="dxa"/>
            <w:gridSpan w:val="3"/>
          </w:tcPr>
          <w:p w:rsidR="00CD288F" w:rsidRDefault="00CD288F" w:rsidP="00002BD8">
            <w:pPr>
              <w:jc w:val="center"/>
            </w:pPr>
            <w:r w:rsidRPr="00CD288F">
              <w:t>(1)</w:t>
            </w:r>
            <w:r w:rsidRPr="00CD288F">
              <w:tab/>
              <w:t xml:space="preserve">Reflection in/on </w:t>
            </w:r>
          </w:p>
          <w:p w:rsidR="00002BD8" w:rsidRPr="005D7EAA" w:rsidRDefault="001B1F1B" w:rsidP="00002BD8">
            <w:pPr>
              <w:jc w:val="center"/>
              <w:rPr>
                <w:noProof/>
                <w:lang w:val="en-GB"/>
              </w:rPr>
            </w:pPr>
            <w:r>
              <w:t>(</w:t>
            </w:r>
            <w:r w:rsidR="00002BD8" w:rsidRPr="005D7EAA">
              <w:t xml:space="preserve">In-project </w:t>
            </w:r>
            <w:r w:rsidR="00002BD8" w:rsidRPr="005D7EAA">
              <w:rPr>
                <w:noProof/>
              </w:rPr>
              <w:t>check</w:t>
            </w:r>
            <w:r w:rsidR="00002BD8" w:rsidRPr="005D7EAA">
              <w:t xml:space="preserve"> list</w:t>
            </w:r>
            <w:r>
              <w:t>)</w:t>
            </w:r>
          </w:p>
        </w:tc>
        <w:tc>
          <w:tcPr>
            <w:tcW w:w="3801" w:type="dxa"/>
            <w:gridSpan w:val="2"/>
            <w:tcBorders>
              <w:bottom w:val="single" w:sz="4" w:space="0" w:color="auto"/>
            </w:tcBorders>
            <w:shd w:val="clear" w:color="auto" w:fill="8EAADB" w:themeFill="accent5" w:themeFillTint="99"/>
          </w:tcPr>
          <w:p w:rsidR="00CD288F" w:rsidRDefault="00CD288F" w:rsidP="00002BD8">
            <w:pPr>
              <w:jc w:val="center"/>
            </w:pPr>
            <w:r w:rsidRPr="00CD288F">
              <w:t>(2)</w:t>
            </w:r>
            <w:r w:rsidRPr="00CD288F">
              <w:tab/>
              <w:t xml:space="preserve">Reflection for </w:t>
            </w:r>
          </w:p>
          <w:p w:rsidR="00002BD8" w:rsidRPr="005D7EAA" w:rsidRDefault="001B1F1B" w:rsidP="00002BD8">
            <w:pPr>
              <w:jc w:val="center"/>
              <w:rPr>
                <w:lang w:val="en-GB"/>
              </w:rPr>
            </w:pPr>
            <w:r>
              <w:t>(</w:t>
            </w:r>
            <w:r w:rsidR="00002BD8" w:rsidRPr="005D7EAA">
              <w:t>Post-project check list</w:t>
            </w:r>
            <w:r>
              <w:t>)</w:t>
            </w:r>
          </w:p>
        </w:tc>
      </w:tr>
      <w:tr w:rsidR="00002BD8" w:rsidRPr="005D7EAA" w:rsidTr="008A7994">
        <w:trPr>
          <w:trHeight w:val="2117"/>
          <w:jc w:val="center"/>
        </w:trPr>
        <w:tc>
          <w:tcPr>
            <w:tcW w:w="1413" w:type="dxa"/>
            <w:tcBorders>
              <w:bottom w:val="single" w:sz="4" w:space="0" w:color="auto"/>
            </w:tcBorders>
            <w:vAlign w:val="center"/>
          </w:tcPr>
          <w:p w:rsidR="00002BD8" w:rsidRPr="005D7EAA" w:rsidRDefault="00002BD8" w:rsidP="00745C5B">
            <w:pPr>
              <w:rPr>
                <w:lang w:val="en-GB"/>
              </w:rPr>
            </w:pPr>
            <w:r w:rsidRPr="005D7EAA">
              <w:rPr>
                <w:noProof/>
                <w:lang w:val="en-GB" w:eastAsia="ko-KR"/>
              </w:rPr>
              <w:drawing>
                <wp:inline distT="0" distB="0" distL="0" distR="0" wp14:anchorId="240A6DA2" wp14:editId="3F1CAC5B">
                  <wp:extent cx="808485" cy="808485"/>
                  <wp:effectExtent l="0" t="0" r="0" b="0"/>
                  <wp:docPr id="473" name="그림 4" descr="C:\DOCUME~1\Owner\LOCALS~1\Temp\UNI00000f6016f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CUME~1\Owner\LOCALS~1\Temp\UNI00000f6016fb.gif"/>
                          <pic:cNvPicPr>
                            <a:picLocks noChangeAspect="1" noChangeArrowheads="1"/>
                          </pic:cNvPicPr>
                        </pic:nvPicPr>
                        <pic:blipFill>
                          <a:blip r:embed="rId21" cstate="print"/>
                          <a:srcRect/>
                          <a:stretch>
                            <a:fillRect/>
                          </a:stretch>
                        </pic:blipFill>
                        <pic:spPr bwMode="auto">
                          <a:xfrm>
                            <a:off x="0" y="0"/>
                            <a:ext cx="820626" cy="820626"/>
                          </a:xfrm>
                          <a:prstGeom prst="rect">
                            <a:avLst/>
                          </a:prstGeom>
                          <a:noFill/>
                          <a:ln w="9525">
                            <a:noFill/>
                            <a:miter lim="800000"/>
                            <a:headEnd/>
                            <a:tailEnd/>
                          </a:ln>
                        </pic:spPr>
                      </pic:pic>
                    </a:graphicData>
                  </a:graphic>
                </wp:inline>
              </w:drawing>
            </w:r>
          </w:p>
          <w:p w:rsidR="00002BD8" w:rsidRPr="005D7EAA" w:rsidRDefault="00002BD8" w:rsidP="00745C5B">
            <w:pPr>
              <w:rPr>
                <w:lang w:val="en-GB"/>
              </w:rPr>
            </w:pPr>
            <w:r w:rsidRPr="005D7EAA">
              <w:t>Re:born Tie</w:t>
            </w:r>
          </w:p>
        </w:tc>
        <w:tc>
          <w:tcPr>
            <w:tcW w:w="3888" w:type="dxa"/>
            <w:gridSpan w:val="3"/>
            <w:vAlign w:val="bottom"/>
          </w:tcPr>
          <w:p w:rsidR="00002BD8" w:rsidRPr="005D7EAA" w:rsidRDefault="004571CF" w:rsidP="00BD6534">
            <w:pPr>
              <w:jc w:val="center"/>
              <w:rPr>
                <w:lang w:val="en-GB"/>
              </w:rPr>
            </w:pPr>
            <w:r>
              <w:rPr>
                <w:noProof/>
                <w:kern w:val="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1.9pt;height:109.9pt">
                  <v:imagedata r:id="rId22" o:title="Pentagon-Reborn 1" cropright="33170f"/>
                </v:shape>
              </w:pict>
            </w:r>
          </w:p>
        </w:tc>
        <w:tc>
          <w:tcPr>
            <w:tcW w:w="3801" w:type="dxa"/>
            <w:gridSpan w:val="2"/>
            <w:shd w:val="clear" w:color="auto" w:fill="auto"/>
            <w:vAlign w:val="bottom"/>
          </w:tcPr>
          <w:p w:rsidR="00002BD8" w:rsidRPr="005D7EAA" w:rsidRDefault="00BD6534" w:rsidP="00745C5B">
            <w:pPr>
              <w:jc w:val="center"/>
              <w:rPr>
                <w:lang w:val="en-GB"/>
              </w:rPr>
            </w:pPr>
            <w:r>
              <w:rPr>
                <w:noProof/>
                <w:lang w:val="en-GB" w:eastAsia="ko-KR"/>
              </w:rPr>
              <w:drawing>
                <wp:inline distT="0" distB="0" distL="0" distR="0">
                  <wp:extent cx="1548130" cy="1395730"/>
                  <wp:effectExtent l="0" t="0" r="0" b="0"/>
                  <wp:docPr id="7" name="Picture 7" descr="C:\Users\JeeYeon\AppData\Local\Microsoft\Windows\INetCache\Content.Word\Pentagon-Reborn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eeYeon\AppData\Local\Microsoft\Windows\INetCache\Content.Word\Pentagon-Reborn 1.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50613"/>
                          <a:stretch/>
                        </pic:blipFill>
                        <pic:spPr bwMode="auto">
                          <a:xfrm>
                            <a:off x="0" y="0"/>
                            <a:ext cx="1548130" cy="1395730"/>
                          </a:xfrm>
                          <a:prstGeom prst="rect">
                            <a:avLst/>
                          </a:prstGeom>
                          <a:noFill/>
                          <a:ln>
                            <a:noFill/>
                          </a:ln>
                        </pic:spPr>
                      </pic:pic>
                    </a:graphicData>
                  </a:graphic>
                </wp:inline>
              </w:drawing>
            </w:r>
          </w:p>
        </w:tc>
      </w:tr>
      <w:tr w:rsidR="00002BD8" w:rsidRPr="005D7EAA" w:rsidTr="008A7994">
        <w:trPr>
          <w:jc w:val="center"/>
        </w:trPr>
        <w:tc>
          <w:tcPr>
            <w:tcW w:w="1413" w:type="dxa"/>
            <w:vMerge w:val="restart"/>
            <w:tcBorders>
              <w:tl2br w:val="single" w:sz="4" w:space="0" w:color="auto"/>
            </w:tcBorders>
            <w:vAlign w:val="center"/>
          </w:tcPr>
          <w:p w:rsidR="00002BD8" w:rsidRPr="005D7EAA" w:rsidRDefault="00002BD8" w:rsidP="00745C5B">
            <w:pPr>
              <w:rPr>
                <w:lang w:val="en-GB"/>
              </w:rPr>
            </w:pPr>
          </w:p>
          <w:p w:rsidR="00002BD8" w:rsidRPr="005D7EAA" w:rsidRDefault="00002BD8" w:rsidP="00745C5B">
            <w:pPr>
              <w:rPr>
                <w:lang w:val="en-GB"/>
              </w:rPr>
            </w:pPr>
          </w:p>
          <w:p w:rsidR="00002BD8" w:rsidRPr="005D7EAA" w:rsidRDefault="00002BD8" w:rsidP="00745C5B">
            <w:pPr>
              <w:rPr>
                <w:lang w:val="en-GB"/>
              </w:rPr>
            </w:pPr>
            <w:r w:rsidRPr="005D7EAA">
              <w:t>Criteria</w:t>
            </w:r>
          </w:p>
        </w:tc>
        <w:tc>
          <w:tcPr>
            <w:tcW w:w="3888" w:type="dxa"/>
            <w:gridSpan w:val="3"/>
            <w:vAlign w:val="center"/>
          </w:tcPr>
          <w:p w:rsidR="00002BD8" w:rsidRPr="005D7EAA" w:rsidRDefault="00002BD8" w:rsidP="00745C5B">
            <w:pPr>
              <w:rPr>
                <w:lang w:val="en-GB"/>
              </w:rPr>
            </w:pPr>
            <w:r w:rsidRPr="005D7EAA">
              <w:t xml:space="preserve">This check list is to </w:t>
            </w:r>
            <w:r w:rsidRPr="005D7EAA">
              <w:rPr>
                <w:noProof/>
              </w:rPr>
              <w:t>be completed</w:t>
            </w:r>
            <w:r w:rsidRPr="005D7EAA">
              <w:t xml:space="preserve"> as the student does the project.</w:t>
            </w:r>
          </w:p>
        </w:tc>
        <w:tc>
          <w:tcPr>
            <w:tcW w:w="3801" w:type="dxa"/>
            <w:gridSpan w:val="2"/>
            <w:shd w:val="clear" w:color="auto" w:fill="8EAADB" w:themeFill="accent5" w:themeFillTint="99"/>
            <w:vAlign w:val="center"/>
          </w:tcPr>
          <w:p w:rsidR="00002BD8" w:rsidRPr="005D7EAA" w:rsidRDefault="00002BD8" w:rsidP="00745C5B">
            <w:pPr>
              <w:rPr>
                <w:lang w:val="en-GB"/>
              </w:rPr>
            </w:pPr>
            <w:r w:rsidRPr="005D7EAA">
              <w:t xml:space="preserve">This check list is to </w:t>
            </w:r>
            <w:r w:rsidRPr="005D7EAA">
              <w:rPr>
                <w:noProof/>
              </w:rPr>
              <w:t>be completed</w:t>
            </w:r>
            <w:r w:rsidRPr="005D7EAA">
              <w:t xml:space="preserve"> after the project.</w:t>
            </w:r>
          </w:p>
        </w:tc>
      </w:tr>
      <w:tr w:rsidR="00002BD8" w:rsidRPr="005D7EAA" w:rsidTr="008A7994">
        <w:trPr>
          <w:trHeight w:val="247"/>
          <w:jc w:val="center"/>
        </w:trPr>
        <w:tc>
          <w:tcPr>
            <w:tcW w:w="1413" w:type="dxa"/>
            <w:vMerge/>
            <w:tcBorders>
              <w:tl2br w:val="single" w:sz="4" w:space="0" w:color="auto"/>
            </w:tcBorders>
            <w:vAlign w:val="center"/>
          </w:tcPr>
          <w:p w:rsidR="00002BD8" w:rsidRPr="005D7EAA" w:rsidRDefault="00002BD8" w:rsidP="00745C5B">
            <w:pPr>
              <w:rPr>
                <w:lang w:val="en-GB"/>
              </w:rPr>
            </w:pPr>
          </w:p>
        </w:tc>
        <w:tc>
          <w:tcPr>
            <w:tcW w:w="3888" w:type="dxa"/>
            <w:gridSpan w:val="3"/>
            <w:vAlign w:val="center"/>
          </w:tcPr>
          <w:p w:rsidR="00002BD8" w:rsidRPr="005D7EAA" w:rsidRDefault="00002BD8" w:rsidP="00745C5B">
            <w:pPr>
              <w:rPr>
                <w:lang w:val="en-GB"/>
              </w:rPr>
            </w:pPr>
            <w:r w:rsidRPr="005D7EAA">
              <w:t>To grasp the current state of the design outcome.</w:t>
            </w:r>
          </w:p>
        </w:tc>
        <w:tc>
          <w:tcPr>
            <w:tcW w:w="3801" w:type="dxa"/>
            <w:gridSpan w:val="2"/>
            <w:shd w:val="clear" w:color="auto" w:fill="8EAADB" w:themeFill="accent5" w:themeFillTint="99"/>
            <w:vAlign w:val="center"/>
          </w:tcPr>
          <w:p w:rsidR="00002BD8" w:rsidRPr="005D7EAA" w:rsidRDefault="00002BD8" w:rsidP="00745C5B">
            <w:pPr>
              <w:rPr>
                <w:lang w:val="en-GB"/>
              </w:rPr>
            </w:pPr>
            <w:r w:rsidRPr="005D7EAA">
              <w:t>To identify problems and to find a way to improve it for the future.</w:t>
            </w:r>
          </w:p>
        </w:tc>
      </w:tr>
      <w:tr w:rsidR="00002BD8" w:rsidRPr="005D7EAA" w:rsidTr="008A7994">
        <w:trPr>
          <w:jc w:val="center"/>
        </w:trPr>
        <w:tc>
          <w:tcPr>
            <w:tcW w:w="1413" w:type="dxa"/>
            <w:vMerge/>
            <w:tcBorders>
              <w:tl2br w:val="single" w:sz="4" w:space="0" w:color="auto"/>
            </w:tcBorders>
            <w:vAlign w:val="center"/>
          </w:tcPr>
          <w:p w:rsidR="00002BD8" w:rsidRPr="005D7EAA" w:rsidRDefault="00002BD8" w:rsidP="00745C5B">
            <w:pPr>
              <w:rPr>
                <w:lang w:val="en-GB"/>
              </w:rPr>
            </w:pPr>
          </w:p>
        </w:tc>
        <w:tc>
          <w:tcPr>
            <w:tcW w:w="3888" w:type="dxa"/>
            <w:gridSpan w:val="3"/>
            <w:vMerge w:val="restart"/>
            <w:vAlign w:val="center"/>
          </w:tcPr>
          <w:p w:rsidR="00002BD8" w:rsidRPr="005D7EAA" w:rsidRDefault="00002BD8" w:rsidP="00745C5B">
            <w:pPr>
              <w:rPr>
                <w:lang w:val="en-GB"/>
              </w:rPr>
            </w:pPr>
            <w:r w:rsidRPr="005D7EAA">
              <w:t>Evaluation</w:t>
            </w:r>
          </w:p>
        </w:tc>
        <w:tc>
          <w:tcPr>
            <w:tcW w:w="3801" w:type="dxa"/>
            <w:gridSpan w:val="2"/>
            <w:shd w:val="clear" w:color="auto" w:fill="8EAADB" w:themeFill="accent5" w:themeFillTint="99"/>
            <w:vAlign w:val="center"/>
          </w:tcPr>
          <w:p w:rsidR="00002BD8" w:rsidRPr="005D7EAA" w:rsidRDefault="00002BD8" w:rsidP="00745C5B">
            <w:pPr>
              <w:rPr>
                <w:lang w:val="en-GB"/>
              </w:rPr>
            </w:pPr>
            <w:r w:rsidRPr="005D7EAA">
              <w:t>Strategy</w:t>
            </w:r>
          </w:p>
        </w:tc>
      </w:tr>
      <w:tr w:rsidR="00002BD8" w:rsidRPr="005D7EAA" w:rsidTr="008A7994">
        <w:trPr>
          <w:trHeight w:val="63"/>
          <w:jc w:val="center"/>
        </w:trPr>
        <w:tc>
          <w:tcPr>
            <w:tcW w:w="1413" w:type="dxa"/>
            <w:vMerge/>
            <w:tcBorders>
              <w:tl2br w:val="single" w:sz="4" w:space="0" w:color="auto"/>
            </w:tcBorders>
            <w:vAlign w:val="center"/>
          </w:tcPr>
          <w:p w:rsidR="00002BD8" w:rsidRPr="005D7EAA" w:rsidRDefault="00002BD8" w:rsidP="00745C5B">
            <w:pPr>
              <w:rPr>
                <w:lang w:val="en-GB"/>
              </w:rPr>
            </w:pPr>
          </w:p>
        </w:tc>
        <w:tc>
          <w:tcPr>
            <w:tcW w:w="3888" w:type="dxa"/>
            <w:gridSpan w:val="3"/>
            <w:vMerge/>
            <w:vAlign w:val="center"/>
          </w:tcPr>
          <w:p w:rsidR="00002BD8" w:rsidRPr="005D7EAA" w:rsidRDefault="00002BD8" w:rsidP="00745C5B">
            <w:pPr>
              <w:rPr>
                <w:lang w:val="en-GB"/>
              </w:rPr>
            </w:pPr>
          </w:p>
        </w:tc>
        <w:tc>
          <w:tcPr>
            <w:tcW w:w="1824" w:type="dxa"/>
            <w:shd w:val="clear" w:color="auto" w:fill="8EAADB" w:themeFill="accent5" w:themeFillTint="99"/>
            <w:vAlign w:val="center"/>
          </w:tcPr>
          <w:p w:rsidR="00002BD8" w:rsidRPr="005D7EAA" w:rsidRDefault="00002BD8" w:rsidP="00745C5B">
            <w:pPr>
              <w:rPr>
                <w:lang w:val="en-GB"/>
              </w:rPr>
            </w:pPr>
            <w:r w:rsidRPr="005D7EAA">
              <w:t>Problem</w:t>
            </w:r>
          </w:p>
        </w:tc>
        <w:tc>
          <w:tcPr>
            <w:tcW w:w="1977" w:type="dxa"/>
            <w:shd w:val="clear" w:color="auto" w:fill="8EAADB" w:themeFill="accent5" w:themeFillTint="99"/>
            <w:vAlign w:val="center"/>
          </w:tcPr>
          <w:p w:rsidR="00002BD8" w:rsidRPr="005D7EAA" w:rsidRDefault="00002BD8" w:rsidP="00745C5B">
            <w:pPr>
              <w:rPr>
                <w:lang w:val="en-GB"/>
              </w:rPr>
            </w:pPr>
            <w:r w:rsidRPr="005D7EAA">
              <w:t>Solution</w:t>
            </w:r>
          </w:p>
        </w:tc>
      </w:tr>
      <w:tr w:rsidR="00002BD8" w:rsidRPr="005D7EAA" w:rsidTr="008A7994">
        <w:trPr>
          <w:jc w:val="center"/>
        </w:trPr>
        <w:tc>
          <w:tcPr>
            <w:tcW w:w="1413" w:type="dxa"/>
            <w:vMerge w:val="restart"/>
            <w:vAlign w:val="center"/>
          </w:tcPr>
          <w:p w:rsidR="00002BD8" w:rsidRPr="005D7EAA" w:rsidRDefault="00002BD8" w:rsidP="00745C5B">
            <w:pPr>
              <w:rPr>
                <w:lang w:val="en-GB"/>
              </w:rPr>
            </w:pPr>
            <w:r w:rsidRPr="005D7EAA">
              <w:t>Cross-cultural understanding</w:t>
            </w:r>
          </w:p>
          <w:p w:rsidR="00002BD8" w:rsidRPr="005D7EAA" w:rsidRDefault="00002BD8" w:rsidP="00745C5B">
            <w:pPr>
              <w:rPr>
                <w:lang w:val="en-GB"/>
              </w:rPr>
            </w:pPr>
            <w:r w:rsidRPr="005D7EAA">
              <w:t>(CCU)</w:t>
            </w:r>
          </w:p>
        </w:tc>
        <w:tc>
          <w:tcPr>
            <w:tcW w:w="3321" w:type="dxa"/>
            <w:vAlign w:val="center"/>
          </w:tcPr>
          <w:p w:rsidR="00002BD8" w:rsidRPr="005D7EAA" w:rsidRDefault="00002BD8" w:rsidP="00745C5B">
            <w:pPr>
              <w:rPr>
                <w:lang w:val="en-GB"/>
              </w:rPr>
            </w:pPr>
            <w:r w:rsidRPr="005D7EAA">
              <w:t>Does this understand the different cultural elements? (Cultural construction concept, material practices and behaviour, not just simply combining patterns and colours).</w:t>
            </w:r>
          </w:p>
        </w:tc>
        <w:tc>
          <w:tcPr>
            <w:tcW w:w="270" w:type="dxa"/>
            <w:shd w:val="clear" w:color="auto" w:fill="FFFF00"/>
            <w:vAlign w:val="center"/>
          </w:tcPr>
          <w:p w:rsidR="00002BD8" w:rsidRPr="005D7EAA" w:rsidRDefault="00002BD8" w:rsidP="00745C5B">
            <w:pPr>
              <w:rPr>
                <w:lang w:val="en-GB"/>
              </w:rPr>
            </w:pPr>
            <w:r w:rsidRPr="005D7EAA">
              <w:t>1</w:t>
            </w:r>
          </w:p>
        </w:tc>
        <w:tc>
          <w:tcPr>
            <w:tcW w:w="297" w:type="dxa"/>
            <w:vAlign w:val="center"/>
          </w:tcPr>
          <w:p w:rsidR="00002BD8" w:rsidRPr="005D7EAA" w:rsidRDefault="00002BD8" w:rsidP="00745C5B">
            <w:pPr>
              <w:rPr>
                <w:lang w:val="en-GB"/>
              </w:rPr>
            </w:pPr>
            <w:r w:rsidRPr="005D7EAA">
              <w:t>5</w:t>
            </w:r>
          </w:p>
        </w:tc>
        <w:tc>
          <w:tcPr>
            <w:tcW w:w="3801" w:type="dxa"/>
            <w:gridSpan w:val="2"/>
            <w:shd w:val="clear" w:color="auto" w:fill="8EAADB" w:themeFill="accent5" w:themeFillTint="99"/>
            <w:vAlign w:val="center"/>
          </w:tcPr>
          <w:p w:rsidR="00002BD8" w:rsidRPr="005D7EAA" w:rsidRDefault="00002BD8" w:rsidP="00745C5B">
            <w:pPr>
              <w:rPr>
                <w:lang w:val="en-GB"/>
              </w:rPr>
            </w:pPr>
            <w:r w:rsidRPr="005D7EAA">
              <w:t>N/A</w:t>
            </w:r>
          </w:p>
        </w:tc>
      </w:tr>
      <w:tr w:rsidR="00002BD8" w:rsidRPr="005D7EAA" w:rsidTr="008A7994">
        <w:trPr>
          <w:jc w:val="center"/>
        </w:trPr>
        <w:tc>
          <w:tcPr>
            <w:tcW w:w="1413" w:type="dxa"/>
            <w:vMerge/>
            <w:vAlign w:val="center"/>
          </w:tcPr>
          <w:p w:rsidR="00002BD8" w:rsidRPr="005D7EAA" w:rsidRDefault="00002BD8" w:rsidP="00745C5B">
            <w:pPr>
              <w:rPr>
                <w:lang w:val="en-GB"/>
              </w:rPr>
            </w:pPr>
          </w:p>
        </w:tc>
        <w:tc>
          <w:tcPr>
            <w:tcW w:w="3321" w:type="dxa"/>
            <w:vAlign w:val="center"/>
          </w:tcPr>
          <w:p w:rsidR="00002BD8" w:rsidRPr="005D7EAA" w:rsidRDefault="00002BD8" w:rsidP="00745C5B">
            <w:pPr>
              <w:rPr>
                <w:lang w:val="en-GB"/>
              </w:rPr>
            </w:pPr>
            <w:r w:rsidRPr="005D7EAA">
              <w:t>Understanding of historical context of each culture.</w:t>
            </w:r>
          </w:p>
        </w:tc>
        <w:tc>
          <w:tcPr>
            <w:tcW w:w="270" w:type="dxa"/>
            <w:shd w:val="clear" w:color="auto" w:fill="FFFF00"/>
            <w:vAlign w:val="center"/>
          </w:tcPr>
          <w:p w:rsidR="00002BD8" w:rsidRPr="005D7EAA" w:rsidRDefault="00002BD8" w:rsidP="00745C5B">
            <w:pPr>
              <w:rPr>
                <w:lang w:val="en-GB"/>
              </w:rPr>
            </w:pPr>
            <w:r w:rsidRPr="005D7EAA">
              <w:t>1</w:t>
            </w:r>
          </w:p>
        </w:tc>
        <w:tc>
          <w:tcPr>
            <w:tcW w:w="297" w:type="dxa"/>
            <w:vMerge w:val="restart"/>
            <w:vAlign w:val="center"/>
          </w:tcPr>
          <w:p w:rsidR="00002BD8" w:rsidRPr="005D7EAA" w:rsidRDefault="00002BD8" w:rsidP="00745C5B">
            <w:pPr>
              <w:rPr>
                <w:lang w:val="en-GB"/>
              </w:rPr>
            </w:pPr>
          </w:p>
        </w:tc>
        <w:tc>
          <w:tcPr>
            <w:tcW w:w="3801" w:type="dxa"/>
            <w:gridSpan w:val="2"/>
            <w:vMerge w:val="restart"/>
            <w:shd w:val="clear" w:color="auto" w:fill="8EAADB" w:themeFill="accent5" w:themeFillTint="99"/>
            <w:vAlign w:val="center"/>
          </w:tcPr>
          <w:p w:rsidR="00002BD8" w:rsidRPr="005D7EAA" w:rsidRDefault="00002BD8" w:rsidP="00745C5B">
            <w:pPr>
              <w:rPr>
                <w:lang w:val="en-GB"/>
              </w:rPr>
            </w:pPr>
          </w:p>
        </w:tc>
      </w:tr>
      <w:tr w:rsidR="00002BD8" w:rsidRPr="005D7EAA" w:rsidTr="008A7994">
        <w:trPr>
          <w:jc w:val="center"/>
        </w:trPr>
        <w:tc>
          <w:tcPr>
            <w:tcW w:w="1413" w:type="dxa"/>
            <w:vMerge/>
            <w:vAlign w:val="center"/>
          </w:tcPr>
          <w:p w:rsidR="00002BD8" w:rsidRPr="005D7EAA" w:rsidRDefault="00002BD8" w:rsidP="00745C5B">
            <w:pPr>
              <w:rPr>
                <w:lang w:val="en-GB"/>
              </w:rPr>
            </w:pPr>
          </w:p>
        </w:tc>
        <w:tc>
          <w:tcPr>
            <w:tcW w:w="3321" w:type="dxa"/>
            <w:vAlign w:val="center"/>
          </w:tcPr>
          <w:p w:rsidR="00002BD8" w:rsidRPr="005D7EAA" w:rsidRDefault="00002BD8" w:rsidP="00745C5B">
            <w:pPr>
              <w:rPr>
                <w:lang w:val="en-GB"/>
              </w:rPr>
            </w:pPr>
            <w:r w:rsidRPr="005D7EAA">
              <w:t>Understanding of tradition and customs of each culture.</w:t>
            </w:r>
          </w:p>
        </w:tc>
        <w:tc>
          <w:tcPr>
            <w:tcW w:w="270" w:type="dxa"/>
            <w:shd w:val="clear" w:color="auto" w:fill="FFFF00"/>
            <w:vAlign w:val="center"/>
          </w:tcPr>
          <w:p w:rsidR="00002BD8" w:rsidRPr="005D7EAA" w:rsidRDefault="00002BD8" w:rsidP="00745C5B">
            <w:pPr>
              <w:rPr>
                <w:lang w:val="en-GB"/>
              </w:rPr>
            </w:pPr>
            <w:r w:rsidRPr="005D7EAA">
              <w:t>1</w:t>
            </w:r>
          </w:p>
        </w:tc>
        <w:tc>
          <w:tcPr>
            <w:tcW w:w="297" w:type="dxa"/>
            <w:vMerge/>
            <w:vAlign w:val="center"/>
          </w:tcPr>
          <w:p w:rsidR="00002BD8" w:rsidRPr="005D7EAA" w:rsidRDefault="00002BD8" w:rsidP="00745C5B">
            <w:pPr>
              <w:rPr>
                <w:lang w:val="en-GB"/>
              </w:rPr>
            </w:pPr>
          </w:p>
        </w:tc>
        <w:tc>
          <w:tcPr>
            <w:tcW w:w="3801" w:type="dxa"/>
            <w:gridSpan w:val="2"/>
            <w:vMerge/>
            <w:shd w:val="clear" w:color="auto" w:fill="8EAADB" w:themeFill="accent5" w:themeFillTint="99"/>
            <w:vAlign w:val="center"/>
          </w:tcPr>
          <w:p w:rsidR="00002BD8" w:rsidRPr="005D7EAA" w:rsidRDefault="00002BD8" w:rsidP="00745C5B">
            <w:pPr>
              <w:rPr>
                <w:lang w:val="en-GB"/>
              </w:rPr>
            </w:pPr>
          </w:p>
        </w:tc>
      </w:tr>
      <w:tr w:rsidR="00002BD8" w:rsidRPr="005D7EAA" w:rsidTr="008A7994">
        <w:trPr>
          <w:jc w:val="center"/>
        </w:trPr>
        <w:tc>
          <w:tcPr>
            <w:tcW w:w="1413" w:type="dxa"/>
            <w:vMerge/>
            <w:vAlign w:val="center"/>
          </w:tcPr>
          <w:p w:rsidR="00002BD8" w:rsidRPr="005D7EAA" w:rsidRDefault="00002BD8" w:rsidP="00745C5B">
            <w:pPr>
              <w:rPr>
                <w:lang w:val="en-GB"/>
              </w:rPr>
            </w:pPr>
          </w:p>
        </w:tc>
        <w:tc>
          <w:tcPr>
            <w:tcW w:w="3321" w:type="dxa"/>
            <w:vAlign w:val="center"/>
          </w:tcPr>
          <w:p w:rsidR="00002BD8" w:rsidRPr="005D7EAA" w:rsidRDefault="00002BD8" w:rsidP="00745C5B">
            <w:pPr>
              <w:rPr>
                <w:lang w:val="en-GB"/>
              </w:rPr>
            </w:pPr>
            <w:r w:rsidRPr="005D7EAA">
              <w:t>Understanding of locality of each culture.</w:t>
            </w:r>
          </w:p>
        </w:tc>
        <w:tc>
          <w:tcPr>
            <w:tcW w:w="270" w:type="dxa"/>
            <w:shd w:val="clear" w:color="auto" w:fill="FFFF00"/>
            <w:vAlign w:val="center"/>
          </w:tcPr>
          <w:p w:rsidR="00002BD8" w:rsidRPr="005D7EAA" w:rsidRDefault="00002BD8" w:rsidP="00745C5B">
            <w:pPr>
              <w:rPr>
                <w:lang w:val="en-GB"/>
              </w:rPr>
            </w:pPr>
            <w:r w:rsidRPr="005D7EAA">
              <w:t>1</w:t>
            </w:r>
          </w:p>
        </w:tc>
        <w:tc>
          <w:tcPr>
            <w:tcW w:w="297" w:type="dxa"/>
            <w:vMerge/>
            <w:vAlign w:val="center"/>
          </w:tcPr>
          <w:p w:rsidR="00002BD8" w:rsidRPr="005D7EAA" w:rsidRDefault="00002BD8" w:rsidP="00745C5B">
            <w:pPr>
              <w:rPr>
                <w:lang w:val="en-GB"/>
              </w:rPr>
            </w:pPr>
          </w:p>
        </w:tc>
        <w:tc>
          <w:tcPr>
            <w:tcW w:w="3801" w:type="dxa"/>
            <w:gridSpan w:val="2"/>
            <w:vMerge/>
            <w:shd w:val="clear" w:color="auto" w:fill="8EAADB" w:themeFill="accent5" w:themeFillTint="99"/>
            <w:vAlign w:val="center"/>
          </w:tcPr>
          <w:p w:rsidR="00002BD8" w:rsidRPr="005D7EAA" w:rsidRDefault="00002BD8" w:rsidP="00745C5B">
            <w:pPr>
              <w:rPr>
                <w:lang w:val="en-GB"/>
              </w:rPr>
            </w:pPr>
          </w:p>
        </w:tc>
      </w:tr>
      <w:tr w:rsidR="00002BD8" w:rsidRPr="005D7EAA" w:rsidTr="008A7994">
        <w:trPr>
          <w:jc w:val="center"/>
        </w:trPr>
        <w:tc>
          <w:tcPr>
            <w:tcW w:w="1413" w:type="dxa"/>
            <w:vMerge/>
            <w:vAlign w:val="center"/>
          </w:tcPr>
          <w:p w:rsidR="00002BD8" w:rsidRPr="005D7EAA" w:rsidRDefault="00002BD8" w:rsidP="00745C5B">
            <w:pPr>
              <w:rPr>
                <w:lang w:val="en-GB"/>
              </w:rPr>
            </w:pPr>
          </w:p>
        </w:tc>
        <w:tc>
          <w:tcPr>
            <w:tcW w:w="3321" w:type="dxa"/>
            <w:vAlign w:val="center"/>
          </w:tcPr>
          <w:p w:rsidR="00002BD8" w:rsidRPr="005D7EAA" w:rsidRDefault="00002BD8" w:rsidP="00745C5B">
            <w:pPr>
              <w:rPr>
                <w:lang w:val="en-GB"/>
              </w:rPr>
            </w:pPr>
            <w:r w:rsidRPr="005D7EAA">
              <w:t>Positioning motives of different cultures.</w:t>
            </w:r>
          </w:p>
        </w:tc>
        <w:tc>
          <w:tcPr>
            <w:tcW w:w="270" w:type="dxa"/>
            <w:tcBorders>
              <w:bottom w:val="single" w:sz="4" w:space="0" w:color="auto"/>
            </w:tcBorders>
            <w:shd w:val="clear" w:color="auto" w:fill="FFFF00"/>
            <w:vAlign w:val="center"/>
          </w:tcPr>
          <w:p w:rsidR="00002BD8" w:rsidRPr="005D7EAA" w:rsidRDefault="00002BD8" w:rsidP="00745C5B">
            <w:pPr>
              <w:rPr>
                <w:lang w:val="en-GB"/>
              </w:rPr>
            </w:pPr>
            <w:r w:rsidRPr="005D7EAA">
              <w:t>1</w:t>
            </w:r>
          </w:p>
        </w:tc>
        <w:tc>
          <w:tcPr>
            <w:tcW w:w="297" w:type="dxa"/>
            <w:vMerge/>
            <w:vAlign w:val="center"/>
          </w:tcPr>
          <w:p w:rsidR="00002BD8" w:rsidRPr="005D7EAA" w:rsidRDefault="00002BD8" w:rsidP="00745C5B">
            <w:pPr>
              <w:rPr>
                <w:lang w:val="en-GB"/>
              </w:rPr>
            </w:pPr>
          </w:p>
        </w:tc>
        <w:tc>
          <w:tcPr>
            <w:tcW w:w="3801" w:type="dxa"/>
            <w:gridSpan w:val="2"/>
            <w:vMerge/>
            <w:shd w:val="clear" w:color="auto" w:fill="8EAADB" w:themeFill="accent5" w:themeFillTint="99"/>
            <w:vAlign w:val="center"/>
          </w:tcPr>
          <w:p w:rsidR="00002BD8" w:rsidRPr="005D7EAA" w:rsidRDefault="00002BD8" w:rsidP="00745C5B">
            <w:pPr>
              <w:rPr>
                <w:lang w:val="en-GB"/>
              </w:rPr>
            </w:pPr>
          </w:p>
        </w:tc>
      </w:tr>
      <w:tr w:rsidR="00002BD8" w:rsidRPr="005D7EAA" w:rsidTr="008A7994">
        <w:trPr>
          <w:trHeight w:val="287"/>
          <w:jc w:val="center"/>
        </w:trPr>
        <w:tc>
          <w:tcPr>
            <w:tcW w:w="1413" w:type="dxa"/>
            <w:vMerge w:val="restart"/>
            <w:vAlign w:val="center"/>
          </w:tcPr>
          <w:p w:rsidR="00002BD8" w:rsidRPr="005D7EAA" w:rsidRDefault="00002BD8" w:rsidP="00745C5B">
            <w:pPr>
              <w:rPr>
                <w:lang w:val="en-GB"/>
              </w:rPr>
            </w:pPr>
            <w:r w:rsidRPr="005D7EAA">
              <w:t>Originality</w:t>
            </w:r>
          </w:p>
          <w:p w:rsidR="00002BD8" w:rsidRPr="005D7EAA" w:rsidRDefault="00002BD8" w:rsidP="00745C5B">
            <w:pPr>
              <w:rPr>
                <w:lang w:val="en-GB"/>
              </w:rPr>
            </w:pPr>
            <w:r w:rsidRPr="005D7EAA">
              <w:rPr>
                <w:color w:val="FF0000"/>
              </w:rPr>
              <w:t>(O)</w:t>
            </w:r>
          </w:p>
        </w:tc>
        <w:tc>
          <w:tcPr>
            <w:tcW w:w="3321" w:type="dxa"/>
            <w:vAlign w:val="center"/>
          </w:tcPr>
          <w:p w:rsidR="00002BD8" w:rsidRPr="005D7EAA" w:rsidRDefault="00002BD8" w:rsidP="00745C5B">
            <w:pPr>
              <w:rPr>
                <w:lang w:val="en-GB"/>
              </w:rPr>
            </w:pPr>
            <w:r w:rsidRPr="005D7EAA">
              <w:t>Newness</w:t>
            </w:r>
          </w:p>
        </w:tc>
        <w:tc>
          <w:tcPr>
            <w:tcW w:w="270" w:type="dxa"/>
            <w:shd w:val="clear" w:color="auto" w:fill="FFFF00"/>
            <w:vAlign w:val="center"/>
          </w:tcPr>
          <w:p w:rsidR="00002BD8" w:rsidRPr="005D7EAA" w:rsidRDefault="00002BD8" w:rsidP="00745C5B">
            <w:pPr>
              <w:rPr>
                <w:lang w:val="en-GB"/>
              </w:rPr>
            </w:pPr>
            <w:r w:rsidRPr="005D7EAA">
              <w:t>1</w:t>
            </w:r>
          </w:p>
        </w:tc>
        <w:tc>
          <w:tcPr>
            <w:tcW w:w="297" w:type="dxa"/>
            <w:vMerge w:val="restart"/>
            <w:vAlign w:val="center"/>
          </w:tcPr>
          <w:p w:rsidR="00002BD8" w:rsidRPr="005D7EAA" w:rsidRDefault="00002BD8" w:rsidP="00745C5B">
            <w:pPr>
              <w:rPr>
                <w:lang w:val="en-GB"/>
              </w:rPr>
            </w:pPr>
            <w:r w:rsidRPr="005D7EAA">
              <w:t>5</w:t>
            </w:r>
          </w:p>
        </w:tc>
        <w:tc>
          <w:tcPr>
            <w:tcW w:w="3801" w:type="dxa"/>
            <w:gridSpan w:val="2"/>
            <w:vMerge w:val="restart"/>
            <w:shd w:val="clear" w:color="auto" w:fill="8EAADB" w:themeFill="accent5" w:themeFillTint="99"/>
            <w:vAlign w:val="center"/>
          </w:tcPr>
          <w:p w:rsidR="00002BD8" w:rsidRPr="005D7EAA" w:rsidRDefault="00002BD8" w:rsidP="00745C5B">
            <w:pPr>
              <w:rPr>
                <w:lang w:val="en-GB"/>
              </w:rPr>
            </w:pPr>
            <w:r w:rsidRPr="005D7EAA">
              <w:t>N/A</w:t>
            </w:r>
          </w:p>
        </w:tc>
      </w:tr>
      <w:tr w:rsidR="00002BD8" w:rsidRPr="005D7EAA" w:rsidTr="008A7994">
        <w:trPr>
          <w:trHeight w:val="277"/>
          <w:jc w:val="center"/>
        </w:trPr>
        <w:tc>
          <w:tcPr>
            <w:tcW w:w="1413" w:type="dxa"/>
            <w:vMerge/>
            <w:vAlign w:val="center"/>
          </w:tcPr>
          <w:p w:rsidR="00002BD8" w:rsidRPr="005D7EAA" w:rsidRDefault="00002BD8" w:rsidP="00745C5B">
            <w:pPr>
              <w:rPr>
                <w:lang w:val="en-GB"/>
              </w:rPr>
            </w:pPr>
          </w:p>
        </w:tc>
        <w:tc>
          <w:tcPr>
            <w:tcW w:w="3321" w:type="dxa"/>
            <w:vAlign w:val="center"/>
          </w:tcPr>
          <w:p w:rsidR="00002BD8" w:rsidRPr="005D7EAA" w:rsidRDefault="00002BD8" w:rsidP="00745C5B">
            <w:pPr>
              <w:rPr>
                <w:lang w:val="en-GB"/>
              </w:rPr>
            </w:pPr>
            <w:r w:rsidRPr="005D7EAA">
              <w:t>Function</w:t>
            </w:r>
          </w:p>
        </w:tc>
        <w:tc>
          <w:tcPr>
            <w:tcW w:w="270" w:type="dxa"/>
            <w:shd w:val="clear" w:color="auto" w:fill="FFFF00"/>
            <w:vAlign w:val="center"/>
          </w:tcPr>
          <w:p w:rsidR="00002BD8" w:rsidRPr="005D7EAA" w:rsidRDefault="00002BD8" w:rsidP="00745C5B">
            <w:pPr>
              <w:rPr>
                <w:lang w:val="en-GB"/>
              </w:rPr>
            </w:pPr>
            <w:r w:rsidRPr="005D7EAA">
              <w:t>1</w:t>
            </w:r>
          </w:p>
        </w:tc>
        <w:tc>
          <w:tcPr>
            <w:tcW w:w="297" w:type="dxa"/>
            <w:vMerge/>
            <w:vAlign w:val="center"/>
          </w:tcPr>
          <w:p w:rsidR="00002BD8" w:rsidRPr="005D7EAA" w:rsidRDefault="00002BD8" w:rsidP="00745C5B">
            <w:pPr>
              <w:rPr>
                <w:lang w:val="en-GB"/>
              </w:rPr>
            </w:pPr>
          </w:p>
        </w:tc>
        <w:tc>
          <w:tcPr>
            <w:tcW w:w="3801" w:type="dxa"/>
            <w:gridSpan w:val="2"/>
            <w:vMerge/>
            <w:shd w:val="clear" w:color="auto" w:fill="8EAADB" w:themeFill="accent5" w:themeFillTint="99"/>
            <w:vAlign w:val="center"/>
          </w:tcPr>
          <w:p w:rsidR="00002BD8" w:rsidRPr="005D7EAA" w:rsidRDefault="00002BD8" w:rsidP="00745C5B">
            <w:pPr>
              <w:rPr>
                <w:lang w:val="en-GB"/>
              </w:rPr>
            </w:pPr>
          </w:p>
        </w:tc>
      </w:tr>
      <w:tr w:rsidR="00002BD8" w:rsidRPr="005D7EAA" w:rsidTr="008A7994">
        <w:trPr>
          <w:trHeight w:val="267"/>
          <w:jc w:val="center"/>
        </w:trPr>
        <w:tc>
          <w:tcPr>
            <w:tcW w:w="1413" w:type="dxa"/>
            <w:vMerge/>
            <w:vAlign w:val="center"/>
          </w:tcPr>
          <w:p w:rsidR="00002BD8" w:rsidRPr="005D7EAA" w:rsidRDefault="00002BD8" w:rsidP="00745C5B">
            <w:pPr>
              <w:rPr>
                <w:lang w:val="en-GB"/>
              </w:rPr>
            </w:pPr>
          </w:p>
        </w:tc>
        <w:tc>
          <w:tcPr>
            <w:tcW w:w="3321" w:type="dxa"/>
            <w:vAlign w:val="center"/>
          </w:tcPr>
          <w:p w:rsidR="00002BD8" w:rsidRPr="005D7EAA" w:rsidRDefault="00002BD8" w:rsidP="00745C5B">
            <w:pPr>
              <w:rPr>
                <w:lang w:val="en-GB"/>
              </w:rPr>
            </w:pPr>
            <w:r w:rsidRPr="005D7EAA">
              <w:t>Form</w:t>
            </w:r>
          </w:p>
        </w:tc>
        <w:tc>
          <w:tcPr>
            <w:tcW w:w="270" w:type="dxa"/>
            <w:shd w:val="clear" w:color="auto" w:fill="FFFF00"/>
            <w:vAlign w:val="center"/>
          </w:tcPr>
          <w:p w:rsidR="00002BD8" w:rsidRPr="005D7EAA" w:rsidRDefault="00002BD8" w:rsidP="00745C5B">
            <w:pPr>
              <w:rPr>
                <w:lang w:val="en-GB"/>
              </w:rPr>
            </w:pPr>
            <w:r w:rsidRPr="005D7EAA">
              <w:t>1</w:t>
            </w:r>
          </w:p>
        </w:tc>
        <w:tc>
          <w:tcPr>
            <w:tcW w:w="297" w:type="dxa"/>
            <w:vMerge/>
            <w:vAlign w:val="center"/>
          </w:tcPr>
          <w:p w:rsidR="00002BD8" w:rsidRPr="005D7EAA" w:rsidRDefault="00002BD8" w:rsidP="00745C5B">
            <w:pPr>
              <w:rPr>
                <w:lang w:val="en-GB"/>
              </w:rPr>
            </w:pPr>
          </w:p>
        </w:tc>
        <w:tc>
          <w:tcPr>
            <w:tcW w:w="3801" w:type="dxa"/>
            <w:gridSpan w:val="2"/>
            <w:vMerge/>
            <w:shd w:val="clear" w:color="auto" w:fill="8EAADB" w:themeFill="accent5" w:themeFillTint="99"/>
            <w:vAlign w:val="center"/>
          </w:tcPr>
          <w:p w:rsidR="00002BD8" w:rsidRPr="005D7EAA" w:rsidRDefault="00002BD8" w:rsidP="00745C5B">
            <w:pPr>
              <w:rPr>
                <w:lang w:val="en-GB"/>
              </w:rPr>
            </w:pPr>
          </w:p>
        </w:tc>
      </w:tr>
      <w:tr w:rsidR="00002BD8" w:rsidRPr="005D7EAA" w:rsidTr="008A7994">
        <w:trPr>
          <w:trHeight w:val="182"/>
          <w:jc w:val="center"/>
        </w:trPr>
        <w:tc>
          <w:tcPr>
            <w:tcW w:w="1413" w:type="dxa"/>
            <w:vMerge/>
            <w:vAlign w:val="center"/>
          </w:tcPr>
          <w:p w:rsidR="00002BD8" w:rsidRPr="005D7EAA" w:rsidRDefault="00002BD8" w:rsidP="00745C5B">
            <w:pPr>
              <w:rPr>
                <w:lang w:val="en-GB"/>
              </w:rPr>
            </w:pPr>
          </w:p>
        </w:tc>
        <w:tc>
          <w:tcPr>
            <w:tcW w:w="3321" w:type="dxa"/>
            <w:vAlign w:val="center"/>
          </w:tcPr>
          <w:p w:rsidR="00002BD8" w:rsidRPr="005D7EAA" w:rsidRDefault="00002BD8" w:rsidP="00745C5B">
            <w:pPr>
              <w:rPr>
                <w:lang w:val="en-GB"/>
              </w:rPr>
            </w:pPr>
            <w:r w:rsidRPr="005D7EAA">
              <w:t>Meaning</w:t>
            </w:r>
          </w:p>
        </w:tc>
        <w:tc>
          <w:tcPr>
            <w:tcW w:w="270" w:type="dxa"/>
            <w:shd w:val="clear" w:color="auto" w:fill="FFFF00"/>
            <w:vAlign w:val="center"/>
          </w:tcPr>
          <w:p w:rsidR="00002BD8" w:rsidRPr="005D7EAA" w:rsidRDefault="00002BD8" w:rsidP="00745C5B">
            <w:pPr>
              <w:rPr>
                <w:lang w:val="en-GB"/>
              </w:rPr>
            </w:pPr>
            <w:r w:rsidRPr="005D7EAA">
              <w:t>1</w:t>
            </w:r>
          </w:p>
        </w:tc>
        <w:tc>
          <w:tcPr>
            <w:tcW w:w="297" w:type="dxa"/>
            <w:vMerge/>
            <w:vAlign w:val="center"/>
          </w:tcPr>
          <w:p w:rsidR="00002BD8" w:rsidRPr="005D7EAA" w:rsidRDefault="00002BD8" w:rsidP="00745C5B">
            <w:pPr>
              <w:rPr>
                <w:lang w:val="en-GB"/>
              </w:rPr>
            </w:pPr>
          </w:p>
        </w:tc>
        <w:tc>
          <w:tcPr>
            <w:tcW w:w="3801" w:type="dxa"/>
            <w:gridSpan w:val="2"/>
            <w:vMerge/>
            <w:shd w:val="clear" w:color="auto" w:fill="8EAADB" w:themeFill="accent5" w:themeFillTint="99"/>
            <w:vAlign w:val="center"/>
          </w:tcPr>
          <w:p w:rsidR="00002BD8" w:rsidRPr="005D7EAA" w:rsidRDefault="00002BD8" w:rsidP="00745C5B">
            <w:pPr>
              <w:rPr>
                <w:lang w:val="en-GB"/>
              </w:rPr>
            </w:pPr>
          </w:p>
        </w:tc>
      </w:tr>
      <w:tr w:rsidR="00002BD8" w:rsidRPr="005D7EAA" w:rsidTr="008A7994">
        <w:trPr>
          <w:trHeight w:val="181"/>
          <w:jc w:val="center"/>
        </w:trPr>
        <w:tc>
          <w:tcPr>
            <w:tcW w:w="1413" w:type="dxa"/>
            <w:vMerge/>
            <w:vAlign w:val="center"/>
          </w:tcPr>
          <w:p w:rsidR="00002BD8" w:rsidRPr="005D7EAA" w:rsidRDefault="00002BD8" w:rsidP="00745C5B">
            <w:pPr>
              <w:rPr>
                <w:lang w:val="en-GB"/>
              </w:rPr>
            </w:pPr>
          </w:p>
        </w:tc>
        <w:tc>
          <w:tcPr>
            <w:tcW w:w="3321" w:type="dxa"/>
            <w:vAlign w:val="center"/>
          </w:tcPr>
          <w:p w:rsidR="00002BD8" w:rsidRPr="005D7EAA" w:rsidRDefault="00002BD8" w:rsidP="00745C5B">
            <w:pPr>
              <w:rPr>
                <w:lang w:val="en-GB"/>
              </w:rPr>
            </w:pPr>
            <w:r w:rsidRPr="005D7EAA">
              <w:t>Lifestyle</w:t>
            </w:r>
          </w:p>
        </w:tc>
        <w:tc>
          <w:tcPr>
            <w:tcW w:w="270" w:type="dxa"/>
            <w:shd w:val="clear" w:color="auto" w:fill="FFFF00"/>
            <w:vAlign w:val="center"/>
          </w:tcPr>
          <w:p w:rsidR="00002BD8" w:rsidRPr="005D7EAA" w:rsidRDefault="00002BD8" w:rsidP="00745C5B">
            <w:pPr>
              <w:rPr>
                <w:lang w:val="en-GB"/>
              </w:rPr>
            </w:pPr>
          </w:p>
        </w:tc>
        <w:tc>
          <w:tcPr>
            <w:tcW w:w="297" w:type="dxa"/>
            <w:vMerge/>
            <w:vAlign w:val="center"/>
          </w:tcPr>
          <w:p w:rsidR="00002BD8" w:rsidRPr="005D7EAA" w:rsidRDefault="00002BD8" w:rsidP="00745C5B">
            <w:pPr>
              <w:rPr>
                <w:lang w:val="en-GB"/>
              </w:rPr>
            </w:pPr>
          </w:p>
        </w:tc>
        <w:tc>
          <w:tcPr>
            <w:tcW w:w="3801" w:type="dxa"/>
            <w:gridSpan w:val="2"/>
            <w:vMerge/>
            <w:shd w:val="clear" w:color="auto" w:fill="8EAADB" w:themeFill="accent5" w:themeFillTint="99"/>
            <w:vAlign w:val="center"/>
          </w:tcPr>
          <w:p w:rsidR="00002BD8" w:rsidRPr="005D7EAA" w:rsidRDefault="00002BD8" w:rsidP="00745C5B">
            <w:pPr>
              <w:rPr>
                <w:lang w:val="en-GB"/>
              </w:rPr>
            </w:pPr>
          </w:p>
        </w:tc>
      </w:tr>
      <w:tr w:rsidR="00002BD8" w:rsidRPr="005D7EAA" w:rsidTr="008A7994">
        <w:trPr>
          <w:trHeight w:val="504"/>
          <w:jc w:val="center"/>
        </w:trPr>
        <w:tc>
          <w:tcPr>
            <w:tcW w:w="1413" w:type="dxa"/>
            <w:vMerge w:val="restart"/>
            <w:vAlign w:val="center"/>
          </w:tcPr>
          <w:p w:rsidR="00002BD8" w:rsidRPr="005D7EAA" w:rsidRDefault="00002BD8" w:rsidP="00745C5B">
            <w:pPr>
              <w:rPr>
                <w:lang w:val="en-GB"/>
              </w:rPr>
            </w:pPr>
            <w:r w:rsidRPr="005D7EAA">
              <w:t>Practicality</w:t>
            </w:r>
          </w:p>
          <w:p w:rsidR="00002BD8" w:rsidRPr="005D7EAA" w:rsidRDefault="00002BD8" w:rsidP="00745C5B">
            <w:pPr>
              <w:rPr>
                <w:lang w:val="en-GB"/>
              </w:rPr>
            </w:pPr>
            <w:r w:rsidRPr="005D7EAA">
              <w:t>(P)</w:t>
            </w:r>
          </w:p>
        </w:tc>
        <w:tc>
          <w:tcPr>
            <w:tcW w:w="3321" w:type="dxa"/>
            <w:vAlign w:val="center"/>
          </w:tcPr>
          <w:p w:rsidR="00002BD8" w:rsidRPr="005D7EAA" w:rsidRDefault="00002BD8" w:rsidP="00745C5B">
            <w:pPr>
              <w:rPr>
                <w:lang w:val="en-GB"/>
              </w:rPr>
            </w:pPr>
            <w:r w:rsidRPr="005D7EAA">
              <w:t>Fit culture: Can this be used in our daily life?</w:t>
            </w:r>
          </w:p>
        </w:tc>
        <w:tc>
          <w:tcPr>
            <w:tcW w:w="270" w:type="dxa"/>
            <w:shd w:val="clear" w:color="auto" w:fill="FFFF00"/>
            <w:vAlign w:val="center"/>
          </w:tcPr>
          <w:p w:rsidR="00002BD8" w:rsidRPr="005D7EAA" w:rsidRDefault="00002BD8" w:rsidP="00745C5B">
            <w:pPr>
              <w:rPr>
                <w:lang w:val="en-GB"/>
              </w:rPr>
            </w:pPr>
            <w:r w:rsidRPr="005D7EAA">
              <w:t>1</w:t>
            </w:r>
          </w:p>
        </w:tc>
        <w:tc>
          <w:tcPr>
            <w:tcW w:w="297" w:type="dxa"/>
            <w:vMerge w:val="restart"/>
            <w:vAlign w:val="center"/>
          </w:tcPr>
          <w:p w:rsidR="00002BD8" w:rsidRPr="005D7EAA" w:rsidRDefault="00002BD8" w:rsidP="00745C5B">
            <w:pPr>
              <w:rPr>
                <w:lang w:val="en-GB"/>
              </w:rPr>
            </w:pPr>
            <w:r w:rsidRPr="005D7EAA">
              <w:t>5</w:t>
            </w:r>
          </w:p>
        </w:tc>
        <w:tc>
          <w:tcPr>
            <w:tcW w:w="3801" w:type="dxa"/>
            <w:gridSpan w:val="2"/>
            <w:vMerge w:val="restart"/>
            <w:shd w:val="clear" w:color="auto" w:fill="8EAADB" w:themeFill="accent5" w:themeFillTint="99"/>
            <w:vAlign w:val="center"/>
          </w:tcPr>
          <w:p w:rsidR="00002BD8" w:rsidRPr="005D7EAA" w:rsidRDefault="00002BD8" w:rsidP="00745C5B">
            <w:pPr>
              <w:rPr>
                <w:lang w:val="en-GB"/>
              </w:rPr>
            </w:pPr>
            <w:r w:rsidRPr="005D7EAA">
              <w:t>N/A</w:t>
            </w:r>
          </w:p>
        </w:tc>
      </w:tr>
      <w:tr w:rsidR="00002BD8" w:rsidRPr="005D7EAA" w:rsidTr="008A7994">
        <w:trPr>
          <w:trHeight w:val="364"/>
          <w:jc w:val="center"/>
        </w:trPr>
        <w:tc>
          <w:tcPr>
            <w:tcW w:w="1413" w:type="dxa"/>
            <w:vMerge/>
            <w:vAlign w:val="center"/>
          </w:tcPr>
          <w:p w:rsidR="00002BD8" w:rsidRPr="005D7EAA" w:rsidRDefault="00002BD8" w:rsidP="00745C5B">
            <w:pPr>
              <w:rPr>
                <w:lang w:val="en-GB"/>
              </w:rPr>
            </w:pPr>
          </w:p>
        </w:tc>
        <w:tc>
          <w:tcPr>
            <w:tcW w:w="3321" w:type="dxa"/>
            <w:vAlign w:val="center"/>
          </w:tcPr>
          <w:p w:rsidR="00002BD8" w:rsidRPr="005D7EAA" w:rsidRDefault="00002BD8" w:rsidP="00745C5B">
            <w:pPr>
              <w:rPr>
                <w:lang w:val="en-GB"/>
              </w:rPr>
            </w:pPr>
            <w:r w:rsidRPr="005D7EAA">
              <w:t>Make: Can this be mass-produced?</w:t>
            </w:r>
          </w:p>
        </w:tc>
        <w:tc>
          <w:tcPr>
            <w:tcW w:w="270" w:type="dxa"/>
            <w:shd w:val="clear" w:color="auto" w:fill="FFFF00"/>
            <w:vAlign w:val="center"/>
          </w:tcPr>
          <w:p w:rsidR="00002BD8" w:rsidRPr="005D7EAA" w:rsidRDefault="00002BD8" w:rsidP="00745C5B">
            <w:pPr>
              <w:rPr>
                <w:lang w:val="en-GB"/>
              </w:rPr>
            </w:pPr>
            <w:r w:rsidRPr="005D7EAA">
              <w:t>1</w:t>
            </w:r>
          </w:p>
        </w:tc>
        <w:tc>
          <w:tcPr>
            <w:tcW w:w="297" w:type="dxa"/>
            <w:vMerge/>
            <w:vAlign w:val="center"/>
          </w:tcPr>
          <w:p w:rsidR="00002BD8" w:rsidRPr="005D7EAA" w:rsidRDefault="00002BD8" w:rsidP="00745C5B">
            <w:pPr>
              <w:rPr>
                <w:lang w:val="en-GB"/>
              </w:rPr>
            </w:pPr>
          </w:p>
        </w:tc>
        <w:tc>
          <w:tcPr>
            <w:tcW w:w="3801" w:type="dxa"/>
            <w:gridSpan w:val="2"/>
            <w:vMerge/>
            <w:shd w:val="clear" w:color="auto" w:fill="8EAADB" w:themeFill="accent5" w:themeFillTint="99"/>
            <w:vAlign w:val="center"/>
          </w:tcPr>
          <w:p w:rsidR="00002BD8" w:rsidRPr="005D7EAA" w:rsidRDefault="00002BD8" w:rsidP="00745C5B">
            <w:pPr>
              <w:rPr>
                <w:lang w:val="en-GB"/>
              </w:rPr>
            </w:pPr>
          </w:p>
        </w:tc>
      </w:tr>
      <w:tr w:rsidR="00002BD8" w:rsidRPr="005D7EAA" w:rsidTr="008A7994">
        <w:trPr>
          <w:trHeight w:val="504"/>
          <w:jc w:val="center"/>
        </w:trPr>
        <w:tc>
          <w:tcPr>
            <w:tcW w:w="1413" w:type="dxa"/>
            <w:vMerge/>
            <w:vAlign w:val="center"/>
          </w:tcPr>
          <w:p w:rsidR="00002BD8" w:rsidRPr="005D7EAA" w:rsidRDefault="00002BD8" w:rsidP="00745C5B">
            <w:pPr>
              <w:rPr>
                <w:lang w:val="en-GB"/>
              </w:rPr>
            </w:pPr>
          </w:p>
        </w:tc>
        <w:tc>
          <w:tcPr>
            <w:tcW w:w="3321" w:type="dxa"/>
            <w:vAlign w:val="center"/>
          </w:tcPr>
          <w:p w:rsidR="00002BD8" w:rsidRPr="005D7EAA" w:rsidRDefault="00002BD8" w:rsidP="00745C5B">
            <w:pPr>
              <w:rPr>
                <w:lang w:val="en-GB"/>
              </w:rPr>
            </w:pPr>
            <w:r w:rsidRPr="005D7EAA">
              <w:t>Cost: Can this be produced at a marketable price?</w:t>
            </w:r>
          </w:p>
        </w:tc>
        <w:tc>
          <w:tcPr>
            <w:tcW w:w="270" w:type="dxa"/>
            <w:shd w:val="clear" w:color="auto" w:fill="FFFF00"/>
            <w:vAlign w:val="center"/>
          </w:tcPr>
          <w:p w:rsidR="00002BD8" w:rsidRPr="005D7EAA" w:rsidRDefault="00002BD8" w:rsidP="00745C5B">
            <w:pPr>
              <w:rPr>
                <w:lang w:val="en-GB"/>
              </w:rPr>
            </w:pPr>
            <w:r w:rsidRPr="005D7EAA">
              <w:t>1</w:t>
            </w:r>
          </w:p>
        </w:tc>
        <w:tc>
          <w:tcPr>
            <w:tcW w:w="297" w:type="dxa"/>
            <w:vMerge/>
            <w:vAlign w:val="center"/>
          </w:tcPr>
          <w:p w:rsidR="00002BD8" w:rsidRPr="005D7EAA" w:rsidRDefault="00002BD8" w:rsidP="00745C5B">
            <w:pPr>
              <w:rPr>
                <w:lang w:val="en-GB"/>
              </w:rPr>
            </w:pPr>
          </w:p>
        </w:tc>
        <w:tc>
          <w:tcPr>
            <w:tcW w:w="3801" w:type="dxa"/>
            <w:gridSpan w:val="2"/>
            <w:vMerge/>
            <w:shd w:val="clear" w:color="auto" w:fill="8EAADB" w:themeFill="accent5" w:themeFillTint="99"/>
            <w:vAlign w:val="center"/>
          </w:tcPr>
          <w:p w:rsidR="00002BD8" w:rsidRPr="005D7EAA" w:rsidRDefault="00002BD8" w:rsidP="00745C5B">
            <w:pPr>
              <w:rPr>
                <w:lang w:val="en-GB"/>
              </w:rPr>
            </w:pPr>
          </w:p>
        </w:tc>
      </w:tr>
      <w:tr w:rsidR="00002BD8" w:rsidRPr="005D7EAA" w:rsidTr="008A7994">
        <w:trPr>
          <w:trHeight w:val="213"/>
          <w:jc w:val="center"/>
        </w:trPr>
        <w:tc>
          <w:tcPr>
            <w:tcW w:w="1413" w:type="dxa"/>
            <w:vMerge/>
            <w:vAlign w:val="center"/>
          </w:tcPr>
          <w:p w:rsidR="00002BD8" w:rsidRPr="005D7EAA" w:rsidRDefault="00002BD8" w:rsidP="00745C5B">
            <w:pPr>
              <w:rPr>
                <w:lang w:val="en-GB"/>
              </w:rPr>
            </w:pPr>
          </w:p>
        </w:tc>
        <w:tc>
          <w:tcPr>
            <w:tcW w:w="3321" w:type="dxa"/>
            <w:vAlign w:val="center"/>
          </w:tcPr>
          <w:p w:rsidR="00002BD8" w:rsidRPr="005D7EAA" w:rsidRDefault="00002BD8" w:rsidP="00745C5B">
            <w:pPr>
              <w:rPr>
                <w:lang w:val="en-GB"/>
              </w:rPr>
            </w:pPr>
            <w:r w:rsidRPr="005D7EAA">
              <w:t>User: Does it have a clear target?</w:t>
            </w:r>
          </w:p>
        </w:tc>
        <w:tc>
          <w:tcPr>
            <w:tcW w:w="270" w:type="dxa"/>
            <w:shd w:val="clear" w:color="auto" w:fill="FFFF00"/>
            <w:vAlign w:val="center"/>
          </w:tcPr>
          <w:p w:rsidR="00002BD8" w:rsidRPr="005D7EAA" w:rsidRDefault="00002BD8" w:rsidP="00745C5B">
            <w:pPr>
              <w:rPr>
                <w:lang w:val="en-GB"/>
              </w:rPr>
            </w:pPr>
            <w:r w:rsidRPr="005D7EAA">
              <w:t>1</w:t>
            </w:r>
          </w:p>
        </w:tc>
        <w:tc>
          <w:tcPr>
            <w:tcW w:w="297" w:type="dxa"/>
            <w:vMerge/>
            <w:vAlign w:val="center"/>
          </w:tcPr>
          <w:p w:rsidR="00002BD8" w:rsidRPr="005D7EAA" w:rsidRDefault="00002BD8" w:rsidP="00745C5B">
            <w:pPr>
              <w:rPr>
                <w:lang w:val="en-GB"/>
              </w:rPr>
            </w:pPr>
          </w:p>
        </w:tc>
        <w:tc>
          <w:tcPr>
            <w:tcW w:w="3801" w:type="dxa"/>
            <w:gridSpan w:val="2"/>
            <w:vMerge/>
            <w:shd w:val="clear" w:color="auto" w:fill="8EAADB" w:themeFill="accent5" w:themeFillTint="99"/>
            <w:vAlign w:val="center"/>
          </w:tcPr>
          <w:p w:rsidR="00002BD8" w:rsidRPr="005D7EAA" w:rsidRDefault="00002BD8" w:rsidP="00745C5B">
            <w:pPr>
              <w:rPr>
                <w:lang w:val="en-GB"/>
              </w:rPr>
            </w:pPr>
          </w:p>
        </w:tc>
      </w:tr>
      <w:tr w:rsidR="00002BD8" w:rsidRPr="005D7EAA" w:rsidTr="008A7994">
        <w:trPr>
          <w:trHeight w:val="213"/>
          <w:jc w:val="center"/>
        </w:trPr>
        <w:tc>
          <w:tcPr>
            <w:tcW w:w="1413" w:type="dxa"/>
            <w:vMerge/>
            <w:vAlign w:val="center"/>
          </w:tcPr>
          <w:p w:rsidR="00002BD8" w:rsidRPr="005D7EAA" w:rsidRDefault="00002BD8" w:rsidP="00745C5B">
            <w:pPr>
              <w:rPr>
                <w:lang w:val="en-GB"/>
              </w:rPr>
            </w:pPr>
          </w:p>
        </w:tc>
        <w:tc>
          <w:tcPr>
            <w:tcW w:w="3321" w:type="dxa"/>
            <w:vAlign w:val="center"/>
          </w:tcPr>
          <w:p w:rsidR="00002BD8" w:rsidRPr="005D7EAA" w:rsidRDefault="00002BD8" w:rsidP="00745C5B">
            <w:pPr>
              <w:rPr>
                <w:lang w:val="en-GB"/>
              </w:rPr>
            </w:pPr>
            <w:r w:rsidRPr="005D7EAA">
              <w:t>Aspirational: Does this inspire the user for the better lifestyle?</w:t>
            </w:r>
          </w:p>
        </w:tc>
        <w:tc>
          <w:tcPr>
            <w:tcW w:w="270" w:type="dxa"/>
            <w:shd w:val="clear" w:color="auto" w:fill="FFFF00"/>
            <w:vAlign w:val="center"/>
          </w:tcPr>
          <w:p w:rsidR="00002BD8" w:rsidRPr="005D7EAA" w:rsidRDefault="00002BD8" w:rsidP="00745C5B">
            <w:pPr>
              <w:rPr>
                <w:lang w:val="en-GB"/>
              </w:rPr>
            </w:pPr>
            <w:r w:rsidRPr="005D7EAA">
              <w:t>1</w:t>
            </w:r>
          </w:p>
        </w:tc>
        <w:tc>
          <w:tcPr>
            <w:tcW w:w="297" w:type="dxa"/>
            <w:vMerge/>
            <w:vAlign w:val="center"/>
          </w:tcPr>
          <w:p w:rsidR="00002BD8" w:rsidRPr="005D7EAA" w:rsidRDefault="00002BD8" w:rsidP="00745C5B">
            <w:pPr>
              <w:rPr>
                <w:lang w:val="en-GB"/>
              </w:rPr>
            </w:pPr>
          </w:p>
        </w:tc>
        <w:tc>
          <w:tcPr>
            <w:tcW w:w="3801" w:type="dxa"/>
            <w:gridSpan w:val="2"/>
            <w:vMerge/>
            <w:shd w:val="clear" w:color="auto" w:fill="8EAADB" w:themeFill="accent5" w:themeFillTint="99"/>
            <w:vAlign w:val="center"/>
          </w:tcPr>
          <w:p w:rsidR="00002BD8" w:rsidRPr="005D7EAA" w:rsidRDefault="00002BD8" w:rsidP="00745C5B">
            <w:pPr>
              <w:rPr>
                <w:lang w:val="en-GB"/>
              </w:rPr>
            </w:pPr>
          </w:p>
        </w:tc>
      </w:tr>
      <w:tr w:rsidR="00002BD8" w:rsidRPr="005D7EAA" w:rsidTr="008A7994">
        <w:trPr>
          <w:jc w:val="center"/>
        </w:trPr>
        <w:tc>
          <w:tcPr>
            <w:tcW w:w="1413" w:type="dxa"/>
            <w:vMerge w:val="restart"/>
            <w:vAlign w:val="center"/>
          </w:tcPr>
          <w:p w:rsidR="00002BD8" w:rsidRPr="005D7EAA" w:rsidRDefault="00002BD8" w:rsidP="00745C5B">
            <w:pPr>
              <w:rPr>
                <w:lang w:val="en-GB"/>
              </w:rPr>
            </w:pPr>
            <w:r w:rsidRPr="005D7EAA">
              <w:t>Universal design</w:t>
            </w:r>
          </w:p>
          <w:p w:rsidR="00002BD8" w:rsidRPr="005D7EAA" w:rsidRDefault="00002BD8" w:rsidP="00745C5B">
            <w:pPr>
              <w:rPr>
                <w:lang w:val="en-GB"/>
              </w:rPr>
            </w:pPr>
            <w:r w:rsidRPr="005D7EAA">
              <w:t>(U)</w:t>
            </w:r>
          </w:p>
        </w:tc>
        <w:tc>
          <w:tcPr>
            <w:tcW w:w="3321" w:type="dxa"/>
            <w:vAlign w:val="center"/>
          </w:tcPr>
          <w:p w:rsidR="00002BD8" w:rsidRPr="005D7EAA" w:rsidRDefault="00002BD8" w:rsidP="00745C5B">
            <w:pPr>
              <w:rPr>
                <w:lang w:val="en-GB"/>
              </w:rPr>
            </w:pPr>
            <w:r w:rsidRPr="005D7EAA">
              <w:t>Can it be used in any places?</w:t>
            </w:r>
          </w:p>
        </w:tc>
        <w:tc>
          <w:tcPr>
            <w:tcW w:w="270" w:type="dxa"/>
            <w:shd w:val="clear" w:color="auto" w:fill="FFFF00"/>
            <w:vAlign w:val="center"/>
          </w:tcPr>
          <w:p w:rsidR="00002BD8" w:rsidRPr="005D7EAA" w:rsidRDefault="00002BD8" w:rsidP="00745C5B">
            <w:pPr>
              <w:rPr>
                <w:lang w:val="en-GB"/>
              </w:rPr>
            </w:pPr>
            <w:r w:rsidRPr="005D7EAA">
              <w:t>1</w:t>
            </w:r>
          </w:p>
        </w:tc>
        <w:tc>
          <w:tcPr>
            <w:tcW w:w="297" w:type="dxa"/>
            <w:vMerge w:val="restart"/>
            <w:vAlign w:val="center"/>
          </w:tcPr>
          <w:p w:rsidR="00002BD8" w:rsidRPr="005D7EAA" w:rsidRDefault="00002BD8" w:rsidP="00745C5B">
            <w:pPr>
              <w:rPr>
                <w:lang w:val="en-GB"/>
              </w:rPr>
            </w:pPr>
            <w:r w:rsidRPr="005D7EAA">
              <w:t>3</w:t>
            </w:r>
          </w:p>
        </w:tc>
        <w:tc>
          <w:tcPr>
            <w:tcW w:w="1824" w:type="dxa"/>
            <w:shd w:val="clear" w:color="auto" w:fill="8EAADB" w:themeFill="accent5" w:themeFillTint="99"/>
          </w:tcPr>
          <w:p w:rsidR="00002BD8" w:rsidRPr="005D7EAA" w:rsidRDefault="00002BD8" w:rsidP="00745C5B">
            <w:pPr>
              <w:rPr>
                <w:lang w:val="en-GB"/>
              </w:rPr>
            </w:pPr>
          </w:p>
        </w:tc>
        <w:tc>
          <w:tcPr>
            <w:tcW w:w="1977" w:type="dxa"/>
            <w:shd w:val="clear" w:color="auto" w:fill="8EAADB" w:themeFill="accent5" w:themeFillTint="99"/>
          </w:tcPr>
          <w:p w:rsidR="00002BD8" w:rsidRPr="005D7EAA" w:rsidRDefault="00002BD8" w:rsidP="00745C5B">
            <w:pPr>
              <w:rPr>
                <w:lang w:val="en-GB"/>
              </w:rPr>
            </w:pPr>
          </w:p>
        </w:tc>
      </w:tr>
      <w:tr w:rsidR="00002BD8" w:rsidRPr="005D7EAA" w:rsidTr="008A7994">
        <w:trPr>
          <w:jc w:val="center"/>
        </w:trPr>
        <w:tc>
          <w:tcPr>
            <w:tcW w:w="1413" w:type="dxa"/>
            <w:vMerge/>
            <w:vAlign w:val="center"/>
          </w:tcPr>
          <w:p w:rsidR="00002BD8" w:rsidRPr="005D7EAA" w:rsidRDefault="00002BD8" w:rsidP="00745C5B">
            <w:pPr>
              <w:rPr>
                <w:lang w:val="en-GB"/>
              </w:rPr>
            </w:pPr>
          </w:p>
        </w:tc>
        <w:tc>
          <w:tcPr>
            <w:tcW w:w="3321" w:type="dxa"/>
            <w:vAlign w:val="center"/>
          </w:tcPr>
          <w:p w:rsidR="00002BD8" w:rsidRPr="005D7EAA" w:rsidRDefault="00002BD8" w:rsidP="00745C5B">
            <w:pPr>
              <w:rPr>
                <w:lang w:val="en-GB"/>
              </w:rPr>
            </w:pPr>
            <w:r w:rsidRPr="005D7EAA">
              <w:t>Can audience understand the cultural elements and ascendancy?</w:t>
            </w:r>
          </w:p>
        </w:tc>
        <w:tc>
          <w:tcPr>
            <w:tcW w:w="270" w:type="dxa"/>
            <w:shd w:val="clear" w:color="auto" w:fill="FFFF00"/>
            <w:vAlign w:val="center"/>
          </w:tcPr>
          <w:p w:rsidR="00002BD8" w:rsidRPr="005D7EAA" w:rsidRDefault="00002BD8" w:rsidP="00745C5B">
            <w:pPr>
              <w:rPr>
                <w:lang w:val="en-GB"/>
              </w:rPr>
            </w:pPr>
            <w:r w:rsidRPr="005D7EAA">
              <w:t>1</w:t>
            </w:r>
          </w:p>
        </w:tc>
        <w:tc>
          <w:tcPr>
            <w:tcW w:w="297" w:type="dxa"/>
            <w:vMerge/>
            <w:vAlign w:val="center"/>
          </w:tcPr>
          <w:p w:rsidR="00002BD8" w:rsidRPr="005D7EAA" w:rsidRDefault="00002BD8" w:rsidP="00745C5B">
            <w:pPr>
              <w:rPr>
                <w:lang w:val="en-GB"/>
              </w:rPr>
            </w:pPr>
          </w:p>
        </w:tc>
        <w:tc>
          <w:tcPr>
            <w:tcW w:w="1824" w:type="dxa"/>
            <w:shd w:val="clear" w:color="auto" w:fill="8EAADB" w:themeFill="accent5" w:themeFillTint="99"/>
          </w:tcPr>
          <w:p w:rsidR="00002BD8" w:rsidRPr="005D7EAA" w:rsidRDefault="00002BD8" w:rsidP="00745C5B">
            <w:pPr>
              <w:rPr>
                <w:lang w:val="en-GB"/>
              </w:rPr>
            </w:pPr>
          </w:p>
        </w:tc>
        <w:tc>
          <w:tcPr>
            <w:tcW w:w="1977" w:type="dxa"/>
            <w:shd w:val="clear" w:color="auto" w:fill="8EAADB" w:themeFill="accent5" w:themeFillTint="99"/>
          </w:tcPr>
          <w:p w:rsidR="00002BD8" w:rsidRPr="005D7EAA" w:rsidRDefault="00002BD8" w:rsidP="00745C5B">
            <w:pPr>
              <w:rPr>
                <w:lang w:val="en-GB"/>
              </w:rPr>
            </w:pPr>
          </w:p>
        </w:tc>
      </w:tr>
      <w:tr w:rsidR="00002BD8" w:rsidRPr="005D7EAA" w:rsidTr="008A7994">
        <w:trPr>
          <w:jc w:val="center"/>
        </w:trPr>
        <w:tc>
          <w:tcPr>
            <w:tcW w:w="1413" w:type="dxa"/>
            <w:vMerge/>
            <w:vAlign w:val="center"/>
          </w:tcPr>
          <w:p w:rsidR="00002BD8" w:rsidRPr="005D7EAA" w:rsidRDefault="00002BD8" w:rsidP="00745C5B">
            <w:pPr>
              <w:rPr>
                <w:lang w:val="en-GB"/>
              </w:rPr>
            </w:pPr>
          </w:p>
        </w:tc>
        <w:tc>
          <w:tcPr>
            <w:tcW w:w="3321" w:type="dxa"/>
            <w:vAlign w:val="center"/>
          </w:tcPr>
          <w:p w:rsidR="00002BD8" w:rsidRPr="005D7EAA" w:rsidRDefault="00002BD8" w:rsidP="00745C5B">
            <w:pPr>
              <w:rPr>
                <w:lang w:val="en-GB"/>
              </w:rPr>
            </w:pPr>
            <w:r w:rsidRPr="005D7EAA">
              <w:t>Does it deliver any universal issues or values?</w:t>
            </w:r>
          </w:p>
        </w:tc>
        <w:tc>
          <w:tcPr>
            <w:tcW w:w="270" w:type="dxa"/>
            <w:shd w:val="clear" w:color="auto" w:fill="FFFF00"/>
            <w:vAlign w:val="center"/>
          </w:tcPr>
          <w:p w:rsidR="00002BD8" w:rsidRPr="005D7EAA" w:rsidRDefault="00002BD8" w:rsidP="00745C5B">
            <w:pPr>
              <w:rPr>
                <w:lang w:val="en-GB"/>
              </w:rPr>
            </w:pPr>
            <w:r w:rsidRPr="005D7EAA">
              <w:t>1</w:t>
            </w:r>
          </w:p>
        </w:tc>
        <w:tc>
          <w:tcPr>
            <w:tcW w:w="297" w:type="dxa"/>
            <w:vMerge/>
            <w:vAlign w:val="center"/>
          </w:tcPr>
          <w:p w:rsidR="00002BD8" w:rsidRPr="005D7EAA" w:rsidRDefault="00002BD8" w:rsidP="00745C5B">
            <w:pPr>
              <w:rPr>
                <w:lang w:val="en-GB"/>
              </w:rPr>
            </w:pPr>
          </w:p>
        </w:tc>
        <w:tc>
          <w:tcPr>
            <w:tcW w:w="1824" w:type="dxa"/>
            <w:shd w:val="clear" w:color="auto" w:fill="8EAADB" w:themeFill="accent5" w:themeFillTint="99"/>
          </w:tcPr>
          <w:p w:rsidR="00002BD8" w:rsidRPr="005D7EAA" w:rsidRDefault="00002BD8" w:rsidP="00745C5B">
            <w:pPr>
              <w:rPr>
                <w:lang w:val="en-GB"/>
              </w:rPr>
            </w:pPr>
          </w:p>
        </w:tc>
        <w:tc>
          <w:tcPr>
            <w:tcW w:w="1977" w:type="dxa"/>
            <w:shd w:val="clear" w:color="auto" w:fill="8EAADB" w:themeFill="accent5" w:themeFillTint="99"/>
          </w:tcPr>
          <w:p w:rsidR="00002BD8" w:rsidRPr="005D7EAA" w:rsidRDefault="00002BD8" w:rsidP="00745C5B">
            <w:pPr>
              <w:rPr>
                <w:lang w:val="en-GB"/>
              </w:rPr>
            </w:pPr>
          </w:p>
        </w:tc>
      </w:tr>
      <w:tr w:rsidR="00002BD8" w:rsidRPr="005D7EAA" w:rsidTr="008A7994">
        <w:trPr>
          <w:jc w:val="center"/>
        </w:trPr>
        <w:tc>
          <w:tcPr>
            <w:tcW w:w="1413" w:type="dxa"/>
            <w:vMerge/>
            <w:vAlign w:val="center"/>
          </w:tcPr>
          <w:p w:rsidR="00002BD8" w:rsidRPr="005D7EAA" w:rsidRDefault="00002BD8" w:rsidP="00745C5B">
            <w:pPr>
              <w:rPr>
                <w:lang w:val="en-GB"/>
              </w:rPr>
            </w:pPr>
          </w:p>
        </w:tc>
        <w:tc>
          <w:tcPr>
            <w:tcW w:w="3321" w:type="dxa"/>
            <w:vAlign w:val="center"/>
          </w:tcPr>
          <w:p w:rsidR="00002BD8" w:rsidRPr="005D7EAA" w:rsidRDefault="00002BD8" w:rsidP="00745C5B">
            <w:pPr>
              <w:rPr>
                <w:lang w:val="en-GB"/>
              </w:rPr>
            </w:pPr>
            <w:r w:rsidRPr="005D7EAA">
              <w:t>Does it prevent cultural misunderstanding?</w:t>
            </w:r>
          </w:p>
        </w:tc>
        <w:tc>
          <w:tcPr>
            <w:tcW w:w="270" w:type="dxa"/>
            <w:vAlign w:val="center"/>
          </w:tcPr>
          <w:p w:rsidR="00002BD8" w:rsidRPr="005D7EAA" w:rsidRDefault="00002BD8" w:rsidP="00745C5B">
            <w:pPr>
              <w:rPr>
                <w:lang w:val="en-GB"/>
              </w:rPr>
            </w:pPr>
            <w:r w:rsidRPr="005D7EAA">
              <w:t>1</w:t>
            </w:r>
          </w:p>
        </w:tc>
        <w:tc>
          <w:tcPr>
            <w:tcW w:w="297" w:type="dxa"/>
            <w:vMerge/>
            <w:vAlign w:val="center"/>
          </w:tcPr>
          <w:p w:rsidR="00002BD8" w:rsidRPr="005D7EAA" w:rsidRDefault="00002BD8" w:rsidP="00745C5B">
            <w:pPr>
              <w:rPr>
                <w:lang w:val="en-GB"/>
              </w:rPr>
            </w:pPr>
          </w:p>
        </w:tc>
        <w:tc>
          <w:tcPr>
            <w:tcW w:w="1824" w:type="dxa"/>
            <w:shd w:val="clear" w:color="auto" w:fill="8EAADB" w:themeFill="accent5" w:themeFillTint="99"/>
          </w:tcPr>
          <w:p w:rsidR="00002BD8" w:rsidRPr="005D7EAA" w:rsidRDefault="00002BD8" w:rsidP="00745C5B">
            <w:pPr>
              <w:rPr>
                <w:lang w:val="en-GB"/>
              </w:rPr>
            </w:pPr>
            <w:r w:rsidRPr="005D7EAA">
              <w:t>Because Korean Goreum is not well-known, audiences tend to link it to a different design of a bow tie.</w:t>
            </w:r>
          </w:p>
        </w:tc>
        <w:tc>
          <w:tcPr>
            <w:tcW w:w="1977" w:type="dxa"/>
            <w:shd w:val="clear" w:color="auto" w:fill="8EAADB" w:themeFill="accent5" w:themeFillTint="99"/>
          </w:tcPr>
          <w:p w:rsidR="00002BD8" w:rsidRPr="005D7EAA" w:rsidRDefault="00002BD8" w:rsidP="00745C5B">
            <w:pPr>
              <w:rPr>
                <w:lang w:val="en-GB"/>
              </w:rPr>
            </w:pPr>
            <w:r w:rsidRPr="005D7EAA">
              <w:t>Include introduction of Korean Goreum in the package.</w:t>
            </w:r>
          </w:p>
          <w:p w:rsidR="00002BD8" w:rsidRPr="005D7EAA" w:rsidRDefault="00002BD8" w:rsidP="00745C5B">
            <w:pPr>
              <w:rPr>
                <w:lang w:val="en-GB"/>
              </w:rPr>
            </w:pPr>
          </w:p>
        </w:tc>
      </w:tr>
      <w:tr w:rsidR="00002BD8" w:rsidRPr="005D7EAA" w:rsidTr="008A7994">
        <w:trPr>
          <w:jc w:val="center"/>
        </w:trPr>
        <w:tc>
          <w:tcPr>
            <w:tcW w:w="1413" w:type="dxa"/>
            <w:vMerge/>
            <w:vAlign w:val="center"/>
          </w:tcPr>
          <w:p w:rsidR="00002BD8" w:rsidRPr="005D7EAA" w:rsidRDefault="00002BD8" w:rsidP="00745C5B">
            <w:pPr>
              <w:rPr>
                <w:lang w:val="en-GB"/>
              </w:rPr>
            </w:pPr>
          </w:p>
        </w:tc>
        <w:tc>
          <w:tcPr>
            <w:tcW w:w="3321" w:type="dxa"/>
            <w:vAlign w:val="center"/>
          </w:tcPr>
          <w:p w:rsidR="00002BD8" w:rsidRPr="005D7EAA" w:rsidRDefault="00002BD8" w:rsidP="00745C5B">
            <w:pPr>
              <w:rPr>
                <w:lang w:val="en-GB"/>
              </w:rPr>
            </w:pPr>
            <w:r w:rsidRPr="005D7EAA">
              <w:t xml:space="preserve">Does this have any cultural impact on each other’s culture – </w:t>
            </w:r>
            <w:r w:rsidRPr="005D7EAA">
              <w:rPr>
                <w:noProof/>
              </w:rPr>
              <w:t>either to encourage changing one culture upon the other or</w:t>
            </w:r>
            <w:r w:rsidRPr="005D7EAA">
              <w:t xml:space="preserve"> protecting one from the other?</w:t>
            </w:r>
          </w:p>
        </w:tc>
        <w:tc>
          <w:tcPr>
            <w:tcW w:w="270" w:type="dxa"/>
            <w:tcBorders>
              <w:bottom w:val="single" w:sz="4" w:space="0" w:color="auto"/>
            </w:tcBorders>
            <w:vAlign w:val="center"/>
          </w:tcPr>
          <w:p w:rsidR="00002BD8" w:rsidRPr="005D7EAA" w:rsidRDefault="00002BD8" w:rsidP="00745C5B">
            <w:pPr>
              <w:rPr>
                <w:lang w:val="en-GB"/>
              </w:rPr>
            </w:pPr>
            <w:r w:rsidRPr="005D7EAA">
              <w:t>1</w:t>
            </w:r>
          </w:p>
        </w:tc>
        <w:tc>
          <w:tcPr>
            <w:tcW w:w="297" w:type="dxa"/>
            <w:vMerge/>
            <w:vAlign w:val="center"/>
          </w:tcPr>
          <w:p w:rsidR="00002BD8" w:rsidRPr="005D7EAA" w:rsidRDefault="00002BD8" w:rsidP="00745C5B">
            <w:pPr>
              <w:rPr>
                <w:lang w:val="en-GB"/>
              </w:rPr>
            </w:pPr>
          </w:p>
        </w:tc>
        <w:tc>
          <w:tcPr>
            <w:tcW w:w="1824" w:type="dxa"/>
            <w:shd w:val="clear" w:color="auto" w:fill="8EAADB" w:themeFill="accent5" w:themeFillTint="99"/>
          </w:tcPr>
          <w:p w:rsidR="00002BD8" w:rsidRPr="005D7EAA" w:rsidRDefault="00002BD8" w:rsidP="00745C5B">
            <w:pPr>
              <w:rPr>
                <w:lang w:val="en-GB"/>
              </w:rPr>
            </w:pPr>
            <w:r w:rsidRPr="005D7EAA">
              <w:t xml:space="preserve">Goreum is </w:t>
            </w:r>
            <w:r w:rsidRPr="005D7EAA">
              <w:rPr>
                <w:noProof/>
              </w:rPr>
              <w:t>a unique</w:t>
            </w:r>
            <w:r w:rsidRPr="005D7EAA">
              <w:t xml:space="preserve"> Korean way of fastening clothes, but it </w:t>
            </w:r>
            <w:r w:rsidRPr="005D7EAA">
              <w:rPr>
                <w:noProof/>
              </w:rPr>
              <w:t>is not reflected</w:t>
            </w:r>
            <w:r w:rsidRPr="005D7EAA">
              <w:t xml:space="preserve"> in the design.</w:t>
            </w:r>
          </w:p>
        </w:tc>
        <w:tc>
          <w:tcPr>
            <w:tcW w:w="1977" w:type="dxa"/>
            <w:shd w:val="clear" w:color="auto" w:fill="8EAADB" w:themeFill="accent5" w:themeFillTint="99"/>
          </w:tcPr>
          <w:p w:rsidR="00002BD8" w:rsidRPr="005D7EAA" w:rsidRDefault="00002BD8" w:rsidP="00745C5B">
            <w:pPr>
              <w:rPr>
                <w:lang w:val="en-GB"/>
              </w:rPr>
            </w:pPr>
          </w:p>
        </w:tc>
      </w:tr>
      <w:tr w:rsidR="00002BD8" w:rsidRPr="005D7EAA" w:rsidTr="008A7994">
        <w:trPr>
          <w:jc w:val="center"/>
        </w:trPr>
        <w:tc>
          <w:tcPr>
            <w:tcW w:w="1413" w:type="dxa"/>
            <w:vMerge w:val="restart"/>
            <w:vAlign w:val="center"/>
          </w:tcPr>
          <w:p w:rsidR="00002BD8" w:rsidRPr="005D7EAA" w:rsidRDefault="00002BD8" w:rsidP="00745C5B">
            <w:pPr>
              <w:rPr>
                <w:lang w:val="en-GB"/>
              </w:rPr>
            </w:pPr>
            <w:r w:rsidRPr="005D7EAA">
              <w:t>Cultural identity</w:t>
            </w:r>
          </w:p>
          <w:p w:rsidR="00002BD8" w:rsidRPr="005D7EAA" w:rsidRDefault="00002BD8" w:rsidP="00745C5B">
            <w:pPr>
              <w:rPr>
                <w:lang w:val="en-GB"/>
              </w:rPr>
            </w:pPr>
            <w:r w:rsidRPr="005D7EAA">
              <w:t>(CI)</w:t>
            </w:r>
          </w:p>
        </w:tc>
        <w:tc>
          <w:tcPr>
            <w:tcW w:w="3321" w:type="dxa"/>
            <w:vAlign w:val="center"/>
          </w:tcPr>
          <w:p w:rsidR="00002BD8" w:rsidRPr="005D7EAA" w:rsidRDefault="00002BD8" w:rsidP="00745C5B">
            <w:pPr>
              <w:rPr>
                <w:lang w:val="en-GB"/>
              </w:rPr>
            </w:pPr>
            <w:r w:rsidRPr="005D7EAA">
              <w:t>Does it clearly represent both cultures?</w:t>
            </w:r>
          </w:p>
        </w:tc>
        <w:tc>
          <w:tcPr>
            <w:tcW w:w="270" w:type="dxa"/>
            <w:shd w:val="clear" w:color="auto" w:fill="FFFF00"/>
            <w:vAlign w:val="center"/>
          </w:tcPr>
          <w:p w:rsidR="00002BD8" w:rsidRPr="005D7EAA" w:rsidRDefault="00002BD8" w:rsidP="00745C5B">
            <w:pPr>
              <w:rPr>
                <w:lang w:val="en-GB"/>
              </w:rPr>
            </w:pPr>
            <w:r w:rsidRPr="005D7EAA">
              <w:t>1</w:t>
            </w:r>
          </w:p>
        </w:tc>
        <w:tc>
          <w:tcPr>
            <w:tcW w:w="297" w:type="dxa"/>
            <w:vMerge w:val="restart"/>
            <w:vAlign w:val="center"/>
          </w:tcPr>
          <w:p w:rsidR="00002BD8" w:rsidRPr="005D7EAA" w:rsidRDefault="00002BD8" w:rsidP="00745C5B">
            <w:pPr>
              <w:rPr>
                <w:lang w:val="en-GB"/>
              </w:rPr>
            </w:pPr>
            <w:r w:rsidRPr="005D7EAA">
              <w:t>3</w:t>
            </w:r>
          </w:p>
        </w:tc>
        <w:tc>
          <w:tcPr>
            <w:tcW w:w="1824" w:type="dxa"/>
            <w:shd w:val="clear" w:color="auto" w:fill="8EAADB" w:themeFill="accent5" w:themeFillTint="99"/>
          </w:tcPr>
          <w:p w:rsidR="00002BD8" w:rsidRPr="005D7EAA" w:rsidRDefault="00002BD8" w:rsidP="00745C5B">
            <w:pPr>
              <w:rPr>
                <w:lang w:val="en-GB"/>
              </w:rPr>
            </w:pPr>
          </w:p>
        </w:tc>
        <w:tc>
          <w:tcPr>
            <w:tcW w:w="1977" w:type="dxa"/>
            <w:shd w:val="clear" w:color="auto" w:fill="8EAADB" w:themeFill="accent5" w:themeFillTint="99"/>
          </w:tcPr>
          <w:p w:rsidR="00002BD8" w:rsidRPr="005D7EAA" w:rsidRDefault="00002BD8" w:rsidP="00745C5B">
            <w:pPr>
              <w:rPr>
                <w:lang w:val="en-GB"/>
              </w:rPr>
            </w:pPr>
          </w:p>
        </w:tc>
      </w:tr>
      <w:tr w:rsidR="00002BD8" w:rsidRPr="005D7EAA" w:rsidTr="008A7994">
        <w:trPr>
          <w:jc w:val="center"/>
        </w:trPr>
        <w:tc>
          <w:tcPr>
            <w:tcW w:w="1413" w:type="dxa"/>
            <w:vMerge/>
            <w:vAlign w:val="center"/>
          </w:tcPr>
          <w:p w:rsidR="00002BD8" w:rsidRPr="005D7EAA" w:rsidRDefault="00002BD8" w:rsidP="00745C5B">
            <w:pPr>
              <w:rPr>
                <w:lang w:val="en-GB"/>
              </w:rPr>
            </w:pPr>
          </w:p>
        </w:tc>
        <w:tc>
          <w:tcPr>
            <w:tcW w:w="3321" w:type="dxa"/>
            <w:vAlign w:val="center"/>
          </w:tcPr>
          <w:p w:rsidR="00002BD8" w:rsidRPr="005D7EAA" w:rsidRDefault="00002BD8" w:rsidP="00745C5B">
            <w:pPr>
              <w:rPr>
                <w:lang w:val="en-GB"/>
              </w:rPr>
            </w:pPr>
            <w:r w:rsidRPr="005D7EAA">
              <w:t>Form</w:t>
            </w:r>
          </w:p>
        </w:tc>
        <w:tc>
          <w:tcPr>
            <w:tcW w:w="270" w:type="dxa"/>
            <w:shd w:val="clear" w:color="auto" w:fill="FFFF00"/>
            <w:vAlign w:val="center"/>
          </w:tcPr>
          <w:p w:rsidR="00002BD8" w:rsidRPr="005D7EAA" w:rsidRDefault="00002BD8" w:rsidP="00745C5B">
            <w:pPr>
              <w:rPr>
                <w:lang w:val="en-GB"/>
              </w:rPr>
            </w:pPr>
            <w:r w:rsidRPr="005D7EAA">
              <w:t>1</w:t>
            </w:r>
          </w:p>
        </w:tc>
        <w:tc>
          <w:tcPr>
            <w:tcW w:w="297" w:type="dxa"/>
            <w:vMerge/>
            <w:vAlign w:val="center"/>
          </w:tcPr>
          <w:p w:rsidR="00002BD8" w:rsidRPr="005D7EAA" w:rsidRDefault="00002BD8" w:rsidP="00745C5B">
            <w:pPr>
              <w:rPr>
                <w:lang w:val="en-GB"/>
              </w:rPr>
            </w:pPr>
          </w:p>
        </w:tc>
        <w:tc>
          <w:tcPr>
            <w:tcW w:w="1824" w:type="dxa"/>
            <w:shd w:val="clear" w:color="auto" w:fill="8EAADB" w:themeFill="accent5" w:themeFillTint="99"/>
            <w:vAlign w:val="center"/>
          </w:tcPr>
          <w:p w:rsidR="00002BD8" w:rsidRPr="005D7EAA" w:rsidRDefault="00002BD8" w:rsidP="00745C5B">
            <w:pPr>
              <w:rPr>
                <w:lang w:val="en-GB"/>
              </w:rPr>
            </w:pPr>
          </w:p>
        </w:tc>
        <w:tc>
          <w:tcPr>
            <w:tcW w:w="1977" w:type="dxa"/>
            <w:shd w:val="clear" w:color="auto" w:fill="8EAADB" w:themeFill="accent5" w:themeFillTint="99"/>
            <w:vAlign w:val="center"/>
          </w:tcPr>
          <w:p w:rsidR="00002BD8" w:rsidRPr="005D7EAA" w:rsidRDefault="00002BD8" w:rsidP="00745C5B">
            <w:pPr>
              <w:rPr>
                <w:lang w:val="en-GB"/>
              </w:rPr>
            </w:pPr>
          </w:p>
        </w:tc>
      </w:tr>
      <w:tr w:rsidR="00002BD8" w:rsidRPr="005D7EAA" w:rsidTr="008A7994">
        <w:trPr>
          <w:jc w:val="center"/>
        </w:trPr>
        <w:tc>
          <w:tcPr>
            <w:tcW w:w="1413" w:type="dxa"/>
            <w:vMerge/>
            <w:vAlign w:val="center"/>
          </w:tcPr>
          <w:p w:rsidR="00002BD8" w:rsidRPr="005D7EAA" w:rsidRDefault="00002BD8" w:rsidP="00745C5B">
            <w:pPr>
              <w:rPr>
                <w:lang w:val="en-GB"/>
              </w:rPr>
            </w:pPr>
          </w:p>
        </w:tc>
        <w:tc>
          <w:tcPr>
            <w:tcW w:w="3321" w:type="dxa"/>
            <w:vAlign w:val="center"/>
          </w:tcPr>
          <w:p w:rsidR="00002BD8" w:rsidRPr="005D7EAA" w:rsidRDefault="00002BD8" w:rsidP="00745C5B">
            <w:pPr>
              <w:rPr>
                <w:lang w:val="en-GB"/>
              </w:rPr>
            </w:pPr>
            <w:r w:rsidRPr="005D7EAA">
              <w:t>Material</w:t>
            </w:r>
          </w:p>
        </w:tc>
        <w:tc>
          <w:tcPr>
            <w:tcW w:w="270" w:type="dxa"/>
            <w:shd w:val="clear" w:color="auto" w:fill="FFFF00"/>
            <w:vAlign w:val="center"/>
          </w:tcPr>
          <w:p w:rsidR="00002BD8" w:rsidRPr="005D7EAA" w:rsidRDefault="00002BD8" w:rsidP="00745C5B">
            <w:pPr>
              <w:rPr>
                <w:lang w:val="en-GB"/>
              </w:rPr>
            </w:pPr>
            <w:r w:rsidRPr="005D7EAA">
              <w:t>1</w:t>
            </w:r>
          </w:p>
        </w:tc>
        <w:tc>
          <w:tcPr>
            <w:tcW w:w="297" w:type="dxa"/>
            <w:vMerge/>
            <w:vAlign w:val="center"/>
          </w:tcPr>
          <w:p w:rsidR="00002BD8" w:rsidRPr="005D7EAA" w:rsidRDefault="00002BD8" w:rsidP="00745C5B">
            <w:pPr>
              <w:rPr>
                <w:lang w:val="en-GB"/>
              </w:rPr>
            </w:pPr>
          </w:p>
        </w:tc>
        <w:tc>
          <w:tcPr>
            <w:tcW w:w="1824" w:type="dxa"/>
            <w:shd w:val="clear" w:color="auto" w:fill="8EAADB" w:themeFill="accent5" w:themeFillTint="99"/>
            <w:vAlign w:val="center"/>
          </w:tcPr>
          <w:p w:rsidR="00002BD8" w:rsidRPr="005D7EAA" w:rsidRDefault="00002BD8" w:rsidP="00745C5B">
            <w:pPr>
              <w:rPr>
                <w:lang w:val="en-GB"/>
              </w:rPr>
            </w:pPr>
          </w:p>
        </w:tc>
        <w:tc>
          <w:tcPr>
            <w:tcW w:w="1977" w:type="dxa"/>
            <w:shd w:val="clear" w:color="auto" w:fill="8EAADB" w:themeFill="accent5" w:themeFillTint="99"/>
            <w:vAlign w:val="center"/>
          </w:tcPr>
          <w:p w:rsidR="00002BD8" w:rsidRPr="005D7EAA" w:rsidRDefault="00002BD8" w:rsidP="00745C5B">
            <w:pPr>
              <w:rPr>
                <w:lang w:val="en-GB"/>
              </w:rPr>
            </w:pPr>
          </w:p>
        </w:tc>
      </w:tr>
      <w:tr w:rsidR="00002BD8" w:rsidRPr="005D7EAA" w:rsidTr="008A7994">
        <w:trPr>
          <w:jc w:val="center"/>
        </w:trPr>
        <w:tc>
          <w:tcPr>
            <w:tcW w:w="1413" w:type="dxa"/>
            <w:vMerge/>
            <w:vAlign w:val="center"/>
          </w:tcPr>
          <w:p w:rsidR="00002BD8" w:rsidRPr="005D7EAA" w:rsidRDefault="00002BD8" w:rsidP="00745C5B">
            <w:pPr>
              <w:rPr>
                <w:lang w:val="en-GB"/>
              </w:rPr>
            </w:pPr>
          </w:p>
        </w:tc>
        <w:tc>
          <w:tcPr>
            <w:tcW w:w="3321" w:type="dxa"/>
            <w:vAlign w:val="center"/>
          </w:tcPr>
          <w:p w:rsidR="00002BD8" w:rsidRPr="005D7EAA" w:rsidRDefault="00002BD8" w:rsidP="00745C5B">
            <w:pPr>
              <w:rPr>
                <w:lang w:val="en-GB"/>
              </w:rPr>
            </w:pPr>
            <w:r w:rsidRPr="005D7EAA">
              <w:t>Colour</w:t>
            </w:r>
          </w:p>
        </w:tc>
        <w:tc>
          <w:tcPr>
            <w:tcW w:w="270" w:type="dxa"/>
            <w:vAlign w:val="center"/>
          </w:tcPr>
          <w:p w:rsidR="00002BD8" w:rsidRPr="005D7EAA" w:rsidRDefault="00002BD8" w:rsidP="00745C5B">
            <w:pPr>
              <w:rPr>
                <w:lang w:val="en-GB"/>
              </w:rPr>
            </w:pPr>
            <w:r w:rsidRPr="005D7EAA">
              <w:t>1</w:t>
            </w:r>
          </w:p>
        </w:tc>
        <w:tc>
          <w:tcPr>
            <w:tcW w:w="297" w:type="dxa"/>
            <w:vMerge/>
            <w:vAlign w:val="center"/>
          </w:tcPr>
          <w:p w:rsidR="00002BD8" w:rsidRPr="005D7EAA" w:rsidRDefault="00002BD8" w:rsidP="00745C5B">
            <w:pPr>
              <w:rPr>
                <w:lang w:val="en-GB"/>
              </w:rPr>
            </w:pPr>
          </w:p>
        </w:tc>
        <w:tc>
          <w:tcPr>
            <w:tcW w:w="1824" w:type="dxa"/>
            <w:shd w:val="clear" w:color="auto" w:fill="8EAADB" w:themeFill="accent5" w:themeFillTint="99"/>
            <w:vAlign w:val="center"/>
          </w:tcPr>
          <w:p w:rsidR="00002BD8" w:rsidRPr="005D7EAA" w:rsidRDefault="00002BD8" w:rsidP="00745C5B">
            <w:pPr>
              <w:rPr>
                <w:lang w:val="en-GB"/>
              </w:rPr>
            </w:pPr>
            <w:r w:rsidRPr="005D7EAA">
              <w:rPr>
                <w:noProof/>
              </w:rPr>
              <w:t>Random</w:t>
            </w:r>
            <w:r w:rsidRPr="005D7EAA">
              <w:t xml:space="preserve"> choice of leftover fabric.</w:t>
            </w:r>
          </w:p>
        </w:tc>
        <w:tc>
          <w:tcPr>
            <w:tcW w:w="1977" w:type="dxa"/>
            <w:vMerge w:val="restart"/>
            <w:shd w:val="clear" w:color="auto" w:fill="8EAADB" w:themeFill="accent5" w:themeFillTint="99"/>
            <w:vAlign w:val="center"/>
          </w:tcPr>
          <w:p w:rsidR="00002BD8" w:rsidRPr="005D7EAA" w:rsidRDefault="00002BD8" w:rsidP="00745C5B">
            <w:pPr>
              <w:rPr>
                <w:lang w:val="en-GB"/>
              </w:rPr>
            </w:pPr>
            <w:r w:rsidRPr="005D7EAA">
              <w:rPr>
                <w:noProof/>
              </w:rPr>
              <w:t>Using Korean traditional fabric with patterns and colours.</w:t>
            </w:r>
          </w:p>
        </w:tc>
      </w:tr>
      <w:tr w:rsidR="00002BD8" w:rsidRPr="005D7EAA" w:rsidTr="008A7994">
        <w:trPr>
          <w:trHeight w:val="399"/>
          <w:jc w:val="center"/>
        </w:trPr>
        <w:tc>
          <w:tcPr>
            <w:tcW w:w="1413" w:type="dxa"/>
            <w:vMerge/>
            <w:vAlign w:val="center"/>
          </w:tcPr>
          <w:p w:rsidR="00002BD8" w:rsidRPr="005D7EAA" w:rsidRDefault="00002BD8" w:rsidP="00745C5B">
            <w:pPr>
              <w:rPr>
                <w:lang w:val="en-GB"/>
              </w:rPr>
            </w:pPr>
          </w:p>
        </w:tc>
        <w:tc>
          <w:tcPr>
            <w:tcW w:w="3321" w:type="dxa"/>
            <w:vAlign w:val="center"/>
          </w:tcPr>
          <w:p w:rsidR="00002BD8" w:rsidRPr="005D7EAA" w:rsidRDefault="00002BD8" w:rsidP="00745C5B">
            <w:pPr>
              <w:rPr>
                <w:lang w:val="en-GB"/>
              </w:rPr>
            </w:pPr>
            <w:r w:rsidRPr="005D7EAA">
              <w:rPr>
                <w:lang w:val="en-GB"/>
              </w:rPr>
              <w:t>Pattern/symbol</w:t>
            </w:r>
          </w:p>
        </w:tc>
        <w:tc>
          <w:tcPr>
            <w:tcW w:w="270" w:type="dxa"/>
            <w:vAlign w:val="center"/>
          </w:tcPr>
          <w:p w:rsidR="00002BD8" w:rsidRPr="005D7EAA" w:rsidRDefault="00002BD8" w:rsidP="00745C5B">
            <w:pPr>
              <w:rPr>
                <w:lang w:val="en-GB"/>
              </w:rPr>
            </w:pPr>
            <w:r w:rsidRPr="005D7EAA">
              <w:rPr>
                <w:lang w:val="en-GB"/>
              </w:rPr>
              <w:t>1</w:t>
            </w:r>
          </w:p>
        </w:tc>
        <w:tc>
          <w:tcPr>
            <w:tcW w:w="297" w:type="dxa"/>
            <w:vMerge/>
            <w:vAlign w:val="center"/>
          </w:tcPr>
          <w:p w:rsidR="00002BD8" w:rsidRPr="005D7EAA" w:rsidRDefault="00002BD8" w:rsidP="00745C5B">
            <w:pPr>
              <w:rPr>
                <w:lang w:val="en-GB"/>
              </w:rPr>
            </w:pPr>
          </w:p>
        </w:tc>
        <w:tc>
          <w:tcPr>
            <w:tcW w:w="1824" w:type="dxa"/>
            <w:shd w:val="clear" w:color="auto" w:fill="8EAADB" w:themeFill="accent5" w:themeFillTint="99"/>
          </w:tcPr>
          <w:p w:rsidR="00002BD8" w:rsidRPr="005D7EAA" w:rsidRDefault="00002BD8" w:rsidP="00745C5B">
            <w:pPr>
              <w:rPr>
                <w:lang w:val="en-GB"/>
              </w:rPr>
            </w:pPr>
            <w:r w:rsidRPr="005D7EAA">
              <w:rPr>
                <w:noProof/>
                <w:lang w:val="en-GB"/>
              </w:rPr>
              <w:t>Random</w:t>
            </w:r>
            <w:r w:rsidRPr="005D7EAA">
              <w:rPr>
                <w:lang w:val="en-GB"/>
              </w:rPr>
              <w:t xml:space="preserve"> choice of leftover fabric.</w:t>
            </w:r>
          </w:p>
        </w:tc>
        <w:tc>
          <w:tcPr>
            <w:tcW w:w="1977" w:type="dxa"/>
            <w:vMerge/>
            <w:shd w:val="clear" w:color="auto" w:fill="8EAADB" w:themeFill="accent5" w:themeFillTint="99"/>
          </w:tcPr>
          <w:p w:rsidR="00002BD8" w:rsidRPr="005D7EAA" w:rsidRDefault="00002BD8" w:rsidP="00745C5B">
            <w:pPr>
              <w:rPr>
                <w:lang w:val="en-GB"/>
              </w:rPr>
            </w:pPr>
          </w:p>
        </w:tc>
      </w:tr>
    </w:tbl>
    <w:p w:rsidR="00002BD8" w:rsidRDefault="00002BD8" w:rsidP="00002BD8">
      <w:pPr>
        <w:jc w:val="both"/>
      </w:pPr>
      <w:r w:rsidRPr="005D7EAA">
        <w:t>*1 (YES)</w:t>
      </w:r>
      <w:bookmarkStart w:id="1" w:name="_Toc425869882"/>
      <w:bookmarkStart w:id="2" w:name="_Toc427063746"/>
      <w:r w:rsidRPr="005D7EAA">
        <w:t>, ** Blue – Required to be filled by Students</w:t>
      </w:r>
    </w:p>
    <w:p w:rsidR="00CA75FA" w:rsidRDefault="00CA75FA" w:rsidP="00002BD8">
      <w:pPr>
        <w:jc w:val="both"/>
      </w:pPr>
    </w:p>
    <w:p w:rsidR="00412526" w:rsidRDefault="00CA75FA" w:rsidP="00412526">
      <w:pPr>
        <w:pStyle w:val="DText"/>
      </w:pPr>
      <w:r w:rsidRPr="00CA75FA">
        <w:rPr>
          <w:szCs w:val="22"/>
        </w:rPr>
        <w:t>A brief summary of CCD learning reflection tool of the selected design projects from four short</w:t>
      </w:r>
      <w:r w:rsidR="00412526">
        <w:rPr>
          <w:szCs w:val="22"/>
        </w:rPr>
        <w:t xml:space="preserve"> courses are presented below. </w:t>
      </w:r>
    </w:p>
    <w:p w:rsidR="00412526" w:rsidRDefault="00412526" w:rsidP="00412526">
      <w:pPr>
        <w:pStyle w:val="DTableCaption"/>
      </w:pPr>
      <w:r>
        <w:t>Table 3. Summary of CCD projects with CCD learning reflection tool</w:t>
      </w:r>
    </w:p>
    <w:tbl>
      <w:tblPr>
        <w:tblStyle w:val="PlainTable21"/>
        <w:tblW w:w="9346" w:type="dxa"/>
        <w:tblLayout w:type="fixed"/>
        <w:tblLook w:val="04A0" w:firstRow="1" w:lastRow="0" w:firstColumn="1" w:lastColumn="0" w:noHBand="0" w:noVBand="1"/>
      </w:tblPr>
      <w:tblGrid>
        <w:gridCol w:w="279"/>
        <w:gridCol w:w="2551"/>
        <w:gridCol w:w="2547"/>
        <w:gridCol w:w="1985"/>
        <w:gridCol w:w="1984"/>
      </w:tblGrid>
      <w:tr w:rsidR="00412526" w:rsidRPr="002A703E" w:rsidTr="00745C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 w:type="dxa"/>
          </w:tcPr>
          <w:p w:rsidR="00412526" w:rsidRPr="0045650A" w:rsidRDefault="00412526" w:rsidP="00745C5B">
            <w:pPr>
              <w:jc w:val="both"/>
              <w:rPr>
                <w:noProof/>
              </w:rPr>
            </w:pPr>
          </w:p>
        </w:tc>
        <w:tc>
          <w:tcPr>
            <w:tcW w:w="2551" w:type="dxa"/>
          </w:tcPr>
          <w:p w:rsidR="00412526" w:rsidRPr="0045650A" w:rsidRDefault="00412526" w:rsidP="00745C5B">
            <w:pPr>
              <w:jc w:val="both"/>
              <w:cnfStyle w:val="100000000000" w:firstRow="1" w:lastRow="0" w:firstColumn="0" w:lastColumn="0" w:oddVBand="0" w:evenVBand="0" w:oddHBand="0" w:evenHBand="0" w:firstRowFirstColumn="0" w:firstRowLastColumn="0" w:lastRowFirstColumn="0" w:lastRowLastColumn="0"/>
              <w:rPr>
                <w:noProof/>
              </w:rPr>
            </w:pPr>
          </w:p>
        </w:tc>
        <w:tc>
          <w:tcPr>
            <w:tcW w:w="2547" w:type="dxa"/>
          </w:tcPr>
          <w:p w:rsidR="00412526" w:rsidRPr="002A703E" w:rsidRDefault="00412526" w:rsidP="00745C5B">
            <w:pPr>
              <w:jc w:val="both"/>
              <w:cnfStyle w:val="100000000000" w:firstRow="1" w:lastRow="0" w:firstColumn="0" w:lastColumn="0" w:oddVBand="0" w:evenVBand="0" w:oddHBand="0" w:evenHBand="0" w:firstRowFirstColumn="0" w:firstRowLastColumn="0" w:lastRowFirstColumn="0" w:lastRowLastColumn="0"/>
              <w:rPr>
                <w:sz w:val="18"/>
                <w:szCs w:val="18"/>
              </w:rPr>
            </w:pPr>
            <w:r w:rsidRPr="002A703E">
              <w:rPr>
                <w:sz w:val="18"/>
                <w:szCs w:val="18"/>
              </w:rPr>
              <w:t>Project details</w:t>
            </w:r>
          </w:p>
        </w:tc>
        <w:tc>
          <w:tcPr>
            <w:tcW w:w="1985" w:type="dxa"/>
          </w:tcPr>
          <w:p w:rsidR="00412526" w:rsidRPr="002A703E" w:rsidRDefault="00412526" w:rsidP="00745C5B">
            <w:pPr>
              <w:jc w:val="both"/>
              <w:cnfStyle w:val="100000000000" w:firstRow="1" w:lastRow="0" w:firstColumn="0" w:lastColumn="0" w:oddVBand="0" w:evenVBand="0" w:oddHBand="0" w:evenHBand="0" w:firstRowFirstColumn="0" w:firstRowLastColumn="0" w:lastRowFirstColumn="0" w:lastRowLastColumn="0"/>
              <w:rPr>
                <w:sz w:val="18"/>
                <w:szCs w:val="18"/>
              </w:rPr>
            </w:pPr>
            <w:r w:rsidRPr="002A703E">
              <w:rPr>
                <w:sz w:val="18"/>
                <w:szCs w:val="18"/>
              </w:rPr>
              <w:t xml:space="preserve">In-project </w:t>
            </w:r>
            <w:r w:rsidRPr="005B7E99">
              <w:rPr>
                <w:noProof/>
                <w:sz w:val="18"/>
                <w:szCs w:val="18"/>
              </w:rPr>
              <w:t>check</w:t>
            </w:r>
            <w:r w:rsidRPr="002A703E">
              <w:rPr>
                <w:sz w:val="18"/>
                <w:szCs w:val="18"/>
              </w:rPr>
              <w:t xml:space="preserve"> list</w:t>
            </w:r>
          </w:p>
        </w:tc>
        <w:tc>
          <w:tcPr>
            <w:tcW w:w="1984" w:type="dxa"/>
          </w:tcPr>
          <w:p w:rsidR="00412526" w:rsidRPr="002A703E" w:rsidRDefault="00412526" w:rsidP="00745C5B">
            <w:pPr>
              <w:jc w:val="both"/>
              <w:cnfStyle w:val="100000000000" w:firstRow="1" w:lastRow="0" w:firstColumn="0" w:lastColumn="0" w:oddVBand="0" w:evenVBand="0" w:oddHBand="0" w:evenHBand="0" w:firstRowFirstColumn="0" w:firstRowLastColumn="0" w:lastRowFirstColumn="0" w:lastRowLastColumn="0"/>
              <w:rPr>
                <w:noProof/>
                <w:sz w:val="18"/>
                <w:szCs w:val="18"/>
              </w:rPr>
            </w:pPr>
            <w:r w:rsidRPr="002A703E">
              <w:rPr>
                <w:sz w:val="18"/>
                <w:szCs w:val="18"/>
              </w:rPr>
              <w:t>Post-project check list</w:t>
            </w:r>
          </w:p>
        </w:tc>
      </w:tr>
      <w:tr w:rsidR="00F13EA4" w:rsidRPr="0045650A" w:rsidTr="00004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 w:type="dxa"/>
          </w:tcPr>
          <w:p w:rsidR="00F13EA4" w:rsidRPr="002A703E" w:rsidRDefault="00F13EA4" w:rsidP="00745C5B">
            <w:pPr>
              <w:jc w:val="both"/>
              <w:rPr>
                <w:noProof/>
                <w:sz w:val="18"/>
                <w:szCs w:val="18"/>
              </w:rPr>
            </w:pPr>
            <w:r w:rsidRPr="002A703E">
              <w:rPr>
                <w:noProof/>
                <w:sz w:val="18"/>
                <w:szCs w:val="18"/>
              </w:rPr>
              <w:t>1</w:t>
            </w:r>
          </w:p>
        </w:tc>
        <w:tc>
          <w:tcPr>
            <w:tcW w:w="2551" w:type="dxa"/>
          </w:tcPr>
          <w:p w:rsidR="00F13EA4" w:rsidRPr="0045650A" w:rsidRDefault="00F13EA4" w:rsidP="00745C5B">
            <w:pPr>
              <w:jc w:val="both"/>
              <w:cnfStyle w:val="000000100000" w:firstRow="0" w:lastRow="0" w:firstColumn="0" w:lastColumn="0" w:oddVBand="0" w:evenVBand="0" w:oddHBand="1" w:evenHBand="0" w:firstRowFirstColumn="0" w:firstRowLastColumn="0" w:lastRowFirstColumn="0" w:lastRowLastColumn="0"/>
            </w:pPr>
            <w:r w:rsidRPr="0045650A">
              <w:rPr>
                <w:noProof/>
                <w:lang w:val="en-GB" w:eastAsia="ko-KR"/>
              </w:rPr>
              <w:drawing>
                <wp:inline distT="0" distB="0" distL="0" distR="0" wp14:anchorId="41FA3C62" wp14:editId="37EB43C2">
                  <wp:extent cx="1482811" cy="988595"/>
                  <wp:effectExtent l="0" t="0" r="3175" b="2540"/>
                  <wp:docPr id="391" name="그림 22" descr="H:\KDM Cross Cultural Design Exhibition 2011\KDM_CCD_동영상,사진\kdm 회원 제출사진\IMG_71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KDM Cross Cultural Design Exhibition 2011\KDM_CCD_동영상,사진\kdm 회원 제출사진\IMG_7117.JPG"/>
                          <pic:cNvPicPr>
                            <a:picLocks noChangeAspect="1" noChangeArrowheads="1"/>
                          </pic:cNvPicPr>
                        </pic:nvPicPr>
                        <pic:blipFill>
                          <a:blip r:embed="rId24" cstate="print"/>
                          <a:srcRect/>
                          <a:stretch>
                            <a:fillRect/>
                          </a:stretch>
                        </pic:blipFill>
                        <pic:spPr bwMode="auto">
                          <a:xfrm>
                            <a:off x="0" y="0"/>
                            <a:ext cx="1489738" cy="993213"/>
                          </a:xfrm>
                          <a:prstGeom prst="rect">
                            <a:avLst/>
                          </a:prstGeom>
                          <a:noFill/>
                          <a:ln w="9525">
                            <a:noFill/>
                            <a:miter lim="800000"/>
                            <a:headEnd/>
                            <a:tailEnd/>
                          </a:ln>
                        </pic:spPr>
                      </pic:pic>
                    </a:graphicData>
                  </a:graphic>
                </wp:inline>
              </w:drawing>
            </w:r>
          </w:p>
        </w:tc>
        <w:tc>
          <w:tcPr>
            <w:tcW w:w="2547" w:type="dxa"/>
          </w:tcPr>
          <w:p w:rsidR="00F13EA4" w:rsidRPr="002A703E" w:rsidRDefault="00F13EA4" w:rsidP="00745C5B">
            <w:pPr>
              <w:jc w:val="both"/>
              <w:cnfStyle w:val="000000100000" w:firstRow="0" w:lastRow="0" w:firstColumn="0" w:lastColumn="0" w:oddVBand="0" w:evenVBand="0" w:oddHBand="1" w:evenHBand="0" w:firstRowFirstColumn="0" w:firstRowLastColumn="0" w:lastRowFirstColumn="0" w:lastRowLastColumn="0"/>
              <w:rPr>
                <w:sz w:val="18"/>
                <w:szCs w:val="18"/>
              </w:rPr>
            </w:pPr>
            <w:r w:rsidRPr="002A703E">
              <w:rPr>
                <w:sz w:val="18"/>
                <w:szCs w:val="18"/>
              </w:rPr>
              <w:t>Pin Heads</w:t>
            </w:r>
          </w:p>
          <w:p w:rsidR="00F13EA4" w:rsidRPr="002A703E" w:rsidRDefault="00F13EA4" w:rsidP="00745C5B">
            <w:pPr>
              <w:jc w:val="both"/>
              <w:cnfStyle w:val="000000100000" w:firstRow="0" w:lastRow="0" w:firstColumn="0" w:lastColumn="0" w:oddVBand="0" w:evenVBand="0" w:oddHBand="1" w:evenHBand="0" w:firstRowFirstColumn="0" w:firstRowLastColumn="0" w:lastRowFirstColumn="0" w:lastRowLastColumn="0"/>
              <w:rPr>
                <w:sz w:val="18"/>
                <w:szCs w:val="18"/>
              </w:rPr>
            </w:pPr>
            <w:r w:rsidRPr="002A703E">
              <w:rPr>
                <w:sz w:val="18"/>
                <w:szCs w:val="18"/>
              </w:rPr>
              <w:t>(Cross-Cultural Design of Korean and Britain, 2011)</w:t>
            </w:r>
          </w:p>
          <w:p w:rsidR="00F13EA4" w:rsidRDefault="00F13EA4" w:rsidP="00745C5B">
            <w:pPr>
              <w:jc w:val="both"/>
              <w:cnfStyle w:val="000000100000" w:firstRow="0" w:lastRow="0" w:firstColumn="0" w:lastColumn="0" w:oddVBand="0" w:evenVBand="0" w:oddHBand="1" w:evenHBand="0" w:firstRowFirstColumn="0" w:firstRowLastColumn="0" w:lastRowFirstColumn="0" w:lastRowLastColumn="0"/>
              <w:rPr>
                <w:sz w:val="18"/>
                <w:szCs w:val="18"/>
              </w:rPr>
            </w:pPr>
          </w:p>
          <w:p w:rsidR="00F13EA4" w:rsidRPr="002A703E" w:rsidRDefault="00F13EA4" w:rsidP="00745C5B">
            <w:pPr>
              <w:jc w:val="both"/>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Pinheads design motifs from both UK/Korean royal families. </w:t>
            </w:r>
          </w:p>
        </w:tc>
        <w:tc>
          <w:tcPr>
            <w:tcW w:w="3969" w:type="dxa"/>
            <w:gridSpan w:val="2"/>
          </w:tcPr>
          <w:p w:rsidR="00F13EA4" w:rsidRPr="0045650A" w:rsidRDefault="00F13EA4" w:rsidP="00745C5B">
            <w:pPr>
              <w:jc w:val="both"/>
              <w:cnfStyle w:val="000000100000" w:firstRow="0" w:lastRow="0" w:firstColumn="0" w:lastColumn="0" w:oddVBand="0" w:evenVBand="0" w:oddHBand="1" w:evenHBand="0" w:firstRowFirstColumn="0" w:firstRowLastColumn="0" w:lastRowFirstColumn="0" w:lastRowLastColumn="0"/>
            </w:pPr>
            <w:r>
              <w:rPr>
                <w:noProof/>
                <w:lang w:val="en-GB" w:eastAsia="ko-KR"/>
              </w:rPr>
              <w:drawing>
                <wp:inline distT="0" distB="0" distL="0" distR="0">
                  <wp:extent cx="2400300" cy="1118870"/>
                  <wp:effectExtent l="0" t="0" r="0" b="5080"/>
                  <wp:docPr id="19" name="Picture 19" descr="C:\Users\JeeYeon\AppData\Local\Microsoft\Windows\INetCache\Content.Word\Summa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eeYeon\AppData\Local\Microsoft\Windows\INetCache\Content.Word\Summary.jpg"/>
                          <pic:cNvPicPr>
                            <a:picLocks noChangeAspect="1" noChangeArrowheads="1"/>
                          </pic:cNvPicPr>
                        </pic:nvPicPr>
                        <pic:blipFill>
                          <a:blip r:embed="rId25" cstate="print">
                            <a:extLst>
                              <a:ext uri="{28A0092B-C50C-407E-A947-70E740481C1C}">
                                <a14:useLocalDpi xmlns:a14="http://schemas.microsoft.com/office/drawing/2010/main" val="0"/>
                              </a:ext>
                            </a:extLst>
                          </a:blip>
                          <a:srcRect b="75575"/>
                          <a:stretch>
                            <a:fillRect/>
                          </a:stretch>
                        </pic:blipFill>
                        <pic:spPr bwMode="auto">
                          <a:xfrm>
                            <a:off x="0" y="0"/>
                            <a:ext cx="2400300" cy="1118870"/>
                          </a:xfrm>
                          <a:prstGeom prst="rect">
                            <a:avLst/>
                          </a:prstGeom>
                          <a:noFill/>
                          <a:ln>
                            <a:noFill/>
                          </a:ln>
                        </pic:spPr>
                      </pic:pic>
                    </a:graphicData>
                  </a:graphic>
                </wp:inline>
              </w:drawing>
            </w:r>
          </w:p>
        </w:tc>
      </w:tr>
      <w:tr w:rsidR="00F13EA4" w:rsidRPr="0045650A" w:rsidTr="004E592E">
        <w:tc>
          <w:tcPr>
            <w:cnfStyle w:val="001000000000" w:firstRow="0" w:lastRow="0" w:firstColumn="1" w:lastColumn="0" w:oddVBand="0" w:evenVBand="0" w:oddHBand="0" w:evenHBand="0" w:firstRowFirstColumn="0" w:firstRowLastColumn="0" w:lastRowFirstColumn="0" w:lastRowLastColumn="0"/>
            <w:tcW w:w="279" w:type="dxa"/>
          </w:tcPr>
          <w:p w:rsidR="00F13EA4" w:rsidRPr="002A703E" w:rsidRDefault="00F13EA4" w:rsidP="00745C5B">
            <w:pPr>
              <w:jc w:val="both"/>
              <w:rPr>
                <w:noProof/>
                <w:sz w:val="18"/>
                <w:szCs w:val="18"/>
              </w:rPr>
            </w:pPr>
            <w:r w:rsidRPr="002A703E">
              <w:rPr>
                <w:noProof/>
                <w:sz w:val="18"/>
                <w:szCs w:val="18"/>
              </w:rPr>
              <w:lastRenderedPageBreak/>
              <w:t>2</w:t>
            </w:r>
          </w:p>
        </w:tc>
        <w:tc>
          <w:tcPr>
            <w:tcW w:w="2551" w:type="dxa"/>
          </w:tcPr>
          <w:p w:rsidR="00F13EA4" w:rsidRPr="0045650A" w:rsidRDefault="00F13EA4" w:rsidP="00745C5B">
            <w:pPr>
              <w:jc w:val="both"/>
              <w:cnfStyle w:val="000000000000" w:firstRow="0" w:lastRow="0" w:firstColumn="0" w:lastColumn="0" w:oddVBand="0" w:evenVBand="0" w:oddHBand="0" w:evenHBand="0" w:firstRowFirstColumn="0" w:firstRowLastColumn="0" w:lastRowFirstColumn="0" w:lastRowLastColumn="0"/>
              <w:rPr>
                <w:noProof/>
              </w:rPr>
            </w:pPr>
            <w:r w:rsidRPr="0045650A">
              <w:rPr>
                <w:noProof/>
                <w:lang w:val="en-GB" w:eastAsia="ko-KR"/>
              </w:rPr>
              <w:drawing>
                <wp:inline distT="0" distB="0" distL="0" distR="0" wp14:anchorId="04151B58" wp14:editId="38C6B07F">
                  <wp:extent cx="1482811" cy="1130191"/>
                  <wp:effectExtent l="0" t="0" r="3175" b="0"/>
                  <wp:docPr id="1612" name="그림 4" descr="C:\Documents and Settings\dt\Desktop\Untitled-1 copy 2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cuments and Settings\dt\Desktop\Untitled-1 copy 2 copy.jpg"/>
                          <pic:cNvPicPr>
                            <a:picLocks noChangeAspect="1" noChangeArrowheads="1"/>
                          </pic:cNvPicPr>
                        </pic:nvPicPr>
                        <pic:blipFill rotWithShape="1">
                          <a:blip r:embed="rId26" cstate="print"/>
                          <a:srcRect b="43978"/>
                          <a:stretch/>
                        </pic:blipFill>
                        <pic:spPr bwMode="auto">
                          <a:xfrm>
                            <a:off x="0" y="0"/>
                            <a:ext cx="1485422" cy="113218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47" w:type="dxa"/>
          </w:tcPr>
          <w:p w:rsidR="00F13EA4" w:rsidRPr="002A703E" w:rsidRDefault="00F13EA4" w:rsidP="00745C5B">
            <w:pPr>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2A703E">
              <w:rPr>
                <w:noProof/>
                <w:sz w:val="18"/>
                <w:szCs w:val="18"/>
              </w:rPr>
              <w:t>Sot Dae Infuser</w:t>
            </w:r>
          </w:p>
          <w:p w:rsidR="00F13EA4" w:rsidRDefault="00F13EA4" w:rsidP="00745C5B">
            <w:pPr>
              <w:jc w:val="both"/>
              <w:cnfStyle w:val="000000000000" w:firstRow="0" w:lastRow="0" w:firstColumn="0" w:lastColumn="0" w:oddVBand="0" w:evenVBand="0" w:oddHBand="0" w:evenHBand="0" w:firstRowFirstColumn="0" w:firstRowLastColumn="0" w:lastRowFirstColumn="0" w:lastRowLastColumn="0"/>
              <w:rPr>
                <w:sz w:val="18"/>
                <w:szCs w:val="18"/>
              </w:rPr>
            </w:pPr>
            <w:r w:rsidRPr="002A703E">
              <w:rPr>
                <w:noProof/>
                <w:sz w:val="18"/>
                <w:szCs w:val="18"/>
              </w:rPr>
              <w:t>(</w:t>
            </w:r>
            <w:r w:rsidRPr="002A703E">
              <w:rPr>
                <w:sz w:val="18"/>
                <w:szCs w:val="18"/>
              </w:rPr>
              <w:t>Bon-Voyage, 2012)</w:t>
            </w:r>
          </w:p>
          <w:p w:rsidR="00F13EA4" w:rsidRDefault="00F13EA4" w:rsidP="00745C5B">
            <w:pPr>
              <w:jc w:val="both"/>
              <w:cnfStyle w:val="000000000000" w:firstRow="0" w:lastRow="0" w:firstColumn="0" w:lastColumn="0" w:oddVBand="0" w:evenVBand="0" w:oddHBand="0" w:evenHBand="0" w:firstRowFirstColumn="0" w:firstRowLastColumn="0" w:lastRowFirstColumn="0" w:lastRowLastColumn="0"/>
              <w:rPr>
                <w:sz w:val="18"/>
                <w:szCs w:val="18"/>
              </w:rPr>
            </w:pPr>
          </w:p>
          <w:p w:rsidR="00F13EA4" w:rsidRPr="002A703E" w:rsidRDefault="00F13EA4" w:rsidP="00745C5B">
            <w:pPr>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5B7E99">
              <w:rPr>
                <w:noProof/>
                <w:sz w:val="18"/>
                <w:szCs w:val="18"/>
              </w:rPr>
              <w:t>Sharing a folk story during tea time.</w:t>
            </w:r>
          </w:p>
        </w:tc>
        <w:tc>
          <w:tcPr>
            <w:tcW w:w="3969" w:type="dxa"/>
            <w:gridSpan w:val="2"/>
          </w:tcPr>
          <w:p w:rsidR="00F13EA4" w:rsidRPr="0045650A" w:rsidRDefault="00F13EA4" w:rsidP="00F13EA4">
            <w:pPr>
              <w:cnfStyle w:val="000000000000" w:firstRow="0" w:lastRow="0" w:firstColumn="0" w:lastColumn="0" w:oddVBand="0" w:evenVBand="0" w:oddHBand="0" w:evenHBand="0" w:firstRowFirstColumn="0" w:firstRowLastColumn="0" w:lastRowFirstColumn="0" w:lastRowLastColumn="0"/>
            </w:pPr>
            <w:r>
              <w:rPr>
                <w:noProof/>
                <w:lang w:val="en-GB" w:eastAsia="ko-KR"/>
              </w:rPr>
              <w:drawing>
                <wp:inline distT="0" distB="0" distL="0" distR="0" wp14:anchorId="3555915D" wp14:editId="2EB66EC2">
                  <wp:extent cx="2400300" cy="1118870"/>
                  <wp:effectExtent l="0" t="0" r="0" b="5080"/>
                  <wp:docPr id="20" name="Picture 20" descr="C:\Users\JeeYeon\AppData\Local\Microsoft\Windows\INetCache\Content.Word\Summa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eeYeon\AppData\Local\Microsoft\Windows\INetCache\Content.Word\Summary.jp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23818" b="51757"/>
                          <a:stretch/>
                        </pic:blipFill>
                        <pic:spPr bwMode="auto">
                          <a:xfrm>
                            <a:off x="0" y="0"/>
                            <a:ext cx="2400300" cy="1118870"/>
                          </a:xfrm>
                          <a:prstGeom prst="rect">
                            <a:avLst/>
                          </a:prstGeom>
                          <a:noFill/>
                          <a:ln>
                            <a:noFill/>
                          </a:ln>
                        </pic:spPr>
                      </pic:pic>
                    </a:graphicData>
                  </a:graphic>
                </wp:inline>
              </w:drawing>
            </w:r>
          </w:p>
        </w:tc>
      </w:tr>
      <w:tr w:rsidR="00F13EA4" w:rsidRPr="0045650A" w:rsidTr="009D36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 w:type="dxa"/>
          </w:tcPr>
          <w:p w:rsidR="00F13EA4" w:rsidRPr="002A703E" w:rsidRDefault="00F13EA4" w:rsidP="00745C5B">
            <w:pPr>
              <w:jc w:val="both"/>
              <w:rPr>
                <w:noProof/>
                <w:sz w:val="18"/>
                <w:szCs w:val="18"/>
              </w:rPr>
            </w:pPr>
            <w:r w:rsidRPr="002A703E">
              <w:rPr>
                <w:noProof/>
                <w:sz w:val="18"/>
                <w:szCs w:val="18"/>
              </w:rPr>
              <w:t>3</w:t>
            </w:r>
          </w:p>
        </w:tc>
        <w:tc>
          <w:tcPr>
            <w:tcW w:w="2551" w:type="dxa"/>
          </w:tcPr>
          <w:p w:rsidR="00F13EA4" w:rsidRPr="0045650A" w:rsidRDefault="00F13EA4" w:rsidP="00745C5B">
            <w:pPr>
              <w:jc w:val="both"/>
              <w:cnfStyle w:val="000000100000" w:firstRow="0" w:lastRow="0" w:firstColumn="0" w:lastColumn="0" w:oddVBand="0" w:evenVBand="0" w:oddHBand="1" w:evenHBand="0" w:firstRowFirstColumn="0" w:firstRowLastColumn="0" w:lastRowFirstColumn="0" w:lastRowLastColumn="0"/>
              <w:rPr>
                <w:noProof/>
              </w:rPr>
            </w:pPr>
            <w:r>
              <w:rPr>
                <w:noProof/>
                <w:lang w:val="en-GB" w:eastAsia="ko-KR"/>
              </w:rPr>
              <w:drawing>
                <wp:inline distT="0" distB="0" distL="0" distR="0" wp14:anchorId="5A1545D6" wp14:editId="7D250C3D">
                  <wp:extent cx="1482725" cy="93916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82725" cy="939165"/>
                          </a:xfrm>
                          <a:prstGeom prst="rect">
                            <a:avLst/>
                          </a:prstGeom>
                          <a:noFill/>
                          <a:ln>
                            <a:noFill/>
                          </a:ln>
                        </pic:spPr>
                      </pic:pic>
                    </a:graphicData>
                  </a:graphic>
                </wp:inline>
              </w:drawing>
            </w:r>
          </w:p>
        </w:tc>
        <w:tc>
          <w:tcPr>
            <w:tcW w:w="2547" w:type="dxa"/>
          </w:tcPr>
          <w:p w:rsidR="00F13EA4" w:rsidRPr="002A703E" w:rsidRDefault="00F13EA4" w:rsidP="00745C5B">
            <w:pPr>
              <w:jc w:val="both"/>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Auto Veil-Well Wish</w:t>
            </w:r>
          </w:p>
          <w:p w:rsidR="00F13EA4" w:rsidRDefault="00F13EA4" w:rsidP="00745C5B">
            <w:pPr>
              <w:jc w:val="both"/>
              <w:cnfStyle w:val="000000100000" w:firstRow="0" w:lastRow="0" w:firstColumn="0" w:lastColumn="0" w:oddVBand="0" w:evenVBand="0" w:oddHBand="1" w:evenHBand="0" w:firstRowFirstColumn="0" w:firstRowLastColumn="0" w:lastRowFirstColumn="0" w:lastRowLastColumn="0"/>
              <w:rPr>
                <w:sz w:val="18"/>
                <w:szCs w:val="18"/>
              </w:rPr>
            </w:pPr>
            <w:r w:rsidRPr="002A703E">
              <w:rPr>
                <w:sz w:val="18"/>
                <w:szCs w:val="18"/>
              </w:rPr>
              <w:t>(</w:t>
            </w:r>
            <w:r>
              <w:rPr>
                <w:sz w:val="18"/>
                <w:szCs w:val="18"/>
              </w:rPr>
              <w:t>Tourism of the ordinary, 2013</w:t>
            </w:r>
            <w:r w:rsidRPr="002A703E">
              <w:rPr>
                <w:sz w:val="18"/>
                <w:szCs w:val="18"/>
              </w:rPr>
              <w:t>)</w:t>
            </w:r>
          </w:p>
          <w:p w:rsidR="00F13EA4" w:rsidRDefault="00F13EA4" w:rsidP="00745C5B">
            <w:pPr>
              <w:jc w:val="both"/>
              <w:cnfStyle w:val="000000100000" w:firstRow="0" w:lastRow="0" w:firstColumn="0" w:lastColumn="0" w:oddVBand="0" w:evenVBand="0" w:oddHBand="1" w:evenHBand="0" w:firstRowFirstColumn="0" w:firstRowLastColumn="0" w:lastRowFirstColumn="0" w:lastRowLastColumn="0"/>
              <w:rPr>
                <w:sz w:val="18"/>
                <w:szCs w:val="18"/>
              </w:rPr>
            </w:pPr>
          </w:p>
          <w:p w:rsidR="00F13EA4" w:rsidRPr="002A703E" w:rsidRDefault="00F13EA4" w:rsidP="00745C5B">
            <w:pPr>
              <w:jc w:val="both"/>
              <w:cnfStyle w:val="000000100000" w:firstRow="0" w:lastRow="0" w:firstColumn="0" w:lastColumn="0" w:oddVBand="0" w:evenVBand="0" w:oddHBand="1" w:evenHBand="0" w:firstRowFirstColumn="0" w:firstRowLastColumn="0" w:lastRowFirstColumn="0" w:lastRowLastColumn="0"/>
              <w:rPr>
                <w:noProof/>
                <w:sz w:val="18"/>
                <w:szCs w:val="18"/>
              </w:rPr>
            </w:pPr>
            <w:r>
              <w:rPr>
                <w:noProof/>
                <w:sz w:val="18"/>
                <w:szCs w:val="18"/>
              </w:rPr>
              <w:t xml:space="preserve">A new types of </w:t>
            </w:r>
            <w:r w:rsidRPr="005B7E99">
              <w:rPr>
                <w:noProof/>
                <w:sz w:val="18"/>
                <w:szCs w:val="18"/>
              </w:rPr>
              <w:t>wedding</w:t>
            </w:r>
            <w:r>
              <w:rPr>
                <w:noProof/>
                <w:sz w:val="18"/>
                <w:szCs w:val="18"/>
              </w:rPr>
              <w:t xml:space="preserve"> celebration.</w:t>
            </w:r>
          </w:p>
        </w:tc>
        <w:tc>
          <w:tcPr>
            <w:tcW w:w="3969" w:type="dxa"/>
            <w:gridSpan w:val="2"/>
          </w:tcPr>
          <w:p w:rsidR="00F13EA4" w:rsidRPr="0045650A" w:rsidRDefault="00F13EA4" w:rsidP="00745C5B">
            <w:pPr>
              <w:jc w:val="both"/>
              <w:cnfStyle w:val="000000100000" w:firstRow="0" w:lastRow="0" w:firstColumn="0" w:lastColumn="0" w:oddVBand="0" w:evenVBand="0" w:oddHBand="1" w:evenHBand="0" w:firstRowFirstColumn="0" w:firstRowLastColumn="0" w:lastRowFirstColumn="0" w:lastRowLastColumn="0"/>
            </w:pPr>
            <w:r>
              <w:rPr>
                <w:noProof/>
                <w:lang w:val="en-GB" w:eastAsia="ko-KR"/>
              </w:rPr>
              <w:drawing>
                <wp:inline distT="0" distB="0" distL="0" distR="0" wp14:anchorId="24155B9B" wp14:editId="62681E47">
                  <wp:extent cx="2400300" cy="1118870"/>
                  <wp:effectExtent l="0" t="0" r="0" b="5080"/>
                  <wp:docPr id="22" name="Picture 22" descr="C:\Users\JeeYeon\AppData\Local\Microsoft\Windows\INetCache\Content.Word\Summa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eeYeon\AppData\Local\Microsoft\Windows\INetCache\Content.Word\Summary.jp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50131" b="25444"/>
                          <a:stretch/>
                        </pic:blipFill>
                        <pic:spPr bwMode="auto">
                          <a:xfrm>
                            <a:off x="0" y="0"/>
                            <a:ext cx="2400300" cy="1118870"/>
                          </a:xfrm>
                          <a:prstGeom prst="rect">
                            <a:avLst/>
                          </a:prstGeom>
                          <a:noFill/>
                          <a:ln>
                            <a:noFill/>
                          </a:ln>
                        </pic:spPr>
                      </pic:pic>
                    </a:graphicData>
                  </a:graphic>
                </wp:inline>
              </w:drawing>
            </w:r>
          </w:p>
        </w:tc>
      </w:tr>
      <w:tr w:rsidR="00F13EA4" w:rsidRPr="0045650A" w:rsidTr="009C1124">
        <w:tc>
          <w:tcPr>
            <w:cnfStyle w:val="001000000000" w:firstRow="0" w:lastRow="0" w:firstColumn="1" w:lastColumn="0" w:oddVBand="0" w:evenVBand="0" w:oddHBand="0" w:evenHBand="0" w:firstRowFirstColumn="0" w:firstRowLastColumn="0" w:lastRowFirstColumn="0" w:lastRowLastColumn="0"/>
            <w:tcW w:w="279" w:type="dxa"/>
          </w:tcPr>
          <w:p w:rsidR="00F13EA4" w:rsidRPr="002A703E" w:rsidRDefault="00F13EA4" w:rsidP="00745C5B">
            <w:pPr>
              <w:jc w:val="both"/>
              <w:rPr>
                <w:noProof/>
                <w:sz w:val="18"/>
                <w:szCs w:val="18"/>
              </w:rPr>
            </w:pPr>
            <w:r w:rsidRPr="002A703E">
              <w:rPr>
                <w:noProof/>
                <w:sz w:val="18"/>
                <w:szCs w:val="18"/>
              </w:rPr>
              <w:t>4</w:t>
            </w:r>
          </w:p>
        </w:tc>
        <w:tc>
          <w:tcPr>
            <w:tcW w:w="2551" w:type="dxa"/>
          </w:tcPr>
          <w:p w:rsidR="00F13EA4" w:rsidRPr="0045650A" w:rsidRDefault="00F13EA4" w:rsidP="00745C5B">
            <w:pPr>
              <w:jc w:val="both"/>
              <w:cnfStyle w:val="000000000000" w:firstRow="0" w:lastRow="0" w:firstColumn="0" w:lastColumn="0" w:oddVBand="0" w:evenVBand="0" w:oddHBand="0" w:evenHBand="0" w:firstRowFirstColumn="0" w:firstRowLastColumn="0" w:lastRowFirstColumn="0" w:lastRowLastColumn="0"/>
              <w:rPr>
                <w:noProof/>
              </w:rPr>
            </w:pPr>
            <w:r>
              <w:rPr>
                <w:noProof/>
                <w:lang w:val="en-GB" w:eastAsia="ko-KR"/>
              </w:rPr>
              <w:drawing>
                <wp:inline distT="0" distB="0" distL="0" distR="0" wp14:anchorId="7B11EB68" wp14:editId="7980E159">
                  <wp:extent cx="1482811" cy="986242"/>
                  <wp:effectExtent l="0" t="0" r="317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srcRect l="26763" t="16547" r="11367" b="32014"/>
                          <a:stretch/>
                        </pic:blipFill>
                        <pic:spPr bwMode="auto">
                          <a:xfrm>
                            <a:off x="0" y="0"/>
                            <a:ext cx="1491290" cy="991881"/>
                          </a:xfrm>
                          <a:prstGeom prst="rect">
                            <a:avLst/>
                          </a:prstGeom>
                          <a:ln>
                            <a:noFill/>
                          </a:ln>
                          <a:extLst>
                            <a:ext uri="{53640926-AAD7-44D8-BBD7-CCE9431645EC}">
                              <a14:shadowObscured xmlns:a14="http://schemas.microsoft.com/office/drawing/2010/main"/>
                            </a:ext>
                          </a:extLst>
                        </pic:spPr>
                      </pic:pic>
                    </a:graphicData>
                  </a:graphic>
                </wp:inline>
              </w:drawing>
            </w:r>
          </w:p>
        </w:tc>
        <w:tc>
          <w:tcPr>
            <w:tcW w:w="2547" w:type="dxa"/>
          </w:tcPr>
          <w:p w:rsidR="00F13EA4" w:rsidRDefault="00F13EA4" w:rsidP="00745C5B">
            <w:pPr>
              <w:jc w:val="both"/>
              <w:cnfStyle w:val="000000000000" w:firstRow="0" w:lastRow="0" w:firstColumn="0" w:lastColumn="0" w:oddVBand="0" w:evenVBand="0" w:oddHBand="0" w:evenHBand="0" w:firstRowFirstColumn="0" w:firstRowLastColumn="0" w:lastRowFirstColumn="0" w:lastRowLastColumn="0"/>
              <w:rPr>
                <w:noProof/>
                <w:sz w:val="18"/>
                <w:szCs w:val="18"/>
              </w:rPr>
            </w:pPr>
            <w:r>
              <w:rPr>
                <w:noProof/>
                <w:sz w:val="18"/>
                <w:szCs w:val="18"/>
              </w:rPr>
              <w:t>T:Cle</w:t>
            </w:r>
          </w:p>
          <w:p w:rsidR="00F13EA4" w:rsidRDefault="00F13EA4" w:rsidP="00745C5B">
            <w:pPr>
              <w:jc w:val="both"/>
              <w:cnfStyle w:val="000000000000" w:firstRow="0" w:lastRow="0" w:firstColumn="0" w:lastColumn="0" w:oddVBand="0" w:evenVBand="0" w:oddHBand="0" w:evenHBand="0" w:firstRowFirstColumn="0" w:firstRowLastColumn="0" w:lastRowFirstColumn="0" w:lastRowLastColumn="0"/>
              <w:rPr>
                <w:noProof/>
                <w:sz w:val="18"/>
                <w:szCs w:val="18"/>
              </w:rPr>
            </w:pPr>
            <w:r>
              <w:rPr>
                <w:noProof/>
                <w:sz w:val="18"/>
                <w:szCs w:val="18"/>
              </w:rPr>
              <w:t>(Entangled Cultures, 2014)</w:t>
            </w:r>
          </w:p>
          <w:p w:rsidR="00F13EA4" w:rsidRDefault="00F13EA4" w:rsidP="00745C5B">
            <w:pPr>
              <w:jc w:val="both"/>
              <w:cnfStyle w:val="000000000000" w:firstRow="0" w:lastRow="0" w:firstColumn="0" w:lastColumn="0" w:oddVBand="0" w:evenVBand="0" w:oddHBand="0" w:evenHBand="0" w:firstRowFirstColumn="0" w:firstRowLastColumn="0" w:lastRowFirstColumn="0" w:lastRowLastColumn="0"/>
              <w:rPr>
                <w:noProof/>
                <w:sz w:val="18"/>
                <w:szCs w:val="18"/>
              </w:rPr>
            </w:pPr>
          </w:p>
          <w:p w:rsidR="00F13EA4" w:rsidRPr="002A703E" w:rsidRDefault="00F13EA4" w:rsidP="00745C5B">
            <w:pPr>
              <w:jc w:val="both"/>
              <w:cnfStyle w:val="000000000000" w:firstRow="0" w:lastRow="0" w:firstColumn="0" w:lastColumn="0" w:oddVBand="0" w:evenVBand="0" w:oddHBand="0" w:evenHBand="0" w:firstRowFirstColumn="0" w:firstRowLastColumn="0" w:lastRowFirstColumn="0" w:lastRowLastColumn="0"/>
              <w:rPr>
                <w:noProof/>
                <w:sz w:val="18"/>
                <w:szCs w:val="18"/>
              </w:rPr>
            </w:pPr>
            <w:r>
              <w:rPr>
                <w:noProof/>
                <w:sz w:val="18"/>
                <w:szCs w:val="18"/>
              </w:rPr>
              <w:t>A guidebook transform accessories.</w:t>
            </w:r>
          </w:p>
        </w:tc>
        <w:tc>
          <w:tcPr>
            <w:tcW w:w="3969" w:type="dxa"/>
            <w:gridSpan w:val="2"/>
          </w:tcPr>
          <w:p w:rsidR="00F13EA4" w:rsidRPr="0045650A" w:rsidRDefault="00F13EA4" w:rsidP="00745C5B">
            <w:pPr>
              <w:jc w:val="both"/>
              <w:cnfStyle w:val="000000000000" w:firstRow="0" w:lastRow="0" w:firstColumn="0" w:lastColumn="0" w:oddVBand="0" w:evenVBand="0" w:oddHBand="0" w:evenHBand="0" w:firstRowFirstColumn="0" w:firstRowLastColumn="0" w:lastRowFirstColumn="0" w:lastRowLastColumn="0"/>
            </w:pPr>
            <w:r>
              <w:rPr>
                <w:noProof/>
                <w:lang w:val="en-GB" w:eastAsia="ko-KR"/>
              </w:rPr>
              <w:drawing>
                <wp:inline distT="0" distB="0" distL="0" distR="0" wp14:anchorId="0959ECC3" wp14:editId="59DCB55A">
                  <wp:extent cx="2400300" cy="1118870"/>
                  <wp:effectExtent l="0" t="0" r="0" b="5080"/>
                  <wp:docPr id="24" name="Picture 24" descr="C:\Users\JeeYeon\AppData\Local\Microsoft\Windows\INetCache\Content.Word\Summa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eeYeon\AppData\Local\Microsoft\Windows\INetCache\Content.Word\Summary.jp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75234" b="341"/>
                          <a:stretch/>
                        </pic:blipFill>
                        <pic:spPr bwMode="auto">
                          <a:xfrm>
                            <a:off x="0" y="0"/>
                            <a:ext cx="2400300" cy="1118870"/>
                          </a:xfrm>
                          <a:prstGeom prst="rect">
                            <a:avLst/>
                          </a:prstGeom>
                          <a:noFill/>
                          <a:ln>
                            <a:noFill/>
                          </a:ln>
                        </pic:spPr>
                      </pic:pic>
                    </a:graphicData>
                  </a:graphic>
                </wp:inline>
              </w:drawing>
            </w:r>
          </w:p>
        </w:tc>
      </w:tr>
    </w:tbl>
    <w:bookmarkEnd w:id="1"/>
    <w:bookmarkEnd w:id="2"/>
    <w:p w:rsidR="00482AE5" w:rsidRPr="003D2E38" w:rsidRDefault="00482AE5" w:rsidP="00482AE5">
      <w:pPr>
        <w:pStyle w:val="DHeading1"/>
      </w:pPr>
      <w:r>
        <w:t>6</w:t>
      </w:r>
      <w:r w:rsidRPr="003D2E38">
        <w:t xml:space="preserve">. </w:t>
      </w:r>
      <w:r>
        <w:t>Findings and discussions</w:t>
      </w:r>
    </w:p>
    <w:p w:rsidR="00320DC4" w:rsidRPr="003D2E38" w:rsidRDefault="00320DC4" w:rsidP="00320DC4">
      <w:pPr>
        <w:pStyle w:val="DHeading2"/>
      </w:pPr>
      <w:r>
        <w:t>6</w:t>
      </w:r>
      <w:r w:rsidRPr="003D2E38">
        <w:t xml:space="preserve">.1. </w:t>
      </w:r>
      <w:r w:rsidRPr="00320DC4">
        <w:t>Significance of Cross-Cultural Design as a design education method</w:t>
      </w:r>
    </w:p>
    <w:p w:rsidR="004F0F33" w:rsidRPr="003D2E38" w:rsidRDefault="00320DC4" w:rsidP="00320DC4">
      <w:pPr>
        <w:pStyle w:val="DHeading3"/>
      </w:pPr>
      <w:r>
        <w:t>6.1</w:t>
      </w:r>
      <w:r w:rsidRPr="003D2E38">
        <w:t xml:space="preserve">.1. </w:t>
      </w:r>
      <w:r w:rsidRPr="00320DC4">
        <w:t>Sys</w:t>
      </w:r>
      <w:r>
        <w:t>temic educational design method</w:t>
      </w:r>
    </w:p>
    <w:p w:rsidR="00320DC4" w:rsidRDefault="00320DC4" w:rsidP="004F0F33">
      <w:pPr>
        <w:pStyle w:val="DText"/>
      </w:pPr>
      <w:r w:rsidRPr="00320DC4">
        <w:t xml:space="preserve">After each CCD short course, we carried out feedback sessions with participating students and teaching team in order to evaluate our CCD reflection tool. According to Jang Sanggeun, director of Gwangju Deisgn Center, who is the head organiser of their short course programme, the CCD learning reflection tool used in the CCD short courses helped students to explore culture more as designers. Many participating students also said that using CCD learning reflective tool was easy to follow and helped them to carry out systematic design process. Moreover, they found that the whole experience of following CCD learning reflective tool was not only about developing design, but also educational which taught the design aspects and cultural concerns to be considered for balanced Cross-Cultural Design. </w:t>
      </w:r>
    </w:p>
    <w:p w:rsidR="00320DC4" w:rsidRPr="003D2E38" w:rsidRDefault="00320DC4" w:rsidP="00320DC4">
      <w:pPr>
        <w:pStyle w:val="DHeading3"/>
      </w:pPr>
      <w:r>
        <w:t>6.1</w:t>
      </w:r>
      <w:r w:rsidRPr="003D2E38">
        <w:t>.</w:t>
      </w:r>
      <w:r>
        <w:t>2</w:t>
      </w:r>
      <w:r w:rsidRPr="003D2E38">
        <w:t xml:space="preserve">. </w:t>
      </w:r>
      <w:r w:rsidRPr="00320DC4">
        <w:t>Creative synergies and cultural diversities</w:t>
      </w:r>
    </w:p>
    <w:p w:rsidR="00320DC4" w:rsidRDefault="00320DC4" w:rsidP="00320DC4">
      <w:pPr>
        <w:pStyle w:val="DText"/>
      </w:pPr>
      <w:r>
        <w:t xml:space="preserve">One of the principal aims of exploring and formalising ‘Cross-Cultural Design’ as a design education method is to enrich culture and society through generating new cultural practices and the objects that support those practices. From our practical test with design students for the past 4 years proved that CCD reflective tool helps students to benefit creative synergies of differing cultural practices, objects and artefacts that emerge when multiple cultures collide and hybridise. </w:t>
      </w:r>
    </w:p>
    <w:p w:rsidR="00320DC4" w:rsidRDefault="00320DC4" w:rsidP="00320DC4">
      <w:pPr>
        <w:pStyle w:val="DText"/>
      </w:pPr>
      <w:r>
        <w:t>As we develop in an ever-expanding global society, the demand for designers to understand cultural differences is on the increase. The Cross-Cultural Design approach explores cultural differences whilst celebrating diversity by opening a dialogue between cultures through design. At the same time, ‘Cross-Cultural Design’, by respecting cultural diversity, also protects and enhances the current local cultures.</w:t>
      </w:r>
    </w:p>
    <w:p w:rsidR="004F0F33" w:rsidRPr="003D2E38" w:rsidRDefault="000E3ECC" w:rsidP="004F0F33">
      <w:pPr>
        <w:pStyle w:val="DHeading2"/>
      </w:pPr>
      <w:r>
        <w:t>6.2</w:t>
      </w:r>
      <w:r w:rsidR="004F0F33" w:rsidRPr="003D2E38">
        <w:t xml:space="preserve">. </w:t>
      </w:r>
      <w:r w:rsidRPr="000E3ECC">
        <w:t>The benefits of Cross-Cultural Design education</w:t>
      </w:r>
    </w:p>
    <w:p w:rsidR="00084297" w:rsidRPr="00084297" w:rsidRDefault="00084297" w:rsidP="00084297">
      <w:pPr>
        <w:pStyle w:val="DHeading3"/>
        <w:rPr>
          <w:i w:val="0"/>
        </w:rPr>
      </w:pPr>
      <w:r w:rsidRPr="00084297">
        <w:rPr>
          <w:i w:val="0"/>
        </w:rPr>
        <w:t xml:space="preserve">Through Cross-Cultural Design practice, we showed that design should go beyond existing paradigms. Moreover, designers should create their own paradigm and be able to tell stories through their work. Indeed, good design is complete when people use it. Therefore, the design should be able to attend to </w:t>
      </w:r>
      <w:r w:rsidRPr="00084297">
        <w:rPr>
          <w:i w:val="0"/>
        </w:rPr>
        <w:lastRenderedPageBreak/>
        <w:t xml:space="preserve">people’s needs and desires. It should be a tool for change and not just to market and sell “lifestyle” products.  As discussed throughout this thesis, the main issue with Korean design education is that it is too centred on technology, and lacks user-oriented understanding and contextual sensitivity.   </w:t>
      </w:r>
    </w:p>
    <w:p w:rsidR="004F0F33" w:rsidRDefault="00084297" w:rsidP="0061211A">
      <w:pPr>
        <w:pStyle w:val="DHeading3"/>
      </w:pPr>
      <w:r w:rsidRPr="00084297">
        <w:rPr>
          <w:i w:val="0"/>
        </w:rPr>
        <w:t>Based on the findings from carrying out programmes over a five year period, particularly by comparing Korean and British culture, the benefits of Cross-Cultural D</w:t>
      </w:r>
      <w:r w:rsidR="0061211A">
        <w:rPr>
          <w:i w:val="0"/>
        </w:rPr>
        <w:t>esign are summarised as follows;</w:t>
      </w:r>
    </w:p>
    <w:p w:rsidR="004F0F33" w:rsidRDefault="0061211A" w:rsidP="004F0F33">
      <w:pPr>
        <w:pStyle w:val="DFigure"/>
      </w:pPr>
      <w:r w:rsidRPr="0061211A">
        <w:rPr>
          <w:noProof/>
        </w:rPr>
        <w:t xml:space="preserve"> </w:t>
      </w:r>
      <w:r w:rsidRPr="0045650A">
        <w:rPr>
          <w:noProof/>
          <w:lang w:eastAsia="ko-KR"/>
        </w:rPr>
        <w:drawing>
          <wp:inline distT="0" distB="0" distL="0" distR="0">
            <wp:extent cx="3072245" cy="2763982"/>
            <wp:effectExtent l="0" t="57150" r="0" b="74930"/>
            <wp:docPr id="8" name="Diagram 13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rsidR="004F0F33" w:rsidRPr="003D2E38" w:rsidRDefault="004F0F33" w:rsidP="0061211A">
      <w:pPr>
        <w:pStyle w:val="Caption"/>
      </w:pPr>
      <w:r>
        <w:t xml:space="preserve">Figure </w:t>
      </w:r>
      <w:r w:rsidR="0061211A">
        <w:t>5</w:t>
      </w:r>
      <w:r>
        <w:t xml:space="preserve">. </w:t>
      </w:r>
      <w:r w:rsidR="0061211A" w:rsidRPr="0045650A">
        <w:t>St</w:t>
      </w:r>
      <w:r w:rsidR="0061211A">
        <w:t>ructure of CCD’s benefit</w:t>
      </w:r>
    </w:p>
    <w:p w:rsidR="004F0F33" w:rsidRPr="00B57E18" w:rsidRDefault="009B44DE" w:rsidP="00B57E18">
      <w:pPr>
        <w:pStyle w:val="DHeading3"/>
        <w:rPr>
          <w:i w:val="0"/>
        </w:rPr>
      </w:pPr>
      <w:r w:rsidRPr="009B44DE">
        <w:rPr>
          <w:i w:val="0"/>
        </w:rPr>
        <w:t xml:space="preserve">The immediate and primary benefits are to those students and designers who receive CCD education. With the CCD method, students and designers can find new design possibilities, global design capabilities and a wider spectrum of audiences. Furthermore, they can attain self-promotion and networking skills based on cultural understanding and interaction. The secondary benefit is for educators providing the CCD education itself and for the government or related organisations supporting CCD. Educators can benefit from CCD because it helps to develop more appropriate teaching methodologies. Governments and related organisations can benefit from CCD because it can be used as a way of promoting national culture or design and improve a country’s cultural identity. Lastly, the third benefit is for the consumer, who will actually use the finished products of CCD. In this regard, CCD can offer culturally well-rounded products and services for contemporary consumers who are becoming familiar with standardised global production, or want to express their own cultural identity.  Moreover, CCD can contribute to the improvement of the universality and diversity of products and services. In this light, the programmes carried out and presented in this thesis are extremely significant.  </w:t>
      </w:r>
    </w:p>
    <w:p w:rsidR="004F0F33" w:rsidRDefault="004F0F33" w:rsidP="004F0F33">
      <w:pPr>
        <w:pStyle w:val="DTableCaption"/>
      </w:pPr>
      <w:r>
        <w:t xml:space="preserve">Table </w:t>
      </w:r>
      <w:r w:rsidR="005D7FD6">
        <w:t>4</w:t>
      </w:r>
      <w:r>
        <w:t xml:space="preserve">. </w:t>
      </w:r>
      <w:r w:rsidR="005D7FD6" w:rsidRPr="0045650A">
        <w:t>Benefits of Cross-Cultural Design</w:t>
      </w:r>
    </w:p>
    <w:p w:rsidR="005D7FD6" w:rsidRPr="0045650A" w:rsidRDefault="005D7FD6" w:rsidP="005D7FD6">
      <w:pPr>
        <w:jc w:val="both"/>
      </w:pPr>
    </w:p>
    <w:tbl>
      <w:tblPr>
        <w:tblStyle w:val="LightShading-Accent3"/>
        <w:tblW w:w="0" w:type="auto"/>
        <w:tblLook w:val="04A0" w:firstRow="1" w:lastRow="0" w:firstColumn="1" w:lastColumn="0" w:noHBand="0" w:noVBand="1"/>
      </w:tblPr>
      <w:tblGrid>
        <w:gridCol w:w="1816"/>
        <w:gridCol w:w="2837"/>
        <w:gridCol w:w="3761"/>
      </w:tblGrid>
      <w:tr w:rsidR="005D7FD6" w:rsidRPr="0045650A" w:rsidTr="00745C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6" w:type="dxa"/>
          </w:tcPr>
          <w:p w:rsidR="005D7FD6" w:rsidRPr="005D7FD6" w:rsidRDefault="005D7FD6" w:rsidP="00745C5B">
            <w:pPr>
              <w:jc w:val="both"/>
              <w:rPr>
                <w:b w:val="0"/>
                <w:color w:val="000000" w:themeColor="text1"/>
              </w:rPr>
            </w:pPr>
            <w:r w:rsidRPr="005D7FD6">
              <w:rPr>
                <w:color w:val="000000" w:themeColor="text1"/>
              </w:rPr>
              <w:t>Receiver</w:t>
            </w:r>
          </w:p>
        </w:tc>
        <w:tc>
          <w:tcPr>
            <w:tcW w:w="2837" w:type="dxa"/>
          </w:tcPr>
          <w:p w:rsidR="005D7FD6" w:rsidRPr="00AB3FA0" w:rsidRDefault="005D7FD6" w:rsidP="00745C5B">
            <w:pPr>
              <w:jc w:val="both"/>
              <w:cnfStyle w:val="100000000000" w:firstRow="1" w:lastRow="0" w:firstColumn="0" w:lastColumn="0" w:oddVBand="0" w:evenVBand="0" w:oddHBand="0" w:evenHBand="0" w:firstRowFirstColumn="0" w:firstRowLastColumn="0" w:lastRowFirstColumn="0" w:lastRowLastColumn="0"/>
              <w:rPr>
                <w:b w:val="0"/>
                <w:color w:val="000000" w:themeColor="text1"/>
              </w:rPr>
            </w:pPr>
            <w:r w:rsidRPr="00AB3FA0">
              <w:rPr>
                <w:b w:val="0"/>
                <w:color w:val="000000" w:themeColor="text1"/>
              </w:rPr>
              <w:t>Students / Designer</w:t>
            </w:r>
          </w:p>
        </w:tc>
        <w:tc>
          <w:tcPr>
            <w:tcW w:w="3761" w:type="dxa"/>
          </w:tcPr>
          <w:p w:rsidR="005D7FD6" w:rsidRPr="00AB3FA0" w:rsidRDefault="005D7FD6" w:rsidP="00745C5B">
            <w:pPr>
              <w:jc w:val="both"/>
              <w:cnfStyle w:val="100000000000" w:firstRow="1" w:lastRow="0" w:firstColumn="0" w:lastColumn="0" w:oddVBand="0" w:evenVBand="0" w:oddHBand="0" w:evenHBand="0" w:firstRowFirstColumn="0" w:firstRowLastColumn="0" w:lastRowFirstColumn="0" w:lastRowLastColumn="0"/>
              <w:rPr>
                <w:b w:val="0"/>
                <w:color w:val="000000" w:themeColor="text1"/>
              </w:rPr>
            </w:pPr>
            <w:r w:rsidRPr="00AB3FA0">
              <w:rPr>
                <w:b w:val="0"/>
                <w:color w:val="000000" w:themeColor="text1"/>
              </w:rPr>
              <w:t>Developing global design capability. Self-promotion. New design possibilities. Networking and Wider spectrum of audience</w:t>
            </w:r>
          </w:p>
        </w:tc>
      </w:tr>
      <w:tr w:rsidR="005D7FD6" w:rsidRPr="0045650A" w:rsidTr="00745C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6" w:type="dxa"/>
          </w:tcPr>
          <w:p w:rsidR="005D7FD6" w:rsidRPr="005D7FD6" w:rsidRDefault="005D7FD6" w:rsidP="00745C5B">
            <w:pPr>
              <w:jc w:val="both"/>
              <w:rPr>
                <w:b w:val="0"/>
                <w:color w:val="000000" w:themeColor="text1"/>
              </w:rPr>
            </w:pPr>
            <w:r w:rsidRPr="005D7FD6">
              <w:rPr>
                <w:color w:val="000000" w:themeColor="text1"/>
              </w:rPr>
              <w:t>Provider</w:t>
            </w:r>
          </w:p>
        </w:tc>
        <w:tc>
          <w:tcPr>
            <w:tcW w:w="2837" w:type="dxa"/>
          </w:tcPr>
          <w:p w:rsidR="005D7FD6" w:rsidRPr="005D7FD6" w:rsidRDefault="005D7FD6" w:rsidP="00745C5B">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5D7FD6">
              <w:rPr>
                <w:color w:val="000000" w:themeColor="text1"/>
              </w:rPr>
              <w:t>Teaching team (Educator)</w:t>
            </w:r>
          </w:p>
        </w:tc>
        <w:tc>
          <w:tcPr>
            <w:tcW w:w="3761" w:type="dxa"/>
          </w:tcPr>
          <w:p w:rsidR="005D7FD6" w:rsidRPr="005D7FD6" w:rsidRDefault="005D7FD6" w:rsidP="00745C5B">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5D7FD6">
              <w:rPr>
                <w:color w:val="000000" w:themeColor="text1"/>
              </w:rPr>
              <w:t>More diverse teaching methodologies</w:t>
            </w:r>
          </w:p>
        </w:tc>
      </w:tr>
      <w:tr w:rsidR="005D7FD6" w:rsidRPr="0045650A" w:rsidTr="00745C5B">
        <w:trPr>
          <w:trHeight w:val="40"/>
        </w:trPr>
        <w:tc>
          <w:tcPr>
            <w:cnfStyle w:val="001000000000" w:firstRow="0" w:lastRow="0" w:firstColumn="1" w:lastColumn="0" w:oddVBand="0" w:evenVBand="0" w:oddHBand="0" w:evenHBand="0" w:firstRowFirstColumn="0" w:firstRowLastColumn="0" w:lastRowFirstColumn="0" w:lastRowLastColumn="0"/>
            <w:tcW w:w="1816" w:type="dxa"/>
          </w:tcPr>
          <w:p w:rsidR="005D7FD6" w:rsidRPr="005D7FD6" w:rsidRDefault="005D7FD6" w:rsidP="00745C5B">
            <w:pPr>
              <w:jc w:val="both"/>
              <w:rPr>
                <w:b w:val="0"/>
                <w:color w:val="000000" w:themeColor="text1"/>
              </w:rPr>
            </w:pPr>
            <w:r w:rsidRPr="005D7FD6">
              <w:rPr>
                <w:color w:val="000000" w:themeColor="text1"/>
              </w:rPr>
              <w:t>Supporter</w:t>
            </w:r>
          </w:p>
        </w:tc>
        <w:tc>
          <w:tcPr>
            <w:tcW w:w="2837" w:type="dxa"/>
          </w:tcPr>
          <w:p w:rsidR="005D7FD6" w:rsidRPr="005D7FD6" w:rsidRDefault="005D7FD6" w:rsidP="00745C5B">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5D7FD6">
              <w:rPr>
                <w:color w:val="000000" w:themeColor="text1"/>
              </w:rPr>
              <w:t>Government or organisation</w:t>
            </w:r>
          </w:p>
        </w:tc>
        <w:tc>
          <w:tcPr>
            <w:tcW w:w="3761" w:type="dxa"/>
          </w:tcPr>
          <w:p w:rsidR="005D7FD6" w:rsidRPr="005D7FD6" w:rsidRDefault="005D7FD6" w:rsidP="00745C5B">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5D7FD6">
              <w:rPr>
                <w:color w:val="000000" w:themeColor="text1"/>
              </w:rPr>
              <w:t>Promotion of national culture. Improving national cultural identity</w:t>
            </w:r>
          </w:p>
        </w:tc>
      </w:tr>
      <w:tr w:rsidR="005D7FD6" w:rsidRPr="0045650A" w:rsidTr="00745C5B">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816" w:type="dxa"/>
          </w:tcPr>
          <w:p w:rsidR="005D7FD6" w:rsidRPr="005D7FD6" w:rsidRDefault="005D7FD6" w:rsidP="00745C5B">
            <w:pPr>
              <w:jc w:val="both"/>
              <w:rPr>
                <w:b w:val="0"/>
                <w:color w:val="000000" w:themeColor="text1"/>
              </w:rPr>
            </w:pPr>
            <w:r w:rsidRPr="005D7FD6">
              <w:rPr>
                <w:color w:val="000000" w:themeColor="text1"/>
              </w:rPr>
              <w:t>End-user</w:t>
            </w:r>
          </w:p>
        </w:tc>
        <w:tc>
          <w:tcPr>
            <w:tcW w:w="2837" w:type="dxa"/>
          </w:tcPr>
          <w:p w:rsidR="005D7FD6" w:rsidRPr="005D7FD6" w:rsidRDefault="005D7FD6" w:rsidP="00745C5B">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5D7FD6">
              <w:rPr>
                <w:color w:val="000000" w:themeColor="text1"/>
              </w:rPr>
              <w:t>Consumers</w:t>
            </w:r>
          </w:p>
        </w:tc>
        <w:tc>
          <w:tcPr>
            <w:tcW w:w="3761" w:type="dxa"/>
          </w:tcPr>
          <w:p w:rsidR="005D7FD6" w:rsidRPr="005D7FD6" w:rsidRDefault="005D7FD6" w:rsidP="00745C5B">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5D7FD6">
              <w:rPr>
                <w:color w:val="000000" w:themeColor="text1"/>
              </w:rPr>
              <w:t>Culturally interesting products and services, Universal design</w:t>
            </w:r>
          </w:p>
        </w:tc>
      </w:tr>
    </w:tbl>
    <w:p w:rsidR="004F0F33" w:rsidRDefault="004F0F33" w:rsidP="004F0F33">
      <w:pPr>
        <w:pStyle w:val="DText"/>
      </w:pPr>
    </w:p>
    <w:p w:rsidR="00463462" w:rsidRDefault="00463462" w:rsidP="00463462">
      <w:pPr>
        <w:jc w:val="both"/>
      </w:pPr>
      <w:r w:rsidRPr="0045650A">
        <w:t xml:space="preserve">The immediate and primary benefits are to those students and designers who receive CCD education. With the CCD method, students and designers can find new design possibilities, global design capabilities and a wider </w:t>
      </w:r>
      <w:r w:rsidRPr="0045650A">
        <w:lastRenderedPageBreak/>
        <w:t>spectrum of audiences. Furthermore, they can attain self-promotion and networking skills based on cultural understanding and interaction. The secondary benefit is for educators providing the CCD education itself and for</w:t>
      </w:r>
      <w:r>
        <w:t xml:space="preserve"> the</w:t>
      </w:r>
      <w:r w:rsidRPr="0045650A">
        <w:t xml:space="preserve"> </w:t>
      </w:r>
      <w:r w:rsidRPr="005B7E99">
        <w:rPr>
          <w:noProof/>
        </w:rPr>
        <w:t>government</w:t>
      </w:r>
      <w:r w:rsidRPr="0045650A">
        <w:t xml:space="preserve"> or related organisations supporting CCD. Educators can benefit from CCD because it helps to develop more appropriate teaching methodologies. Governments and related organisations can benefit from CCD because it can </w:t>
      </w:r>
      <w:r w:rsidRPr="005B7E99">
        <w:rPr>
          <w:noProof/>
        </w:rPr>
        <w:t>be used</w:t>
      </w:r>
      <w:r w:rsidRPr="0045650A">
        <w:t xml:space="preserve"> as a way of promoting national culture or design and improve a country’s cultural identity. Lastly, the third benefit is for the consumer, who will </w:t>
      </w:r>
      <w:r w:rsidRPr="005B7E99">
        <w:rPr>
          <w:noProof/>
        </w:rPr>
        <w:t>actually</w:t>
      </w:r>
      <w:r w:rsidRPr="0045650A">
        <w:t xml:space="preserve"> use the finished products of CCD. In this regard, CCD can offer culturally well-rounded products and services for contemporary consumers who are becoming familiar with standardised global production, or want to express their </w:t>
      </w:r>
      <w:r w:rsidRPr="005B7E99">
        <w:rPr>
          <w:noProof/>
        </w:rPr>
        <w:t>own</w:t>
      </w:r>
      <w:r w:rsidRPr="0045650A">
        <w:t xml:space="preserve"> cultural identity.  Moreover, CCD can contribute to the improvement of the universality and diversity of products and services. In this light, the programmes carried out and presented in this thesis are extremely significant.</w:t>
      </w:r>
      <w:r>
        <w:t xml:space="preserve">  </w:t>
      </w:r>
    </w:p>
    <w:p w:rsidR="004F0F33" w:rsidRPr="00463462" w:rsidRDefault="004F0F33" w:rsidP="004F0F33">
      <w:pPr>
        <w:pStyle w:val="DHeading2"/>
        <w:rPr>
          <w:highlight w:val="yellow"/>
        </w:rPr>
      </w:pPr>
      <w:r w:rsidRPr="00463462">
        <w:rPr>
          <w:highlight w:val="yellow"/>
        </w:rPr>
        <w:t>Acknowledgement</w:t>
      </w:r>
    </w:p>
    <w:p w:rsidR="004F0F33" w:rsidRPr="001150F0" w:rsidRDefault="004F0F33" w:rsidP="004F0F33">
      <w:pPr>
        <w:pStyle w:val="DAcknowledgement"/>
      </w:pPr>
      <w:r w:rsidRPr="00463462">
        <w:rPr>
          <w:highlight w:val="yellow"/>
        </w:rPr>
        <w:t>Acknowledgement(s) (if any) should be in 10 pt Times regular, full justified, before references, with title in unnumbered second level heading.</w:t>
      </w:r>
    </w:p>
    <w:p w:rsidR="004F0F33" w:rsidRPr="001150F0" w:rsidRDefault="004F0F33" w:rsidP="004F0F33">
      <w:pPr>
        <w:pStyle w:val="DHeading2"/>
      </w:pPr>
      <w:r w:rsidRPr="001150F0">
        <w:t>References</w:t>
      </w:r>
    </w:p>
    <w:p w:rsidR="002966C6" w:rsidRPr="00515E27" w:rsidRDefault="002966C6" w:rsidP="002966C6">
      <w:pPr>
        <w:pStyle w:val="DReferences"/>
      </w:pPr>
      <w:r w:rsidRPr="00515E27">
        <w:t xml:space="preserve">Badhe, S., “Ikea: Swedish social democracy meets DIY-unfriendly Indians”, 2012 [Online] </w:t>
      </w:r>
    </w:p>
    <w:p w:rsidR="002966C6" w:rsidRPr="00515E27" w:rsidRDefault="002966C6" w:rsidP="002966C6">
      <w:pPr>
        <w:pStyle w:val="DReferences"/>
      </w:pPr>
      <w:r w:rsidRPr="00515E27">
        <w:t>Available at: http://articles.economictimes.indiatimes.com/2012-12-11/news/35749472_1_ikea-way-ikea-product-flat-pack-furniture [Accessed 10 05 2015].</w:t>
      </w:r>
    </w:p>
    <w:p w:rsidR="002966C6" w:rsidRPr="00515E27" w:rsidRDefault="002966C6" w:rsidP="002966C6">
      <w:pPr>
        <w:pStyle w:val="DReferences"/>
      </w:pPr>
      <w:r w:rsidRPr="00515E27">
        <w:t>Bordo, M. D.,</w:t>
      </w:r>
      <w:r w:rsidR="00CC486D" w:rsidRPr="00515E27">
        <w:t>“</w:t>
      </w:r>
      <w:r w:rsidRPr="00515E27">
        <w:t>Globalization in Historical Perspective”, Business Economics, vol.37, no.1, 2002</w:t>
      </w:r>
      <w:r w:rsidR="00CC486D" w:rsidRPr="00515E27">
        <w:t xml:space="preserve">, </w:t>
      </w:r>
      <w:r w:rsidRPr="00515E27">
        <w:t>pp.20-29.</w:t>
      </w:r>
    </w:p>
    <w:p w:rsidR="002966C6" w:rsidRPr="00515E27" w:rsidRDefault="002966C6" w:rsidP="002966C6">
      <w:pPr>
        <w:pStyle w:val="DReferences"/>
      </w:pPr>
      <w:r w:rsidRPr="00515E27">
        <w:t xml:space="preserve">Crouch, C.&amp; Pearce, J., </w:t>
      </w:r>
      <w:r w:rsidR="00CC486D" w:rsidRPr="00515E27">
        <w:t>“</w:t>
      </w:r>
      <w:r w:rsidRPr="00515E27">
        <w:t>Doing Research in Design</w:t>
      </w:r>
      <w:r w:rsidR="00CC486D" w:rsidRPr="00515E27">
        <w:t>”,</w:t>
      </w:r>
      <w:r w:rsidR="00363167" w:rsidRPr="00515E27">
        <w:t xml:space="preserve"> </w:t>
      </w:r>
      <w:r w:rsidR="00CC486D" w:rsidRPr="00515E27">
        <w:t xml:space="preserve">Berg </w:t>
      </w:r>
      <w:r w:rsidR="00363167" w:rsidRPr="00515E27">
        <w:t>London New York, 2012</w:t>
      </w:r>
    </w:p>
    <w:p w:rsidR="002966C6" w:rsidRDefault="002966C6" w:rsidP="002966C6">
      <w:pPr>
        <w:pStyle w:val="DReferences"/>
      </w:pPr>
      <w:r w:rsidRPr="00515E27">
        <w:t xml:space="preserve">Diehl, J. &amp; Christianns, H., </w:t>
      </w:r>
      <w:r w:rsidR="00811372" w:rsidRPr="00515E27">
        <w:t>“Globalisation and cross-cult</w:t>
      </w:r>
      <w:r w:rsidRPr="00515E27">
        <w:t>u</w:t>
      </w:r>
      <w:r w:rsidR="00811372" w:rsidRPr="00515E27">
        <w:t>r</w:t>
      </w:r>
      <w:r w:rsidRPr="00515E27">
        <w:t>al product design</w:t>
      </w:r>
      <w:r w:rsidR="00811372" w:rsidRPr="00515E27">
        <w:t>”,</w:t>
      </w:r>
      <w:r w:rsidRPr="00515E27">
        <w:t xml:space="preserve"> </w:t>
      </w:r>
      <w:r w:rsidR="00811372" w:rsidRPr="00515E27">
        <w:t xml:space="preserve">international design conference –Design 2006, </w:t>
      </w:r>
      <w:r w:rsidRPr="00515E27">
        <w:t>Dubrovnik, 2006.</w:t>
      </w:r>
    </w:p>
    <w:p w:rsidR="002966C6" w:rsidRDefault="002966C6" w:rsidP="002966C6">
      <w:pPr>
        <w:pStyle w:val="DReferences"/>
      </w:pPr>
      <w:r>
        <w:t xml:space="preserve">Hall, E.T., </w:t>
      </w:r>
      <w:r w:rsidR="00930108">
        <w:t>“</w:t>
      </w:r>
      <w:r>
        <w:t>Beyond Culture</w:t>
      </w:r>
      <w:r w:rsidR="00930108">
        <w:t xml:space="preserve">”, Anchor Books Editions </w:t>
      </w:r>
      <w:r>
        <w:t>New York</w:t>
      </w:r>
      <w:r w:rsidR="00C24CD1">
        <w:t>,</w:t>
      </w:r>
      <w:r w:rsidR="00930108">
        <w:t>1989</w:t>
      </w:r>
    </w:p>
    <w:p w:rsidR="002966C6" w:rsidRDefault="002966C6" w:rsidP="002966C6">
      <w:pPr>
        <w:pStyle w:val="DReferences"/>
      </w:pPr>
      <w:r>
        <w:t xml:space="preserve">Hofstede, G., </w:t>
      </w:r>
      <w:r w:rsidR="006B49A5">
        <w:t>“</w:t>
      </w:r>
      <w:r>
        <w:t>Culture's consequences: international differences in work-related values</w:t>
      </w:r>
      <w:r w:rsidR="006B49A5">
        <w:t>”</w:t>
      </w:r>
      <w:r>
        <w:t xml:space="preserve">. </w:t>
      </w:r>
      <w:r w:rsidR="006B49A5">
        <w:t>Sage Publications Newbury Park, 1984</w:t>
      </w:r>
    </w:p>
    <w:p w:rsidR="002966C6" w:rsidRDefault="002966C6" w:rsidP="002966C6">
      <w:pPr>
        <w:pStyle w:val="DReferences"/>
      </w:pPr>
      <w:r>
        <w:t>Jenkins, R.,</w:t>
      </w:r>
      <w:r w:rsidR="000A5A3D">
        <w:t xml:space="preserve"> “A sign of the times</w:t>
      </w:r>
      <w:r>
        <w:t>?</w:t>
      </w:r>
      <w:r w:rsidR="000A5A3D">
        <w:t>”</w:t>
      </w:r>
      <w:r>
        <w:t xml:space="preserve"> In: Social Ident</w:t>
      </w:r>
      <w:r w:rsidR="000A5A3D">
        <w:t>ity.</w:t>
      </w:r>
      <w:r w:rsidR="00721D94">
        <w:t xml:space="preserve"> Routledge</w:t>
      </w:r>
      <w:r w:rsidR="000A5A3D">
        <w:t xml:space="preserve"> </w:t>
      </w:r>
      <w:r w:rsidR="00721D94">
        <w:t xml:space="preserve">Oxon, </w:t>
      </w:r>
      <w:r w:rsidR="000A5A3D">
        <w:t>2014, pp. 29-38</w:t>
      </w:r>
    </w:p>
    <w:p w:rsidR="002966C6" w:rsidRDefault="002966C6" w:rsidP="002966C6">
      <w:pPr>
        <w:pStyle w:val="DReferences"/>
      </w:pPr>
      <w:r>
        <w:t>Julier, G.,</w:t>
      </w:r>
      <w:r w:rsidR="00AB7AA7">
        <w:t xml:space="preserve"> “</w:t>
      </w:r>
      <w:r>
        <w:t>The Culture of Design</w:t>
      </w:r>
      <w:r w:rsidR="00AB7AA7">
        <w:t>”, Sage Publications New York, 2008</w:t>
      </w:r>
    </w:p>
    <w:p w:rsidR="002966C6" w:rsidRDefault="00433766" w:rsidP="002966C6">
      <w:pPr>
        <w:pStyle w:val="DReferences"/>
      </w:pPr>
      <w:r>
        <w:t>Killion,</w:t>
      </w:r>
      <w:r w:rsidR="002966C6">
        <w:t xml:space="preserve"> P. &amp;. T</w:t>
      </w:r>
      <w:r>
        <w:t xml:space="preserve">odnem. </w:t>
      </w:r>
      <w:r w:rsidR="002966C6">
        <w:t>R.,</w:t>
      </w:r>
      <w:r w:rsidR="002B41C6">
        <w:t xml:space="preserve"> “</w:t>
      </w:r>
      <w:r w:rsidR="002966C6">
        <w:t>A process for personal theory building. Educational Leadership</w:t>
      </w:r>
      <w:r w:rsidR="002B41C6">
        <w:t>”</w:t>
      </w:r>
      <w:r w:rsidR="002966C6">
        <w:t xml:space="preserve">, 6(14-16), </w:t>
      </w:r>
      <w:r w:rsidR="002B41C6">
        <w:t xml:space="preserve">1991, </w:t>
      </w:r>
      <w:r w:rsidR="002966C6">
        <w:t>p. 48.</w:t>
      </w:r>
    </w:p>
    <w:p w:rsidR="002966C6" w:rsidRDefault="002966C6" w:rsidP="002966C6">
      <w:pPr>
        <w:pStyle w:val="DReferences"/>
      </w:pPr>
      <w:r>
        <w:t xml:space="preserve">Leong, D. &amp; Clark, H., </w:t>
      </w:r>
      <w:r w:rsidR="00E42F8A">
        <w:t>“</w:t>
      </w:r>
      <w:r>
        <w:t>Culture-based knowledge towards new design thinking and practice - A dialogue</w:t>
      </w:r>
      <w:r w:rsidR="00E42F8A">
        <w:t>”</w:t>
      </w:r>
      <w:r>
        <w:t xml:space="preserve">. Design Issues, 19(3), </w:t>
      </w:r>
      <w:r w:rsidR="00E42F8A">
        <w:t>2003, pp.</w:t>
      </w:r>
      <w:r>
        <w:t>48-58.</w:t>
      </w:r>
      <w:r w:rsidR="00E42F8A">
        <w:t xml:space="preserve"> </w:t>
      </w:r>
    </w:p>
    <w:p w:rsidR="002966C6" w:rsidRDefault="002966C6" w:rsidP="002966C6">
      <w:pPr>
        <w:pStyle w:val="DReferences"/>
      </w:pPr>
      <w:r>
        <w:t>Lin, R. T.,</w:t>
      </w:r>
      <w:r w:rsidR="00FA3C59">
        <w:t xml:space="preserve"> “</w:t>
      </w:r>
      <w:r>
        <w:t>Transforming Taiwan Aboriginal Cultural Features Into Modern Product Design A Case Study of Cross Cultural Product Design Model</w:t>
      </w:r>
      <w:r w:rsidR="00FA3C59">
        <w:t>”,</w:t>
      </w:r>
      <w:r>
        <w:t xml:space="preserve"> International Journal of Design, 1(2), </w:t>
      </w:r>
      <w:r w:rsidR="00FA3C59">
        <w:t>2007, pp.</w:t>
      </w:r>
      <w:r>
        <w:t xml:space="preserve">45-53.  </w:t>
      </w:r>
    </w:p>
    <w:p w:rsidR="002966C6" w:rsidRDefault="00FA3C59" w:rsidP="002966C6">
      <w:pPr>
        <w:pStyle w:val="DReferences"/>
      </w:pPr>
      <w:r>
        <w:t>Mann, D.</w:t>
      </w:r>
      <w:r w:rsidR="002966C6">
        <w:t>.</w:t>
      </w:r>
      <w:r>
        <w:t xml:space="preserve"> “</w:t>
      </w:r>
      <w:r w:rsidR="002966C6">
        <w:t>Understanding society: a survey of modern social theory</w:t>
      </w:r>
      <w:r>
        <w:t>”,</w:t>
      </w:r>
      <w:r w:rsidRPr="00FA3C59">
        <w:t xml:space="preserve"> </w:t>
      </w:r>
      <w:r>
        <w:t xml:space="preserve">Oxford University Press </w:t>
      </w:r>
      <w:r w:rsidR="002966C6">
        <w:t>Toro</w:t>
      </w:r>
      <w:r>
        <w:t>nto,</w:t>
      </w:r>
      <w:r w:rsidRPr="00FA3C59">
        <w:t xml:space="preserve"> </w:t>
      </w:r>
      <w:r>
        <w:t>2007</w:t>
      </w:r>
    </w:p>
    <w:p w:rsidR="002966C6" w:rsidRDefault="002966C6" w:rsidP="002966C6">
      <w:pPr>
        <w:pStyle w:val="DReferences"/>
      </w:pPr>
      <w:r>
        <w:t xml:space="preserve">Mussa, M., </w:t>
      </w:r>
      <w:r w:rsidR="00BC7546">
        <w:t>“</w:t>
      </w:r>
      <w:r>
        <w:t>Meeting the Challenges of Globalisation</w:t>
      </w:r>
      <w:r w:rsidR="00BC7546">
        <w:t>”</w:t>
      </w:r>
      <w:r>
        <w:t>, Journal of African Economies</w:t>
      </w:r>
      <w:r w:rsidR="00BC7546">
        <w:t>"</w:t>
      </w:r>
      <w:r>
        <w:t xml:space="preserve">, vol.12, no. 1, </w:t>
      </w:r>
      <w:r w:rsidR="00B65638">
        <w:t xml:space="preserve">2003, </w:t>
      </w:r>
      <w:r>
        <w:t>pp. 14-34.</w:t>
      </w:r>
    </w:p>
    <w:p w:rsidR="002966C6" w:rsidRDefault="002966C6" w:rsidP="002966C6">
      <w:pPr>
        <w:pStyle w:val="DReferences"/>
      </w:pPr>
      <w:r>
        <w:t>Moore, E.,</w:t>
      </w:r>
      <w:r w:rsidR="00C04E9F">
        <w:t xml:space="preserve"> “</w:t>
      </w:r>
      <w:r>
        <w:t>Erin Moore: Cross-Cultural Design = Living on the Edge</w:t>
      </w:r>
      <w:r w:rsidR="00C04E9F">
        <w:t>”, 2010</w:t>
      </w:r>
      <w:r>
        <w:t xml:space="preserve"> [Online] </w:t>
      </w:r>
    </w:p>
    <w:p w:rsidR="002966C6" w:rsidRDefault="002966C6" w:rsidP="002966C6">
      <w:pPr>
        <w:pStyle w:val="DReferences"/>
      </w:pPr>
      <w:r>
        <w:t>Available at: http://www.centercrosscultural.org/2010/02/16/erin-moore-cross-cultural-design-living-on-the-edge/[Accessed 1</w:t>
      </w:r>
      <w:r w:rsidR="00CE6206">
        <w:t xml:space="preserve">1 </w:t>
      </w:r>
      <w:r>
        <w:t>10 201</w:t>
      </w:r>
      <w:r w:rsidR="00737031">
        <w:t>5</w:t>
      </w:r>
      <w:r>
        <w:t>].</w:t>
      </w:r>
    </w:p>
    <w:p w:rsidR="002966C6" w:rsidRDefault="002966C6" w:rsidP="002966C6">
      <w:pPr>
        <w:pStyle w:val="DReferences"/>
      </w:pPr>
      <w:r>
        <w:t xml:space="preserve">Norman, D., </w:t>
      </w:r>
      <w:r w:rsidR="00356BD2">
        <w:t>“</w:t>
      </w:r>
      <w:r>
        <w:t>Why Design Education Must Change?</w:t>
      </w:r>
      <w:r w:rsidR="00356BD2">
        <w:t>”</w:t>
      </w:r>
      <w:r w:rsidR="000E4628">
        <w:t>, Core77, 26 November, 2010</w:t>
      </w:r>
      <w:r>
        <w:t xml:space="preserve"> [Online]  Available at: http://www.core77.com/blog/columns/why_design_education_must_change_17993.asp [Accessed on 10 October 2014].</w:t>
      </w:r>
    </w:p>
    <w:p w:rsidR="002966C6" w:rsidRDefault="002966C6" w:rsidP="002966C6">
      <w:pPr>
        <w:pStyle w:val="DReferences"/>
      </w:pPr>
      <w:r>
        <w:t xml:space="preserve">Ritzer, G., </w:t>
      </w:r>
      <w:r w:rsidR="005A4EC3">
        <w:t>“</w:t>
      </w:r>
      <w:r>
        <w:t>The Blackwell Companion to Globalization</w:t>
      </w:r>
      <w:r w:rsidR="005A4EC3">
        <w:t>”,</w:t>
      </w:r>
      <w:r w:rsidR="005A4EC3" w:rsidRPr="005A4EC3">
        <w:t xml:space="preserve"> </w:t>
      </w:r>
      <w:r w:rsidR="005A4EC3">
        <w:t xml:space="preserve">John Wiley &amp; Sons </w:t>
      </w:r>
      <w:r w:rsidR="00987AB9">
        <w:t>Malden</w:t>
      </w:r>
      <w:r>
        <w:t xml:space="preserve"> Oxfor</w:t>
      </w:r>
      <w:r w:rsidR="00987AB9">
        <w:t>d</w:t>
      </w:r>
      <w:r w:rsidR="005A4EC3">
        <w:t xml:space="preserve"> Victoria, 2008</w:t>
      </w:r>
    </w:p>
    <w:p w:rsidR="002966C6" w:rsidRDefault="002966C6" w:rsidP="002966C6">
      <w:pPr>
        <w:pStyle w:val="DReferences"/>
      </w:pPr>
      <w:r>
        <w:t xml:space="preserve">Sohoni, A., </w:t>
      </w:r>
      <w:r w:rsidR="00E86568">
        <w:t>“</w:t>
      </w:r>
      <w:r>
        <w:t>Cultural diversity and non-western course content in interior design education</w:t>
      </w:r>
      <w:r w:rsidR="00E86568">
        <w:t xml:space="preserve">”, </w:t>
      </w:r>
      <w:r>
        <w:t xml:space="preserve">Family and Consumer Sciences Research Journal, 37(3), </w:t>
      </w:r>
      <w:r w:rsidR="00E86568">
        <w:t>2009, pp.</w:t>
      </w:r>
      <w:r>
        <w:t>329-343.</w:t>
      </w:r>
    </w:p>
    <w:p w:rsidR="002966C6" w:rsidRDefault="002966C6" w:rsidP="002966C6">
      <w:pPr>
        <w:pStyle w:val="DReferences"/>
      </w:pPr>
      <w:r>
        <w:t xml:space="preserve">Schön, D., </w:t>
      </w:r>
      <w:r w:rsidR="005A15B0">
        <w:t>“</w:t>
      </w:r>
      <w:r>
        <w:t xml:space="preserve">The Reflective Practitioner. How professionals think </w:t>
      </w:r>
      <w:r w:rsidR="00F000DF">
        <w:t>in action</w:t>
      </w:r>
      <w:r w:rsidR="005A15B0">
        <w:t>”</w:t>
      </w:r>
      <w:r w:rsidR="00F000DF">
        <w:t>, Temple Smith London, 1983</w:t>
      </w:r>
    </w:p>
    <w:p w:rsidR="002966C6" w:rsidRDefault="002966C6" w:rsidP="002966C6">
      <w:pPr>
        <w:pStyle w:val="DReferences"/>
      </w:pPr>
      <w:r>
        <w:t xml:space="preserve">Schön, D., </w:t>
      </w:r>
      <w:r w:rsidR="00233C7B">
        <w:t>“</w:t>
      </w:r>
      <w:r>
        <w:t>Educating the Reflective Practitioner</w:t>
      </w:r>
      <w:r w:rsidR="00233C7B">
        <w:t>”</w:t>
      </w:r>
      <w:r>
        <w:t xml:space="preserve">, </w:t>
      </w:r>
      <w:r w:rsidR="00233C7B">
        <w:t xml:space="preserve">Jossey-Bass </w:t>
      </w:r>
      <w:r>
        <w:t>San Fran</w:t>
      </w:r>
      <w:r w:rsidR="00233C7B">
        <w:t>cisco, 1987</w:t>
      </w:r>
    </w:p>
    <w:p w:rsidR="002966C6" w:rsidRDefault="00E85E33" w:rsidP="002966C6">
      <w:pPr>
        <w:pStyle w:val="DReferences"/>
      </w:pPr>
      <w:r w:rsidRPr="00E85E33">
        <w:t xml:space="preserve">Steiner, H. &amp; Hass, K., </w:t>
      </w:r>
      <w:r>
        <w:t>“</w:t>
      </w:r>
      <w:r w:rsidRPr="00E85E33">
        <w:t>Cross-Cultural Design: Communication in the global marketplace</w:t>
      </w:r>
      <w:r>
        <w:t>”,</w:t>
      </w:r>
      <w:r w:rsidRPr="00E85E33">
        <w:t xml:space="preserve"> Thames and Hudson</w:t>
      </w:r>
      <w:r>
        <w:t xml:space="preserve"> </w:t>
      </w:r>
      <w:r w:rsidRPr="00E85E33">
        <w:t>London</w:t>
      </w:r>
      <w:r>
        <w:t xml:space="preserve">, </w:t>
      </w:r>
      <w:r w:rsidRPr="00E85E33">
        <w:t>1995</w:t>
      </w:r>
    </w:p>
    <w:p w:rsidR="004F0F33" w:rsidRDefault="004F0F33" w:rsidP="004F0F33">
      <w:pPr>
        <w:pStyle w:val="DText"/>
      </w:pPr>
    </w:p>
    <w:p w:rsidR="004F0F33" w:rsidRPr="002966C6" w:rsidRDefault="004F0F33" w:rsidP="004F0F33">
      <w:pPr>
        <w:pStyle w:val="DText"/>
        <w:rPr>
          <w:highlight w:val="yellow"/>
        </w:rPr>
      </w:pPr>
      <w:r w:rsidRPr="002966C6">
        <w:rPr>
          <w:highlight w:val="yellow"/>
        </w:rPr>
        <w:t>[Corresponding author full name and title - this will be inserted automatically]</w:t>
      </w:r>
    </w:p>
    <w:p w:rsidR="004F0F33" w:rsidRPr="002966C6" w:rsidRDefault="004F0F33" w:rsidP="004F0F33">
      <w:pPr>
        <w:pStyle w:val="DText"/>
        <w:rPr>
          <w:highlight w:val="yellow"/>
        </w:rPr>
      </w:pPr>
      <w:r w:rsidRPr="002966C6">
        <w:rPr>
          <w:highlight w:val="yellow"/>
        </w:rPr>
        <w:t>[line 1]</w:t>
      </w:r>
    </w:p>
    <w:p w:rsidR="004F0F33" w:rsidRPr="002966C6" w:rsidRDefault="004F0F33" w:rsidP="004F0F33">
      <w:pPr>
        <w:pStyle w:val="DText"/>
        <w:rPr>
          <w:highlight w:val="yellow"/>
        </w:rPr>
      </w:pPr>
      <w:r w:rsidRPr="002966C6">
        <w:rPr>
          <w:highlight w:val="yellow"/>
        </w:rPr>
        <w:t>[line 2]</w:t>
      </w:r>
    </w:p>
    <w:p w:rsidR="004F0F33" w:rsidRPr="002966C6" w:rsidRDefault="004F0F33" w:rsidP="004F0F33">
      <w:pPr>
        <w:pStyle w:val="DText"/>
        <w:rPr>
          <w:highlight w:val="yellow"/>
        </w:rPr>
      </w:pPr>
      <w:r w:rsidRPr="002966C6">
        <w:rPr>
          <w:highlight w:val="yellow"/>
        </w:rPr>
        <w:t>[line 3]</w:t>
      </w:r>
    </w:p>
    <w:p w:rsidR="004F0F33" w:rsidRPr="002966C6" w:rsidRDefault="004F0F33" w:rsidP="004F0F33">
      <w:pPr>
        <w:pStyle w:val="DText"/>
        <w:rPr>
          <w:highlight w:val="yellow"/>
        </w:rPr>
      </w:pPr>
      <w:r w:rsidRPr="002966C6">
        <w:rPr>
          <w:highlight w:val="yellow"/>
        </w:rPr>
        <w:lastRenderedPageBreak/>
        <w:t>[line 4]</w:t>
      </w:r>
    </w:p>
    <w:p w:rsidR="004F0F33" w:rsidRPr="002966C6" w:rsidRDefault="004F0F33" w:rsidP="004F0F33">
      <w:pPr>
        <w:pStyle w:val="DText"/>
        <w:rPr>
          <w:highlight w:val="yellow"/>
        </w:rPr>
      </w:pPr>
      <w:r w:rsidRPr="002966C6">
        <w:rPr>
          <w:highlight w:val="yellow"/>
        </w:rPr>
        <w:t>[line 5]</w:t>
      </w:r>
    </w:p>
    <w:p w:rsidR="004F0F33" w:rsidRPr="001150F0" w:rsidRDefault="004F0F33" w:rsidP="004F0F33">
      <w:pPr>
        <w:pStyle w:val="DText"/>
      </w:pPr>
      <w:r w:rsidRPr="002966C6">
        <w:rPr>
          <w:highlight w:val="yellow"/>
        </w:rPr>
        <w:t>[line 6]</w:t>
      </w:r>
    </w:p>
    <w:p w:rsidR="007E70C9" w:rsidRDefault="00D22149"/>
    <w:sectPr w:rsidR="007E70C9" w:rsidSect="00063471">
      <w:footerReference w:type="even" r:id="rId35"/>
      <w:footerReference w:type="default" r:id="rId36"/>
      <w:pgSz w:w="11907" w:h="16840" w:code="9"/>
      <w:pgMar w:top="1418" w:right="1418" w:bottom="1814" w:left="1418" w:header="0" w:footer="113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2149" w:rsidRDefault="00D22149" w:rsidP="00F13EA4">
      <w:r>
        <w:separator/>
      </w:r>
    </w:p>
  </w:endnote>
  <w:endnote w:type="continuationSeparator" w:id="0">
    <w:p w:rsidR="00D22149" w:rsidRDefault="00D22149" w:rsidP="00F13E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02F" w:usb1="29D77CFB" w:usb2="00000012" w:usb3="00000000" w:csb0="00080001" w:csb1="00000000"/>
  </w:font>
  <w:font w:name="Syastro">
    <w:panose1 w:val="00000400000000000000"/>
    <w:charset w:val="00"/>
    <w:family w:val="auto"/>
    <w:pitch w:val="variable"/>
    <w:sig w:usb0="20002A87" w:usb1="00000000" w:usb2="00000000"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C99" w:rsidRDefault="008D2D89">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C99" w:rsidRPr="00876689" w:rsidRDefault="008D2D89">
    <w:pPr>
      <w:pStyle w:val="Footer"/>
      <w:framePr w:wrap="around" w:vAnchor="text" w:hAnchor="margin" w:xAlign="right" w:y="1"/>
      <w:rPr>
        <w:rStyle w:val="PageNumber"/>
      </w:rPr>
    </w:pPr>
    <w:r w:rsidRPr="00876689">
      <w:rPr>
        <w:rStyle w:val="PageNumber"/>
      </w:rPr>
      <w:fldChar w:fldCharType="begin"/>
    </w:r>
    <w:r w:rsidRPr="00876689">
      <w:rPr>
        <w:rStyle w:val="PageNumber"/>
      </w:rPr>
      <w:instrText xml:space="preserve">PAGE  </w:instrText>
    </w:r>
    <w:r w:rsidRPr="00876689">
      <w:rPr>
        <w:rStyle w:val="PageNumber"/>
      </w:rPr>
      <w:fldChar w:fldCharType="separate"/>
    </w:r>
    <w:r w:rsidR="004571CF">
      <w:rPr>
        <w:rStyle w:val="PageNumber"/>
        <w:noProof/>
      </w:rPr>
      <w:t>1</w:t>
    </w:r>
    <w:r w:rsidRPr="00876689">
      <w:rPr>
        <w:rStyle w:val="PageNumber"/>
      </w:rPr>
      <w:fldChar w:fldCharType="end"/>
    </w:r>
  </w:p>
  <w:p w:rsidR="00111C99" w:rsidRPr="00876689" w:rsidRDefault="00D2214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2149" w:rsidRDefault="00D22149" w:rsidP="00F13EA4">
      <w:r>
        <w:separator/>
      </w:r>
    </w:p>
  </w:footnote>
  <w:footnote w:type="continuationSeparator" w:id="0">
    <w:p w:rsidR="00D22149" w:rsidRDefault="00D22149" w:rsidP="00F13EA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80269C"/>
    <w:multiLevelType w:val="hybridMultilevel"/>
    <w:tmpl w:val="014290A4"/>
    <w:lvl w:ilvl="0" w:tplc="66A4120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D7E6DD4"/>
    <w:multiLevelType w:val="hybridMultilevel"/>
    <w:tmpl w:val="53881914"/>
    <w:lvl w:ilvl="0" w:tplc="B388FE66">
      <w:start w:val="1"/>
      <w:numFmt w:val="bullet"/>
      <w:pStyle w:val="DBulletedList"/>
      <w:lvlText w:val=""/>
      <w:lvlJc w:val="left"/>
      <w:pPr>
        <w:tabs>
          <w:tab w:val="num" w:pos="720"/>
        </w:tabs>
        <w:ind w:left="72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6A93869"/>
    <w:multiLevelType w:val="hybridMultilevel"/>
    <w:tmpl w:val="8352568C"/>
    <w:lvl w:ilvl="0" w:tplc="83028ACE">
      <w:start w:val="1"/>
      <w:numFmt w:val="decimal"/>
      <w:pStyle w:val="DNumberedList"/>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azNLEwMTQxNjA2NzJU0lEKTi0uzszPAykwqgUAMiqYaCwAAAA="/>
  </w:docVars>
  <w:rsids>
    <w:rsidRoot w:val="004F0F33"/>
    <w:rsid w:val="00002BD8"/>
    <w:rsid w:val="000043DD"/>
    <w:rsid w:val="000413CA"/>
    <w:rsid w:val="00084297"/>
    <w:rsid w:val="000A5A3D"/>
    <w:rsid w:val="000E3ECC"/>
    <w:rsid w:val="000E4628"/>
    <w:rsid w:val="000F1826"/>
    <w:rsid w:val="00120DB8"/>
    <w:rsid w:val="001B1F1B"/>
    <w:rsid w:val="001D3A91"/>
    <w:rsid w:val="00222913"/>
    <w:rsid w:val="00233C7B"/>
    <w:rsid w:val="0025224C"/>
    <w:rsid w:val="002535C1"/>
    <w:rsid w:val="00255EC1"/>
    <w:rsid w:val="00290357"/>
    <w:rsid w:val="00296410"/>
    <w:rsid w:val="002966C6"/>
    <w:rsid w:val="002A2F9A"/>
    <w:rsid w:val="002B41C6"/>
    <w:rsid w:val="002F0FD8"/>
    <w:rsid w:val="00320DC4"/>
    <w:rsid w:val="00327ED7"/>
    <w:rsid w:val="00333F2D"/>
    <w:rsid w:val="00341144"/>
    <w:rsid w:val="00356BD2"/>
    <w:rsid w:val="00363167"/>
    <w:rsid w:val="003B2765"/>
    <w:rsid w:val="003D26D9"/>
    <w:rsid w:val="003E3557"/>
    <w:rsid w:val="004007D4"/>
    <w:rsid w:val="00412526"/>
    <w:rsid w:val="00433766"/>
    <w:rsid w:val="004408ED"/>
    <w:rsid w:val="00454EE2"/>
    <w:rsid w:val="004571CF"/>
    <w:rsid w:val="00463462"/>
    <w:rsid w:val="00482AE5"/>
    <w:rsid w:val="004A456E"/>
    <w:rsid w:val="004B7AA2"/>
    <w:rsid w:val="004F0F33"/>
    <w:rsid w:val="00515452"/>
    <w:rsid w:val="00515E27"/>
    <w:rsid w:val="005A15B0"/>
    <w:rsid w:val="005A4EC3"/>
    <w:rsid w:val="005C0AFD"/>
    <w:rsid w:val="005D7FD6"/>
    <w:rsid w:val="0061211A"/>
    <w:rsid w:val="0062281E"/>
    <w:rsid w:val="006269C7"/>
    <w:rsid w:val="006527A7"/>
    <w:rsid w:val="006B49A5"/>
    <w:rsid w:val="007136DA"/>
    <w:rsid w:val="00721D94"/>
    <w:rsid w:val="00737031"/>
    <w:rsid w:val="00755B84"/>
    <w:rsid w:val="00784C9D"/>
    <w:rsid w:val="007A080D"/>
    <w:rsid w:val="007E6636"/>
    <w:rsid w:val="00811372"/>
    <w:rsid w:val="00816F63"/>
    <w:rsid w:val="008260EA"/>
    <w:rsid w:val="008304A6"/>
    <w:rsid w:val="008A7994"/>
    <w:rsid w:val="008D2D89"/>
    <w:rsid w:val="008D4458"/>
    <w:rsid w:val="00915A80"/>
    <w:rsid w:val="00930108"/>
    <w:rsid w:val="0096264D"/>
    <w:rsid w:val="00987AB9"/>
    <w:rsid w:val="009B44DE"/>
    <w:rsid w:val="009D3439"/>
    <w:rsid w:val="009D65D6"/>
    <w:rsid w:val="00AB3FA0"/>
    <w:rsid w:val="00AB7AA7"/>
    <w:rsid w:val="00B05CF0"/>
    <w:rsid w:val="00B23B7A"/>
    <w:rsid w:val="00B37626"/>
    <w:rsid w:val="00B47BCA"/>
    <w:rsid w:val="00B57E18"/>
    <w:rsid w:val="00B65638"/>
    <w:rsid w:val="00B76008"/>
    <w:rsid w:val="00BC400A"/>
    <w:rsid w:val="00BC7546"/>
    <w:rsid w:val="00BD6534"/>
    <w:rsid w:val="00C04E9F"/>
    <w:rsid w:val="00C24CD1"/>
    <w:rsid w:val="00C83725"/>
    <w:rsid w:val="00CA75FA"/>
    <w:rsid w:val="00CC486D"/>
    <w:rsid w:val="00CD288F"/>
    <w:rsid w:val="00CE6206"/>
    <w:rsid w:val="00CF685B"/>
    <w:rsid w:val="00D22149"/>
    <w:rsid w:val="00D80052"/>
    <w:rsid w:val="00DC34C6"/>
    <w:rsid w:val="00E26F0C"/>
    <w:rsid w:val="00E42F8A"/>
    <w:rsid w:val="00E85E33"/>
    <w:rsid w:val="00E86568"/>
    <w:rsid w:val="00E913E9"/>
    <w:rsid w:val="00EB40EB"/>
    <w:rsid w:val="00EF24F2"/>
    <w:rsid w:val="00F000DF"/>
    <w:rsid w:val="00F13EA4"/>
    <w:rsid w:val="00F14913"/>
    <w:rsid w:val="00FA3C59"/>
    <w:rsid w:val="00FC600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3302AD5-6B68-4076-AE9E-49AA29A6A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0F33"/>
    <w:pPr>
      <w:spacing w:after="0" w:line="240" w:lineRule="auto"/>
    </w:pPr>
    <w:rPr>
      <w:rFonts w:ascii="Times New Roman" w:eastAsia="Times New Roman" w:hAnsi="Times New Roman" w:cs="Times New Roman"/>
      <w:sz w:val="20"/>
      <w:szCs w:val="20"/>
      <w:lang w:val="hr-HR"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TitleOfPaper">
    <w:name w:val="DTitleOfPaper"/>
    <w:next w:val="DAuthors"/>
    <w:qFormat/>
    <w:rsid w:val="004F0F33"/>
    <w:pPr>
      <w:spacing w:before="1440" w:after="480" w:line="240" w:lineRule="auto"/>
      <w:ind w:right="2268"/>
    </w:pPr>
    <w:rPr>
      <w:rFonts w:ascii="Times New Roman" w:eastAsia="Times New Roman" w:hAnsi="Times New Roman" w:cs="Times New Roman"/>
      <w:b/>
      <w:caps/>
      <w:sz w:val="28"/>
      <w:szCs w:val="28"/>
      <w:lang w:eastAsia="en-US"/>
    </w:rPr>
  </w:style>
  <w:style w:type="paragraph" w:customStyle="1" w:styleId="DAuthors">
    <w:name w:val="DAuthors"/>
    <w:next w:val="DKeywods"/>
    <w:qFormat/>
    <w:rsid w:val="004F0F33"/>
    <w:pPr>
      <w:spacing w:after="480" w:line="240" w:lineRule="auto"/>
      <w:ind w:right="2268"/>
    </w:pPr>
    <w:rPr>
      <w:rFonts w:ascii="Times New Roman" w:eastAsia="Times New Roman" w:hAnsi="Times New Roman" w:cs="Times New Roman"/>
      <w:sz w:val="24"/>
      <w:szCs w:val="20"/>
      <w:lang w:eastAsia="en-US"/>
    </w:rPr>
  </w:style>
  <w:style w:type="paragraph" w:customStyle="1" w:styleId="DKeywods">
    <w:name w:val="DKeywods"/>
    <w:basedOn w:val="DText"/>
    <w:next w:val="DHeading1"/>
    <w:rsid w:val="004F0F33"/>
    <w:pPr>
      <w:spacing w:after="480"/>
      <w:ind w:right="2268"/>
    </w:pPr>
    <w:rPr>
      <w:i/>
      <w:sz w:val="24"/>
    </w:rPr>
  </w:style>
  <w:style w:type="paragraph" w:customStyle="1" w:styleId="DText">
    <w:name w:val="DText"/>
    <w:qFormat/>
    <w:rsid w:val="004F0F33"/>
    <w:pPr>
      <w:spacing w:after="0" w:line="240" w:lineRule="auto"/>
      <w:jc w:val="both"/>
    </w:pPr>
    <w:rPr>
      <w:rFonts w:ascii="Times New Roman" w:eastAsia="Times New Roman" w:hAnsi="Times New Roman" w:cs="Times New Roman"/>
      <w:szCs w:val="20"/>
      <w:lang w:eastAsia="en-US"/>
    </w:rPr>
  </w:style>
  <w:style w:type="paragraph" w:customStyle="1" w:styleId="DEquation">
    <w:name w:val="DEquation"/>
    <w:next w:val="DText"/>
    <w:qFormat/>
    <w:rsid w:val="004F0F33"/>
    <w:pPr>
      <w:tabs>
        <w:tab w:val="right" w:pos="9072"/>
      </w:tabs>
      <w:spacing w:before="240" w:after="240" w:line="240" w:lineRule="auto"/>
      <w:ind w:left="1134"/>
    </w:pPr>
    <w:rPr>
      <w:rFonts w:ascii="Times New Roman" w:eastAsia="Times New Roman" w:hAnsi="Times New Roman" w:cs="Times New Roman"/>
      <w:sz w:val="20"/>
      <w:szCs w:val="20"/>
      <w:lang w:eastAsia="en-US"/>
    </w:rPr>
  </w:style>
  <w:style w:type="paragraph" w:customStyle="1" w:styleId="DFigure">
    <w:name w:val="DFigure"/>
    <w:next w:val="DText"/>
    <w:qFormat/>
    <w:rsid w:val="004F0F33"/>
    <w:pPr>
      <w:spacing w:before="240" w:after="0" w:line="240" w:lineRule="auto"/>
      <w:jc w:val="center"/>
    </w:pPr>
    <w:rPr>
      <w:rFonts w:ascii="Times New Roman" w:eastAsia="Times New Roman" w:hAnsi="Times New Roman" w:cs="Times New Roman"/>
      <w:sz w:val="20"/>
      <w:szCs w:val="20"/>
      <w:lang w:eastAsia="en-US"/>
    </w:rPr>
  </w:style>
  <w:style w:type="paragraph" w:customStyle="1" w:styleId="DFigureCaption">
    <w:name w:val="DFigureCaption"/>
    <w:next w:val="DText"/>
    <w:qFormat/>
    <w:rsid w:val="004F0F33"/>
    <w:pPr>
      <w:spacing w:before="60" w:after="120" w:line="240" w:lineRule="auto"/>
      <w:jc w:val="center"/>
    </w:pPr>
    <w:rPr>
      <w:rFonts w:ascii="Times New Roman" w:eastAsia="Times New Roman" w:hAnsi="Times New Roman" w:cs="Times New Roman"/>
      <w:b/>
      <w:szCs w:val="20"/>
      <w:lang w:eastAsia="en-US"/>
    </w:rPr>
  </w:style>
  <w:style w:type="paragraph" w:customStyle="1" w:styleId="DTableCaption">
    <w:name w:val="DTableCaption"/>
    <w:next w:val="DTableText"/>
    <w:qFormat/>
    <w:rsid w:val="004F0F33"/>
    <w:pPr>
      <w:tabs>
        <w:tab w:val="left" w:pos="1008"/>
      </w:tabs>
      <w:spacing w:before="240" w:after="60" w:line="240" w:lineRule="auto"/>
      <w:jc w:val="center"/>
    </w:pPr>
    <w:rPr>
      <w:rFonts w:ascii="Times New Roman" w:eastAsia="Times New Roman" w:hAnsi="Times New Roman" w:cs="Times New Roman"/>
      <w:b/>
      <w:szCs w:val="20"/>
      <w:lang w:eastAsia="en-US"/>
    </w:rPr>
  </w:style>
  <w:style w:type="paragraph" w:customStyle="1" w:styleId="DTableText">
    <w:name w:val="DTableText"/>
    <w:next w:val="DText"/>
    <w:qFormat/>
    <w:rsid w:val="004F0F33"/>
    <w:pPr>
      <w:spacing w:before="20" w:after="20" w:line="240" w:lineRule="auto"/>
      <w:jc w:val="center"/>
    </w:pPr>
    <w:rPr>
      <w:rFonts w:ascii="Times New Roman" w:eastAsia="Times New Roman" w:hAnsi="Times New Roman" w:cs="Times New Roman"/>
      <w:sz w:val="20"/>
      <w:szCs w:val="20"/>
      <w:lang w:eastAsia="en-US"/>
    </w:rPr>
  </w:style>
  <w:style w:type="paragraph" w:customStyle="1" w:styleId="DReferences">
    <w:name w:val="DReferences"/>
    <w:basedOn w:val="DText"/>
    <w:qFormat/>
    <w:rsid w:val="004F0F33"/>
    <w:pPr>
      <w:spacing w:before="20"/>
    </w:pPr>
    <w:rPr>
      <w:i/>
      <w:noProof/>
      <w:sz w:val="20"/>
    </w:rPr>
  </w:style>
  <w:style w:type="paragraph" w:customStyle="1" w:styleId="DHeading1">
    <w:name w:val="DHeading1"/>
    <w:basedOn w:val="DText"/>
    <w:next w:val="DText"/>
    <w:qFormat/>
    <w:rsid w:val="004F0F33"/>
    <w:pPr>
      <w:spacing w:before="240" w:after="60"/>
    </w:pPr>
    <w:rPr>
      <w:b/>
      <w:sz w:val="26"/>
    </w:rPr>
  </w:style>
  <w:style w:type="paragraph" w:customStyle="1" w:styleId="DHeading2">
    <w:name w:val="DHeading2"/>
    <w:basedOn w:val="DText"/>
    <w:next w:val="DText"/>
    <w:qFormat/>
    <w:rsid w:val="004F0F33"/>
    <w:pPr>
      <w:spacing w:before="240" w:after="60"/>
    </w:pPr>
    <w:rPr>
      <w:b/>
    </w:rPr>
  </w:style>
  <w:style w:type="paragraph" w:customStyle="1" w:styleId="DHeading3">
    <w:name w:val="DHeading3"/>
    <w:basedOn w:val="DText"/>
    <w:next w:val="DText"/>
    <w:qFormat/>
    <w:rsid w:val="004F0F33"/>
    <w:pPr>
      <w:spacing w:before="240" w:after="60"/>
    </w:pPr>
    <w:rPr>
      <w:i/>
    </w:rPr>
  </w:style>
  <w:style w:type="paragraph" w:styleId="Footer">
    <w:name w:val="footer"/>
    <w:basedOn w:val="Normal"/>
    <w:link w:val="FooterChar"/>
    <w:semiHidden/>
    <w:rsid w:val="004F0F33"/>
    <w:pPr>
      <w:tabs>
        <w:tab w:val="center" w:pos="4153"/>
        <w:tab w:val="right" w:pos="8306"/>
      </w:tabs>
    </w:pPr>
  </w:style>
  <w:style w:type="character" w:customStyle="1" w:styleId="FooterChar">
    <w:name w:val="Footer Char"/>
    <w:basedOn w:val="DefaultParagraphFont"/>
    <w:link w:val="Footer"/>
    <w:semiHidden/>
    <w:rsid w:val="004F0F33"/>
    <w:rPr>
      <w:rFonts w:ascii="Times New Roman" w:eastAsia="Times New Roman" w:hAnsi="Times New Roman" w:cs="Times New Roman"/>
      <w:sz w:val="20"/>
      <w:szCs w:val="20"/>
      <w:lang w:val="hr-HR" w:eastAsia="hr-HR"/>
    </w:rPr>
  </w:style>
  <w:style w:type="paragraph" w:customStyle="1" w:styleId="DESIGN">
    <w:name w:val="DESIGN"/>
    <w:next w:val="DTitleOfPaper"/>
    <w:qFormat/>
    <w:rsid w:val="004F0F33"/>
    <w:pPr>
      <w:spacing w:after="0" w:line="240" w:lineRule="auto"/>
      <w:ind w:right="2267"/>
    </w:pPr>
    <w:rPr>
      <w:rFonts w:ascii="Times New Roman" w:eastAsia="Times New Roman" w:hAnsi="Times New Roman" w:cs="Times New Roman"/>
      <w:sz w:val="20"/>
      <w:szCs w:val="20"/>
      <w:lang w:eastAsia="en-US"/>
    </w:rPr>
  </w:style>
  <w:style w:type="paragraph" w:customStyle="1" w:styleId="DAcknowledgement">
    <w:name w:val="DAcknowledgement"/>
    <w:basedOn w:val="DText"/>
    <w:next w:val="DText"/>
    <w:qFormat/>
    <w:rsid w:val="004F0F33"/>
    <w:rPr>
      <w:sz w:val="20"/>
    </w:rPr>
  </w:style>
  <w:style w:type="character" w:styleId="PageNumber">
    <w:name w:val="page number"/>
    <w:basedOn w:val="DefaultParagraphFont"/>
    <w:semiHidden/>
    <w:rsid w:val="004F0F33"/>
  </w:style>
  <w:style w:type="paragraph" w:customStyle="1" w:styleId="DBulletedList">
    <w:name w:val="DBulletedList"/>
    <w:basedOn w:val="DText"/>
    <w:qFormat/>
    <w:rsid w:val="004F0F33"/>
    <w:pPr>
      <w:numPr>
        <w:numId w:val="1"/>
      </w:numPr>
    </w:pPr>
  </w:style>
  <w:style w:type="paragraph" w:customStyle="1" w:styleId="DNumberedList">
    <w:name w:val="DNumberedList"/>
    <w:basedOn w:val="DText"/>
    <w:qFormat/>
    <w:rsid w:val="004F0F33"/>
    <w:pPr>
      <w:numPr>
        <w:numId w:val="2"/>
      </w:numPr>
    </w:pPr>
  </w:style>
  <w:style w:type="character" w:styleId="Hyperlink">
    <w:name w:val="Hyperlink"/>
    <w:basedOn w:val="DefaultParagraphFont"/>
    <w:uiPriority w:val="99"/>
    <w:unhideWhenUsed/>
    <w:rsid w:val="00B76008"/>
    <w:rPr>
      <w:color w:val="0563C1" w:themeColor="hyperlink"/>
      <w:u w:val="single"/>
    </w:rPr>
  </w:style>
  <w:style w:type="paragraph" w:styleId="NoSpacing">
    <w:name w:val="No Spacing"/>
    <w:link w:val="NoSpacingChar"/>
    <w:uiPriority w:val="1"/>
    <w:qFormat/>
    <w:rsid w:val="00222913"/>
    <w:pPr>
      <w:spacing w:after="0" w:line="240" w:lineRule="auto"/>
    </w:pPr>
    <w:rPr>
      <w:rFonts w:ascii="Times New Roman" w:eastAsia="Times New Roman" w:hAnsi="Times New Roman" w:cs="Times New Roman"/>
      <w:sz w:val="20"/>
      <w:szCs w:val="20"/>
      <w:lang w:val="hr-HR" w:eastAsia="hr-HR"/>
    </w:rPr>
  </w:style>
  <w:style w:type="character" w:customStyle="1" w:styleId="NoSpacingChar">
    <w:name w:val="No Spacing Char"/>
    <w:basedOn w:val="DefaultParagraphFont"/>
    <w:link w:val="NoSpacing"/>
    <w:uiPriority w:val="1"/>
    <w:rsid w:val="003E3557"/>
    <w:rPr>
      <w:rFonts w:ascii="Times New Roman" w:eastAsia="Times New Roman" w:hAnsi="Times New Roman" w:cs="Times New Roman"/>
      <w:sz w:val="20"/>
      <w:szCs w:val="20"/>
      <w:lang w:val="hr-HR" w:eastAsia="hr-HR"/>
    </w:rPr>
  </w:style>
  <w:style w:type="table" w:customStyle="1" w:styleId="ListTable1Light1">
    <w:name w:val="List Table 1 Light1"/>
    <w:basedOn w:val="TableNormal"/>
    <w:uiPriority w:val="46"/>
    <w:rsid w:val="0051545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002BD8"/>
    <w:pPr>
      <w:spacing w:after="0" w:line="240" w:lineRule="auto"/>
      <w:jc w:val="both"/>
    </w:pPr>
    <w:rPr>
      <w:kern w:val="2"/>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2BD8"/>
    <w:pPr>
      <w:spacing w:after="160" w:line="259" w:lineRule="auto"/>
      <w:ind w:left="720"/>
      <w:contextualSpacing/>
    </w:pPr>
    <w:rPr>
      <w:rFonts w:asciiTheme="minorHAnsi" w:eastAsiaTheme="minorEastAsia" w:hAnsiTheme="minorHAnsi" w:cstheme="minorBidi"/>
      <w:sz w:val="22"/>
      <w:szCs w:val="22"/>
      <w:lang w:val="en-GB" w:eastAsia="ko-KR"/>
    </w:rPr>
  </w:style>
  <w:style w:type="table" w:customStyle="1" w:styleId="PlainTable21">
    <w:name w:val="Plain Table 21"/>
    <w:basedOn w:val="TableNormal"/>
    <w:uiPriority w:val="42"/>
    <w:rsid w:val="0041252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link w:val="CaptionChar"/>
    <w:autoRedefine/>
    <w:uiPriority w:val="35"/>
    <w:unhideWhenUsed/>
    <w:qFormat/>
    <w:rsid w:val="0061211A"/>
    <w:pPr>
      <w:keepNext/>
      <w:keepLines/>
      <w:widowControl w:val="0"/>
      <w:wordWrap w:val="0"/>
      <w:autoSpaceDE w:val="0"/>
      <w:autoSpaceDN w:val="0"/>
      <w:jc w:val="center"/>
      <w:outlineLvl w:val="0"/>
    </w:pPr>
    <w:rPr>
      <w:rFonts w:eastAsiaTheme="minorEastAsia" w:cs="Syastro"/>
      <w:b/>
      <w:bCs/>
      <w:noProof/>
      <w:color w:val="000000" w:themeColor="text1"/>
      <w:sz w:val="24"/>
      <w:szCs w:val="24"/>
      <w:lang w:val="en-GB" w:eastAsia="ko-KR"/>
    </w:rPr>
  </w:style>
  <w:style w:type="character" w:customStyle="1" w:styleId="CaptionChar">
    <w:name w:val="Caption Char"/>
    <w:basedOn w:val="DefaultParagraphFont"/>
    <w:link w:val="Caption"/>
    <w:uiPriority w:val="35"/>
    <w:rsid w:val="0061211A"/>
    <w:rPr>
      <w:rFonts w:ascii="Times New Roman" w:hAnsi="Times New Roman" w:cs="Syastro"/>
      <w:b/>
      <w:bCs/>
      <w:noProof/>
      <w:color w:val="000000" w:themeColor="text1"/>
      <w:sz w:val="24"/>
      <w:szCs w:val="24"/>
    </w:rPr>
  </w:style>
  <w:style w:type="table" w:styleId="LightShading-Accent3">
    <w:name w:val="Light Shading Accent 3"/>
    <w:basedOn w:val="TableNormal"/>
    <w:uiPriority w:val="60"/>
    <w:rsid w:val="005D7FD6"/>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styleId="Header">
    <w:name w:val="header"/>
    <w:basedOn w:val="Normal"/>
    <w:link w:val="HeaderChar"/>
    <w:uiPriority w:val="99"/>
    <w:unhideWhenUsed/>
    <w:rsid w:val="00F13EA4"/>
    <w:pPr>
      <w:tabs>
        <w:tab w:val="center" w:pos="4513"/>
        <w:tab w:val="right" w:pos="9026"/>
      </w:tabs>
    </w:pPr>
  </w:style>
  <w:style w:type="character" w:customStyle="1" w:styleId="HeaderChar">
    <w:name w:val="Header Char"/>
    <w:basedOn w:val="DefaultParagraphFont"/>
    <w:link w:val="Header"/>
    <w:uiPriority w:val="99"/>
    <w:rsid w:val="00F13EA4"/>
    <w:rPr>
      <w:rFonts w:ascii="Times New Roman" w:eastAsia="Times New Roman" w:hAnsi="Times New Roman" w:cs="Times New Roman"/>
      <w:sz w:val="20"/>
      <w:szCs w:val="20"/>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18" Type="http://schemas.openxmlformats.org/officeDocument/2006/relationships/diagramQuickStyle" Target="diagrams/quickStyle1.xml"/><Relationship Id="rId26" Type="http://schemas.openxmlformats.org/officeDocument/2006/relationships/image" Target="media/image14.jpeg"/><Relationship Id="rId3" Type="http://schemas.openxmlformats.org/officeDocument/2006/relationships/styles" Target="styles.xml"/><Relationship Id="rId21" Type="http://schemas.openxmlformats.org/officeDocument/2006/relationships/image" Target="media/image9.gif"/><Relationship Id="rId34" Type="http://schemas.microsoft.com/office/2007/relationships/diagramDrawing" Target="diagrams/drawing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diagramLayout" Target="diagrams/layout1.xml"/><Relationship Id="rId25" Type="http://schemas.openxmlformats.org/officeDocument/2006/relationships/image" Target="media/image13.jpeg"/><Relationship Id="rId33" Type="http://schemas.openxmlformats.org/officeDocument/2006/relationships/diagramColors" Target="diagrams/colors2.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jpeg"/><Relationship Id="rId32" Type="http://schemas.openxmlformats.org/officeDocument/2006/relationships/diagramQuickStyle" Target="diagrams/quickStyle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1.jpeg"/><Relationship Id="rId28" Type="http://schemas.openxmlformats.org/officeDocument/2006/relationships/image" Target="media/image16.emf"/><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diagramColors" Target="diagrams/colors1.xml"/><Relationship Id="rId31" Type="http://schemas.openxmlformats.org/officeDocument/2006/relationships/diagramLayout" Target="diagrams/layout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diagramData" Target="diagrams/data2.xml"/><Relationship Id="rId35"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416A377-4566-4FF6-AFCA-AE5083443F1D}" type="doc">
      <dgm:prSet loTypeId="urn:microsoft.com/office/officeart/2005/8/layout/radial1" loCatId="relationship" qsTypeId="urn:microsoft.com/office/officeart/2005/8/quickstyle/simple1" qsCatId="simple" csTypeId="urn:microsoft.com/office/officeart/2005/8/colors/accent3_1" csCatId="accent3" phldr="1"/>
      <dgm:spPr/>
      <dgm:t>
        <a:bodyPr/>
        <a:lstStyle/>
        <a:p>
          <a:endParaRPr lang="en-GB"/>
        </a:p>
      </dgm:t>
    </dgm:pt>
    <dgm:pt modelId="{5591E79B-8147-4226-9060-FEBFE10EBB6C}">
      <dgm:prSet phldrT="[Text]"/>
      <dgm:spPr/>
      <dgm:t>
        <a:bodyPr/>
        <a:lstStyle/>
        <a:p>
          <a:pPr algn="ctr"/>
          <a:r>
            <a:rPr lang="en-GB"/>
            <a:t>CCD</a:t>
          </a:r>
        </a:p>
      </dgm:t>
    </dgm:pt>
    <dgm:pt modelId="{01F6F761-CBB3-4884-B4FE-38C224ABE8D4}" type="parTrans" cxnId="{A7AAA81F-E19B-4A2F-B018-6C346603D94E}">
      <dgm:prSet/>
      <dgm:spPr/>
      <dgm:t>
        <a:bodyPr/>
        <a:lstStyle/>
        <a:p>
          <a:pPr algn="ctr"/>
          <a:endParaRPr lang="en-GB"/>
        </a:p>
      </dgm:t>
    </dgm:pt>
    <dgm:pt modelId="{D8B7ADE5-6FE8-4F76-8E81-BE0A2038C4F9}" type="sibTrans" cxnId="{A7AAA81F-E19B-4A2F-B018-6C346603D94E}">
      <dgm:prSet/>
      <dgm:spPr/>
      <dgm:t>
        <a:bodyPr/>
        <a:lstStyle/>
        <a:p>
          <a:pPr algn="ctr"/>
          <a:endParaRPr lang="en-GB"/>
        </a:p>
      </dgm:t>
    </dgm:pt>
    <dgm:pt modelId="{F48E5CBA-6B64-498A-9D7D-B690895A06EE}">
      <dgm:prSet phldrT="[Text]" custT="1"/>
      <dgm:spPr/>
      <dgm:t>
        <a:bodyPr/>
        <a:lstStyle/>
        <a:p>
          <a:pPr algn="ctr"/>
          <a:r>
            <a:rPr lang="en-GB" sz="1100"/>
            <a:t>Cross cultural understanding</a:t>
          </a:r>
        </a:p>
      </dgm:t>
    </dgm:pt>
    <dgm:pt modelId="{4BB2A170-C66F-49CC-8423-5B79EE7FDB76}" type="parTrans" cxnId="{D4469995-363A-4BE1-9930-05061643DF8A}">
      <dgm:prSet/>
      <dgm:spPr/>
      <dgm:t>
        <a:bodyPr/>
        <a:lstStyle/>
        <a:p>
          <a:pPr algn="ctr"/>
          <a:endParaRPr lang="en-GB"/>
        </a:p>
      </dgm:t>
    </dgm:pt>
    <dgm:pt modelId="{E6A1433E-7430-49DA-BACB-7AA2948B78C2}" type="sibTrans" cxnId="{D4469995-363A-4BE1-9930-05061643DF8A}">
      <dgm:prSet/>
      <dgm:spPr/>
      <dgm:t>
        <a:bodyPr/>
        <a:lstStyle/>
        <a:p>
          <a:pPr algn="ctr"/>
          <a:endParaRPr lang="en-GB"/>
        </a:p>
      </dgm:t>
    </dgm:pt>
    <dgm:pt modelId="{48767A56-1ABF-4F9A-85BF-29B99E8FCFFB}">
      <dgm:prSet phldrT="[Text]" custT="1"/>
      <dgm:spPr/>
      <dgm:t>
        <a:bodyPr/>
        <a:lstStyle/>
        <a:p>
          <a:pPr algn="ctr"/>
          <a:r>
            <a:rPr lang="en-GB" sz="1100"/>
            <a:t>Originality</a:t>
          </a:r>
        </a:p>
      </dgm:t>
    </dgm:pt>
    <dgm:pt modelId="{27CFF192-A1CF-42E6-B4DE-52C957169CEE}" type="parTrans" cxnId="{70CC92CD-6007-4AE4-A0F0-14D8643222FE}">
      <dgm:prSet/>
      <dgm:spPr/>
      <dgm:t>
        <a:bodyPr/>
        <a:lstStyle/>
        <a:p>
          <a:pPr algn="ctr"/>
          <a:endParaRPr lang="en-GB"/>
        </a:p>
      </dgm:t>
    </dgm:pt>
    <dgm:pt modelId="{9BE99D0E-CE28-46D9-9B4C-7486436E2281}" type="sibTrans" cxnId="{70CC92CD-6007-4AE4-A0F0-14D8643222FE}">
      <dgm:prSet/>
      <dgm:spPr/>
      <dgm:t>
        <a:bodyPr/>
        <a:lstStyle/>
        <a:p>
          <a:pPr algn="ctr"/>
          <a:endParaRPr lang="en-GB"/>
        </a:p>
      </dgm:t>
    </dgm:pt>
    <dgm:pt modelId="{342FF0EE-BA1A-41C2-8EE3-E367A4642D30}">
      <dgm:prSet phldrT="[Text]" custT="1"/>
      <dgm:spPr/>
      <dgm:t>
        <a:bodyPr/>
        <a:lstStyle/>
        <a:p>
          <a:pPr algn="ctr"/>
          <a:r>
            <a:rPr lang="en-GB" sz="1100"/>
            <a:t>Universal design</a:t>
          </a:r>
        </a:p>
      </dgm:t>
    </dgm:pt>
    <dgm:pt modelId="{8E4BB2CC-5187-4862-B158-CD722AFF91F7}" type="parTrans" cxnId="{0C4014DF-BE89-4014-B726-63DD69A3BBDD}">
      <dgm:prSet/>
      <dgm:spPr/>
      <dgm:t>
        <a:bodyPr/>
        <a:lstStyle/>
        <a:p>
          <a:pPr algn="ctr"/>
          <a:endParaRPr lang="en-GB"/>
        </a:p>
      </dgm:t>
    </dgm:pt>
    <dgm:pt modelId="{93E7408B-A7C7-4A56-8B28-5AA8B6BABF93}" type="sibTrans" cxnId="{0C4014DF-BE89-4014-B726-63DD69A3BBDD}">
      <dgm:prSet/>
      <dgm:spPr/>
      <dgm:t>
        <a:bodyPr/>
        <a:lstStyle/>
        <a:p>
          <a:pPr algn="ctr"/>
          <a:endParaRPr lang="en-GB"/>
        </a:p>
      </dgm:t>
    </dgm:pt>
    <dgm:pt modelId="{93EEF1ED-9A89-4E03-B7A9-0C6C1706900E}">
      <dgm:prSet phldrT="[Text]" custT="1"/>
      <dgm:spPr/>
      <dgm:t>
        <a:bodyPr/>
        <a:lstStyle/>
        <a:p>
          <a:pPr algn="ctr"/>
          <a:r>
            <a:rPr lang="en-GB" sz="1100"/>
            <a:t>Cultural identity </a:t>
          </a:r>
        </a:p>
      </dgm:t>
    </dgm:pt>
    <dgm:pt modelId="{61E99F24-B06B-4707-8372-15ED37CAB736}" type="parTrans" cxnId="{44173048-7E2F-4661-A36F-74F012844839}">
      <dgm:prSet/>
      <dgm:spPr/>
      <dgm:t>
        <a:bodyPr/>
        <a:lstStyle/>
        <a:p>
          <a:pPr algn="ctr"/>
          <a:endParaRPr lang="en-GB"/>
        </a:p>
      </dgm:t>
    </dgm:pt>
    <dgm:pt modelId="{DD57EC49-7AFD-457F-82D4-38B2FCD8F256}" type="sibTrans" cxnId="{44173048-7E2F-4661-A36F-74F012844839}">
      <dgm:prSet/>
      <dgm:spPr/>
      <dgm:t>
        <a:bodyPr/>
        <a:lstStyle/>
        <a:p>
          <a:pPr algn="ctr"/>
          <a:endParaRPr lang="en-GB"/>
        </a:p>
      </dgm:t>
    </dgm:pt>
    <dgm:pt modelId="{E79B3B1B-3ED5-42AE-A4D1-840A9441F350}">
      <dgm:prSet phldrT="[Text]" custT="1"/>
      <dgm:spPr/>
      <dgm:t>
        <a:bodyPr/>
        <a:lstStyle/>
        <a:p>
          <a:pPr algn="ctr"/>
          <a:r>
            <a:rPr lang="en-GB" sz="1100"/>
            <a:t>Practicality</a:t>
          </a:r>
        </a:p>
      </dgm:t>
    </dgm:pt>
    <dgm:pt modelId="{79C0162C-BED2-4A86-98C9-FFD6722AC668}" type="parTrans" cxnId="{2E96969C-3981-44FA-B237-E61B15A7FD4A}">
      <dgm:prSet/>
      <dgm:spPr/>
      <dgm:t>
        <a:bodyPr/>
        <a:lstStyle/>
        <a:p>
          <a:pPr algn="ctr"/>
          <a:endParaRPr lang="en-GB"/>
        </a:p>
      </dgm:t>
    </dgm:pt>
    <dgm:pt modelId="{876E446C-72B5-4E56-9604-8DF423804DC1}" type="sibTrans" cxnId="{2E96969C-3981-44FA-B237-E61B15A7FD4A}">
      <dgm:prSet/>
      <dgm:spPr/>
      <dgm:t>
        <a:bodyPr/>
        <a:lstStyle/>
        <a:p>
          <a:pPr algn="ctr"/>
          <a:endParaRPr lang="en-GB"/>
        </a:p>
      </dgm:t>
    </dgm:pt>
    <dgm:pt modelId="{3A49094F-9E16-45B9-BB81-0CCFE77BA70C}" type="pres">
      <dgm:prSet presAssocID="{B416A377-4566-4FF6-AFCA-AE5083443F1D}" presName="cycle" presStyleCnt="0">
        <dgm:presLayoutVars>
          <dgm:chMax val="1"/>
          <dgm:dir/>
          <dgm:animLvl val="ctr"/>
          <dgm:resizeHandles val="exact"/>
        </dgm:presLayoutVars>
      </dgm:prSet>
      <dgm:spPr/>
      <dgm:t>
        <a:bodyPr/>
        <a:lstStyle/>
        <a:p>
          <a:endParaRPr lang="en-GB"/>
        </a:p>
      </dgm:t>
    </dgm:pt>
    <dgm:pt modelId="{1003695D-985A-4A08-97C9-5CAA733919AB}" type="pres">
      <dgm:prSet presAssocID="{5591E79B-8147-4226-9060-FEBFE10EBB6C}" presName="centerShape" presStyleLbl="node0" presStyleIdx="0" presStyleCnt="1"/>
      <dgm:spPr/>
      <dgm:t>
        <a:bodyPr/>
        <a:lstStyle/>
        <a:p>
          <a:endParaRPr lang="en-GB"/>
        </a:p>
      </dgm:t>
    </dgm:pt>
    <dgm:pt modelId="{52B95948-6426-4741-9E4D-3D396346DDCF}" type="pres">
      <dgm:prSet presAssocID="{4BB2A170-C66F-49CC-8423-5B79EE7FDB76}" presName="Name9" presStyleLbl="parChTrans1D2" presStyleIdx="0" presStyleCnt="5"/>
      <dgm:spPr/>
      <dgm:t>
        <a:bodyPr/>
        <a:lstStyle/>
        <a:p>
          <a:endParaRPr lang="en-GB"/>
        </a:p>
      </dgm:t>
    </dgm:pt>
    <dgm:pt modelId="{C77AC2A3-4DB0-438D-BBAC-6B2EA1AEECAE}" type="pres">
      <dgm:prSet presAssocID="{4BB2A170-C66F-49CC-8423-5B79EE7FDB76}" presName="connTx" presStyleLbl="parChTrans1D2" presStyleIdx="0" presStyleCnt="5"/>
      <dgm:spPr/>
      <dgm:t>
        <a:bodyPr/>
        <a:lstStyle/>
        <a:p>
          <a:endParaRPr lang="en-GB"/>
        </a:p>
      </dgm:t>
    </dgm:pt>
    <dgm:pt modelId="{116385C6-2223-4303-BA7D-8799319F62E6}" type="pres">
      <dgm:prSet presAssocID="{F48E5CBA-6B64-498A-9D7D-B690895A06EE}" presName="node" presStyleLbl="node1" presStyleIdx="0" presStyleCnt="5" custScaleX="120694" custScaleY="120694">
        <dgm:presLayoutVars>
          <dgm:bulletEnabled val="1"/>
        </dgm:presLayoutVars>
      </dgm:prSet>
      <dgm:spPr/>
      <dgm:t>
        <a:bodyPr/>
        <a:lstStyle/>
        <a:p>
          <a:endParaRPr lang="en-GB"/>
        </a:p>
      </dgm:t>
    </dgm:pt>
    <dgm:pt modelId="{E2B1150A-4DCB-455B-ABEF-63FA292DD94D}" type="pres">
      <dgm:prSet presAssocID="{27CFF192-A1CF-42E6-B4DE-52C957169CEE}" presName="Name9" presStyleLbl="parChTrans1D2" presStyleIdx="1" presStyleCnt="5"/>
      <dgm:spPr/>
      <dgm:t>
        <a:bodyPr/>
        <a:lstStyle/>
        <a:p>
          <a:endParaRPr lang="en-GB"/>
        </a:p>
      </dgm:t>
    </dgm:pt>
    <dgm:pt modelId="{84DE029E-C10E-458F-B28C-E50AB4C5AE7F}" type="pres">
      <dgm:prSet presAssocID="{27CFF192-A1CF-42E6-B4DE-52C957169CEE}" presName="connTx" presStyleLbl="parChTrans1D2" presStyleIdx="1" presStyleCnt="5"/>
      <dgm:spPr/>
      <dgm:t>
        <a:bodyPr/>
        <a:lstStyle/>
        <a:p>
          <a:endParaRPr lang="en-GB"/>
        </a:p>
      </dgm:t>
    </dgm:pt>
    <dgm:pt modelId="{AE66BB34-4A4B-4FCB-8C09-01F034A1C48C}" type="pres">
      <dgm:prSet presAssocID="{48767A56-1ABF-4F9A-85BF-29B99E8FCFFB}" presName="node" presStyleLbl="node1" presStyleIdx="1" presStyleCnt="5" custScaleX="114466" custScaleY="114466">
        <dgm:presLayoutVars>
          <dgm:bulletEnabled val="1"/>
        </dgm:presLayoutVars>
      </dgm:prSet>
      <dgm:spPr/>
      <dgm:t>
        <a:bodyPr/>
        <a:lstStyle/>
        <a:p>
          <a:endParaRPr lang="en-GB"/>
        </a:p>
      </dgm:t>
    </dgm:pt>
    <dgm:pt modelId="{1E22E6B9-4416-43AB-9FC5-A21E552CA6C3}" type="pres">
      <dgm:prSet presAssocID="{79C0162C-BED2-4A86-98C9-FFD6722AC668}" presName="Name9" presStyleLbl="parChTrans1D2" presStyleIdx="2" presStyleCnt="5"/>
      <dgm:spPr/>
      <dgm:t>
        <a:bodyPr/>
        <a:lstStyle/>
        <a:p>
          <a:endParaRPr lang="en-GB"/>
        </a:p>
      </dgm:t>
    </dgm:pt>
    <dgm:pt modelId="{B0E108D7-3F7F-4831-9BBC-40D376B8BF8D}" type="pres">
      <dgm:prSet presAssocID="{79C0162C-BED2-4A86-98C9-FFD6722AC668}" presName="connTx" presStyleLbl="parChTrans1D2" presStyleIdx="2" presStyleCnt="5"/>
      <dgm:spPr/>
      <dgm:t>
        <a:bodyPr/>
        <a:lstStyle/>
        <a:p>
          <a:endParaRPr lang="en-GB"/>
        </a:p>
      </dgm:t>
    </dgm:pt>
    <dgm:pt modelId="{1545A035-9835-4A25-972A-E7F705EFD635}" type="pres">
      <dgm:prSet presAssocID="{E79B3B1B-3ED5-42AE-A4D1-840A9441F350}" presName="node" presStyleLbl="node1" presStyleIdx="2" presStyleCnt="5" custScaleX="114102" custScaleY="114102">
        <dgm:presLayoutVars>
          <dgm:bulletEnabled val="1"/>
        </dgm:presLayoutVars>
      </dgm:prSet>
      <dgm:spPr/>
      <dgm:t>
        <a:bodyPr/>
        <a:lstStyle/>
        <a:p>
          <a:endParaRPr lang="en-GB"/>
        </a:p>
      </dgm:t>
    </dgm:pt>
    <dgm:pt modelId="{55E89285-FCA1-4E34-80F6-851C0EB35B14}" type="pres">
      <dgm:prSet presAssocID="{8E4BB2CC-5187-4862-B158-CD722AFF91F7}" presName="Name9" presStyleLbl="parChTrans1D2" presStyleIdx="3" presStyleCnt="5"/>
      <dgm:spPr/>
      <dgm:t>
        <a:bodyPr/>
        <a:lstStyle/>
        <a:p>
          <a:endParaRPr lang="en-GB"/>
        </a:p>
      </dgm:t>
    </dgm:pt>
    <dgm:pt modelId="{E19FB92C-73CC-4939-8AC3-F697B5BAE5AF}" type="pres">
      <dgm:prSet presAssocID="{8E4BB2CC-5187-4862-B158-CD722AFF91F7}" presName="connTx" presStyleLbl="parChTrans1D2" presStyleIdx="3" presStyleCnt="5"/>
      <dgm:spPr/>
      <dgm:t>
        <a:bodyPr/>
        <a:lstStyle/>
        <a:p>
          <a:endParaRPr lang="en-GB"/>
        </a:p>
      </dgm:t>
    </dgm:pt>
    <dgm:pt modelId="{CFA1A756-E943-40EC-A30E-82CFA2B2EA78}" type="pres">
      <dgm:prSet presAssocID="{342FF0EE-BA1A-41C2-8EE3-E367A4642D30}" presName="node" presStyleLbl="node1" presStyleIdx="3" presStyleCnt="5" custScaleX="116479" custScaleY="116479">
        <dgm:presLayoutVars>
          <dgm:bulletEnabled val="1"/>
        </dgm:presLayoutVars>
      </dgm:prSet>
      <dgm:spPr/>
      <dgm:t>
        <a:bodyPr/>
        <a:lstStyle/>
        <a:p>
          <a:endParaRPr lang="en-GB"/>
        </a:p>
      </dgm:t>
    </dgm:pt>
    <dgm:pt modelId="{13DB667E-2A02-410B-88C4-91B6FEAF80A2}" type="pres">
      <dgm:prSet presAssocID="{61E99F24-B06B-4707-8372-15ED37CAB736}" presName="Name9" presStyleLbl="parChTrans1D2" presStyleIdx="4" presStyleCnt="5"/>
      <dgm:spPr/>
      <dgm:t>
        <a:bodyPr/>
        <a:lstStyle/>
        <a:p>
          <a:endParaRPr lang="en-GB"/>
        </a:p>
      </dgm:t>
    </dgm:pt>
    <dgm:pt modelId="{75D1C39B-8FAE-491F-BEFA-0608FDF1853E}" type="pres">
      <dgm:prSet presAssocID="{61E99F24-B06B-4707-8372-15ED37CAB736}" presName="connTx" presStyleLbl="parChTrans1D2" presStyleIdx="4" presStyleCnt="5"/>
      <dgm:spPr/>
      <dgm:t>
        <a:bodyPr/>
        <a:lstStyle/>
        <a:p>
          <a:endParaRPr lang="en-GB"/>
        </a:p>
      </dgm:t>
    </dgm:pt>
    <dgm:pt modelId="{515B78E9-D9FB-4C3A-B822-B3A98A10A979}" type="pres">
      <dgm:prSet presAssocID="{93EEF1ED-9A89-4E03-B7A9-0C6C1706900E}" presName="node" presStyleLbl="node1" presStyleIdx="4" presStyleCnt="5" custScaleX="117077" custScaleY="117077">
        <dgm:presLayoutVars>
          <dgm:bulletEnabled val="1"/>
        </dgm:presLayoutVars>
      </dgm:prSet>
      <dgm:spPr/>
      <dgm:t>
        <a:bodyPr/>
        <a:lstStyle/>
        <a:p>
          <a:endParaRPr lang="en-GB"/>
        </a:p>
      </dgm:t>
    </dgm:pt>
  </dgm:ptLst>
  <dgm:cxnLst>
    <dgm:cxn modelId="{B7E44457-198D-479F-BD69-FBA529B11044}" type="presOf" srcId="{79C0162C-BED2-4A86-98C9-FFD6722AC668}" destId="{1E22E6B9-4416-43AB-9FC5-A21E552CA6C3}" srcOrd="0" destOrd="0" presId="urn:microsoft.com/office/officeart/2005/8/layout/radial1"/>
    <dgm:cxn modelId="{2E96969C-3981-44FA-B237-E61B15A7FD4A}" srcId="{5591E79B-8147-4226-9060-FEBFE10EBB6C}" destId="{E79B3B1B-3ED5-42AE-A4D1-840A9441F350}" srcOrd="2" destOrd="0" parTransId="{79C0162C-BED2-4A86-98C9-FFD6722AC668}" sibTransId="{876E446C-72B5-4E56-9604-8DF423804DC1}"/>
    <dgm:cxn modelId="{FA6FA654-F4E8-4D0C-9CA3-44335D4C843C}" type="presOf" srcId="{93EEF1ED-9A89-4E03-B7A9-0C6C1706900E}" destId="{515B78E9-D9FB-4C3A-B822-B3A98A10A979}" srcOrd="0" destOrd="0" presId="urn:microsoft.com/office/officeart/2005/8/layout/radial1"/>
    <dgm:cxn modelId="{69F73D13-F72C-4A5F-A5B0-AF1AB3128097}" type="presOf" srcId="{79C0162C-BED2-4A86-98C9-FFD6722AC668}" destId="{B0E108D7-3F7F-4831-9BBC-40D376B8BF8D}" srcOrd="1" destOrd="0" presId="urn:microsoft.com/office/officeart/2005/8/layout/radial1"/>
    <dgm:cxn modelId="{70CC92CD-6007-4AE4-A0F0-14D8643222FE}" srcId="{5591E79B-8147-4226-9060-FEBFE10EBB6C}" destId="{48767A56-1ABF-4F9A-85BF-29B99E8FCFFB}" srcOrd="1" destOrd="0" parTransId="{27CFF192-A1CF-42E6-B4DE-52C957169CEE}" sibTransId="{9BE99D0E-CE28-46D9-9B4C-7486436E2281}"/>
    <dgm:cxn modelId="{86B5D734-7C8D-4397-BE95-0C6F7763231E}" type="presOf" srcId="{4BB2A170-C66F-49CC-8423-5B79EE7FDB76}" destId="{52B95948-6426-4741-9E4D-3D396346DDCF}" srcOrd="0" destOrd="0" presId="urn:microsoft.com/office/officeart/2005/8/layout/radial1"/>
    <dgm:cxn modelId="{DFF20132-6F3B-4740-AEF6-3C02053E332F}" type="presOf" srcId="{F48E5CBA-6B64-498A-9D7D-B690895A06EE}" destId="{116385C6-2223-4303-BA7D-8799319F62E6}" srcOrd="0" destOrd="0" presId="urn:microsoft.com/office/officeart/2005/8/layout/radial1"/>
    <dgm:cxn modelId="{E408B2B3-9600-4C51-9801-30563FA4F281}" type="presOf" srcId="{27CFF192-A1CF-42E6-B4DE-52C957169CEE}" destId="{84DE029E-C10E-458F-B28C-E50AB4C5AE7F}" srcOrd="1" destOrd="0" presId="urn:microsoft.com/office/officeart/2005/8/layout/radial1"/>
    <dgm:cxn modelId="{6ED1D2B3-8309-4F1C-A9C0-B9E861350D3B}" type="presOf" srcId="{8E4BB2CC-5187-4862-B158-CD722AFF91F7}" destId="{55E89285-FCA1-4E34-80F6-851C0EB35B14}" srcOrd="0" destOrd="0" presId="urn:microsoft.com/office/officeart/2005/8/layout/radial1"/>
    <dgm:cxn modelId="{D4469995-363A-4BE1-9930-05061643DF8A}" srcId="{5591E79B-8147-4226-9060-FEBFE10EBB6C}" destId="{F48E5CBA-6B64-498A-9D7D-B690895A06EE}" srcOrd="0" destOrd="0" parTransId="{4BB2A170-C66F-49CC-8423-5B79EE7FDB76}" sibTransId="{E6A1433E-7430-49DA-BACB-7AA2948B78C2}"/>
    <dgm:cxn modelId="{AE800609-CEE6-4724-BC54-0BB2FBB98CAD}" type="presOf" srcId="{48767A56-1ABF-4F9A-85BF-29B99E8FCFFB}" destId="{AE66BB34-4A4B-4FCB-8C09-01F034A1C48C}" srcOrd="0" destOrd="0" presId="urn:microsoft.com/office/officeart/2005/8/layout/radial1"/>
    <dgm:cxn modelId="{41C56A07-D026-49A5-B8F1-80D62919E5C9}" type="presOf" srcId="{61E99F24-B06B-4707-8372-15ED37CAB736}" destId="{13DB667E-2A02-410B-88C4-91B6FEAF80A2}" srcOrd="0" destOrd="0" presId="urn:microsoft.com/office/officeart/2005/8/layout/radial1"/>
    <dgm:cxn modelId="{0B52A7CC-D5FC-4086-897C-8AC243A0C014}" type="presOf" srcId="{E79B3B1B-3ED5-42AE-A4D1-840A9441F350}" destId="{1545A035-9835-4A25-972A-E7F705EFD635}" srcOrd="0" destOrd="0" presId="urn:microsoft.com/office/officeart/2005/8/layout/radial1"/>
    <dgm:cxn modelId="{D99F3AFE-313A-4671-AE6A-62A967F57E60}" type="presOf" srcId="{5591E79B-8147-4226-9060-FEBFE10EBB6C}" destId="{1003695D-985A-4A08-97C9-5CAA733919AB}" srcOrd="0" destOrd="0" presId="urn:microsoft.com/office/officeart/2005/8/layout/radial1"/>
    <dgm:cxn modelId="{F70CCEAF-ABB4-485E-99D9-BBE1B0DEFECB}" type="presOf" srcId="{4BB2A170-C66F-49CC-8423-5B79EE7FDB76}" destId="{C77AC2A3-4DB0-438D-BBAC-6B2EA1AEECAE}" srcOrd="1" destOrd="0" presId="urn:microsoft.com/office/officeart/2005/8/layout/radial1"/>
    <dgm:cxn modelId="{8418FAF1-E24E-47AC-AE0E-F4CB453FF45F}" type="presOf" srcId="{8E4BB2CC-5187-4862-B158-CD722AFF91F7}" destId="{E19FB92C-73CC-4939-8AC3-F697B5BAE5AF}" srcOrd="1" destOrd="0" presId="urn:microsoft.com/office/officeart/2005/8/layout/radial1"/>
    <dgm:cxn modelId="{A7AAA81F-E19B-4A2F-B018-6C346603D94E}" srcId="{B416A377-4566-4FF6-AFCA-AE5083443F1D}" destId="{5591E79B-8147-4226-9060-FEBFE10EBB6C}" srcOrd="0" destOrd="0" parTransId="{01F6F761-CBB3-4884-B4FE-38C224ABE8D4}" sibTransId="{D8B7ADE5-6FE8-4F76-8E81-BE0A2038C4F9}"/>
    <dgm:cxn modelId="{52B590A4-9F13-4A99-B683-75329223F14E}" type="presOf" srcId="{27CFF192-A1CF-42E6-B4DE-52C957169CEE}" destId="{E2B1150A-4DCB-455B-ABEF-63FA292DD94D}" srcOrd="0" destOrd="0" presId="urn:microsoft.com/office/officeart/2005/8/layout/radial1"/>
    <dgm:cxn modelId="{44173048-7E2F-4661-A36F-74F012844839}" srcId="{5591E79B-8147-4226-9060-FEBFE10EBB6C}" destId="{93EEF1ED-9A89-4E03-B7A9-0C6C1706900E}" srcOrd="4" destOrd="0" parTransId="{61E99F24-B06B-4707-8372-15ED37CAB736}" sibTransId="{DD57EC49-7AFD-457F-82D4-38B2FCD8F256}"/>
    <dgm:cxn modelId="{C4A7A517-0589-44A3-9154-1DA743869C31}" type="presOf" srcId="{B416A377-4566-4FF6-AFCA-AE5083443F1D}" destId="{3A49094F-9E16-45B9-BB81-0CCFE77BA70C}" srcOrd="0" destOrd="0" presId="urn:microsoft.com/office/officeart/2005/8/layout/radial1"/>
    <dgm:cxn modelId="{D5A9A71B-A833-4CE4-8B2C-ECD92548F44B}" type="presOf" srcId="{342FF0EE-BA1A-41C2-8EE3-E367A4642D30}" destId="{CFA1A756-E943-40EC-A30E-82CFA2B2EA78}" srcOrd="0" destOrd="0" presId="urn:microsoft.com/office/officeart/2005/8/layout/radial1"/>
    <dgm:cxn modelId="{0C4014DF-BE89-4014-B726-63DD69A3BBDD}" srcId="{5591E79B-8147-4226-9060-FEBFE10EBB6C}" destId="{342FF0EE-BA1A-41C2-8EE3-E367A4642D30}" srcOrd="3" destOrd="0" parTransId="{8E4BB2CC-5187-4862-B158-CD722AFF91F7}" sibTransId="{93E7408B-A7C7-4A56-8B28-5AA8B6BABF93}"/>
    <dgm:cxn modelId="{93E66648-9457-4517-A3DC-9D4D2A9B8D86}" type="presOf" srcId="{61E99F24-B06B-4707-8372-15ED37CAB736}" destId="{75D1C39B-8FAE-491F-BEFA-0608FDF1853E}" srcOrd="1" destOrd="0" presId="urn:microsoft.com/office/officeart/2005/8/layout/radial1"/>
    <dgm:cxn modelId="{DBA975F8-EBC5-4978-8454-C11601525B05}" type="presParOf" srcId="{3A49094F-9E16-45B9-BB81-0CCFE77BA70C}" destId="{1003695D-985A-4A08-97C9-5CAA733919AB}" srcOrd="0" destOrd="0" presId="urn:microsoft.com/office/officeart/2005/8/layout/radial1"/>
    <dgm:cxn modelId="{28FCD5D6-7483-462C-93BF-40EB8214D082}" type="presParOf" srcId="{3A49094F-9E16-45B9-BB81-0CCFE77BA70C}" destId="{52B95948-6426-4741-9E4D-3D396346DDCF}" srcOrd="1" destOrd="0" presId="urn:microsoft.com/office/officeart/2005/8/layout/radial1"/>
    <dgm:cxn modelId="{A970436B-0C14-40BD-9511-8D976A05B2B7}" type="presParOf" srcId="{52B95948-6426-4741-9E4D-3D396346DDCF}" destId="{C77AC2A3-4DB0-438D-BBAC-6B2EA1AEECAE}" srcOrd="0" destOrd="0" presId="urn:microsoft.com/office/officeart/2005/8/layout/radial1"/>
    <dgm:cxn modelId="{5C94A6C0-DD85-47EE-8BE2-63CA222534FD}" type="presParOf" srcId="{3A49094F-9E16-45B9-BB81-0CCFE77BA70C}" destId="{116385C6-2223-4303-BA7D-8799319F62E6}" srcOrd="2" destOrd="0" presId="urn:microsoft.com/office/officeart/2005/8/layout/radial1"/>
    <dgm:cxn modelId="{41D6CD3F-F253-464E-89A2-70AFC11A54D0}" type="presParOf" srcId="{3A49094F-9E16-45B9-BB81-0CCFE77BA70C}" destId="{E2B1150A-4DCB-455B-ABEF-63FA292DD94D}" srcOrd="3" destOrd="0" presId="urn:microsoft.com/office/officeart/2005/8/layout/radial1"/>
    <dgm:cxn modelId="{FE16C5CD-8915-414F-BD57-F4285B9AA938}" type="presParOf" srcId="{E2B1150A-4DCB-455B-ABEF-63FA292DD94D}" destId="{84DE029E-C10E-458F-B28C-E50AB4C5AE7F}" srcOrd="0" destOrd="0" presId="urn:microsoft.com/office/officeart/2005/8/layout/radial1"/>
    <dgm:cxn modelId="{65C1F485-2A9B-4A9B-AE17-DF9EC49130E5}" type="presParOf" srcId="{3A49094F-9E16-45B9-BB81-0CCFE77BA70C}" destId="{AE66BB34-4A4B-4FCB-8C09-01F034A1C48C}" srcOrd="4" destOrd="0" presId="urn:microsoft.com/office/officeart/2005/8/layout/radial1"/>
    <dgm:cxn modelId="{D0FB45F6-8375-409F-8019-840188EAA280}" type="presParOf" srcId="{3A49094F-9E16-45B9-BB81-0CCFE77BA70C}" destId="{1E22E6B9-4416-43AB-9FC5-A21E552CA6C3}" srcOrd="5" destOrd="0" presId="urn:microsoft.com/office/officeart/2005/8/layout/radial1"/>
    <dgm:cxn modelId="{80408C17-29E3-435F-B319-25583335AFC6}" type="presParOf" srcId="{1E22E6B9-4416-43AB-9FC5-A21E552CA6C3}" destId="{B0E108D7-3F7F-4831-9BBC-40D376B8BF8D}" srcOrd="0" destOrd="0" presId="urn:microsoft.com/office/officeart/2005/8/layout/radial1"/>
    <dgm:cxn modelId="{BA51FACB-ECD2-48D8-8825-1B361F656E1F}" type="presParOf" srcId="{3A49094F-9E16-45B9-BB81-0CCFE77BA70C}" destId="{1545A035-9835-4A25-972A-E7F705EFD635}" srcOrd="6" destOrd="0" presId="urn:microsoft.com/office/officeart/2005/8/layout/radial1"/>
    <dgm:cxn modelId="{7FAFA92D-B010-450F-9E07-E94F415E9965}" type="presParOf" srcId="{3A49094F-9E16-45B9-BB81-0CCFE77BA70C}" destId="{55E89285-FCA1-4E34-80F6-851C0EB35B14}" srcOrd="7" destOrd="0" presId="urn:microsoft.com/office/officeart/2005/8/layout/radial1"/>
    <dgm:cxn modelId="{F2EB94C4-0AD5-4050-BEF4-7B4714FFF289}" type="presParOf" srcId="{55E89285-FCA1-4E34-80F6-851C0EB35B14}" destId="{E19FB92C-73CC-4939-8AC3-F697B5BAE5AF}" srcOrd="0" destOrd="0" presId="urn:microsoft.com/office/officeart/2005/8/layout/radial1"/>
    <dgm:cxn modelId="{A2982594-ECA4-443A-A9D1-F9EC644C8E52}" type="presParOf" srcId="{3A49094F-9E16-45B9-BB81-0CCFE77BA70C}" destId="{CFA1A756-E943-40EC-A30E-82CFA2B2EA78}" srcOrd="8" destOrd="0" presId="urn:microsoft.com/office/officeart/2005/8/layout/radial1"/>
    <dgm:cxn modelId="{E8CCBD39-E663-4D9F-8CD6-837852D6FAF0}" type="presParOf" srcId="{3A49094F-9E16-45B9-BB81-0CCFE77BA70C}" destId="{13DB667E-2A02-410B-88C4-91B6FEAF80A2}" srcOrd="9" destOrd="0" presId="urn:microsoft.com/office/officeart/2005/8/layout/radial1"/>
    <dgm:cxn modelId="{53A020D1-FFDB-495E-83DC-829FB989E0E6}" type="presParOf" srcId="{13DB667E-2A02-410B-88C4-91B6FEAF80A2}" destId="{75D1C39B-8FAE-491F-BEFA-0608FDF1853E}" srcOrd="0" destOrd="0" presId="urn:microsoft.com/office/officeart/2005/8/layout/radial1"/>
    <dgm:cxn modelId="{44F371CB-A161-4C00-A1C5-675EC7D6FBD2}" type="presParOf" srcId="{3A49094F-9E16-45B9-BB81-0CCFE77BA70C}" destId="{515B78E9-D9FB-4C3A-B822-B3A98A10A979}" srcOrd="10" destOrd="0" presId="urn:microsoft.com/office/officeart/2005/8/layout/radial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2067FA3-DD5E-4CF4-8371-613C08354EDA}" type="doc">
      <dgm:prSet loTypeId="urn:microsoft.com/office/officeart/2005/8/layout/radial6" loCatId="relationship" qsTypeId="urn:microsoft.com/office/officeart/2005/8/quickstyle/simple1" qsCatId="simple" csTypeId="urn:microsoft.com/office/officeart/2005/8/colors/accent3_1" csCatId="accent3" phldr="1"/>
      <dgm:spPr/>
      <dgm:t>
        <a:bodyPr/>
        <a:lstStyle/>
        <a:p>
          <a:endParaRPr lang="en-GB"/>
        </a:p>
      </dgm:t>
    </dgm:pt>
    <dgm:pt modelId="{5D5CC705-EDC7-41DC-A4A1-E79382E53D3E}">
      <dgm:prSet phldrT="[Text]"/>
      <dgm:spPr/>
      <dgm:t>
        <a:bodyPr/>
        <a:lstStyle/>
        <a:p>
          <a:pPr algn="ctr"/>
          <a:r>
            <a:rPr lang="en-GB"/>
            <a:t>CCD</a:t>
          </a:r>
        </a:p>
      </dgm:t>
    </dgm:pt>
    <dgm:pt modelId="{2718B73A-932D-48C7-96A6-9F7AE5C78E5E}" type="parTrans" cxnId="{05EFE41A-7633-44C5-9F56-0C07C0D30663}">
      <dgm:prSet/>
      <dgm:spPr/>
      <dgm:t>
        <a:bodyPr/>
        <a:lstStyle/>
        <a:p>
          <a:pPr algn="ctr"/>
          <a:endParaRPr lang="en-GB"/>
        </a:p>
      </dgm:t>
    </dgm:pt>
    <dgm:pt modelId="{78762A97-1945-4DE0-8699-34F5E76EA685}" type="sibTrans" cxnId="{05EFE41A-7633-44C5-9F56-0C07C0D30663}">
      <dgm:prSet/>
      <dgm:spPr/>
      <dgm:t>
        <a:bodyPr/>
        <a:lstStyle/>
        <a:p>
          <a:pPr algn="ctr"/>
          <a:endParaRPr lang="en-GB"/>
        </a:p>
      </dgm:t>
    </dgm:pt>
    <dgm:pt modelId="{588F0DA3-9284-44B5-A476-4B40D8100C29}">
      <dgm:prSet phldrT="[Text]"/>
      <dgm:spPr/>
      <dgm:t>
        <a:bodyPr/>
        <a:lstStyle/>
        <a:p>
          <a:pPr algn="ctr"/>
          <a:r>
            <a:rPr lang="en-GB"/>
            <a:t>Students &amp; Designer</a:t>
          </a:r>
        </a:p>
      </dgm:t>
    </dgm:pt>
    <dgm:pt modelId="{99AAF711-BBF8-4243-AF5D-971C4BBD62E7}" type="parTrans" cxnId="{5C1D429F-808C-4868-A25E-991807043445}">
      <dgm:prSet/>
      <dgm:spPr/>
      <dgm:t>
        <a:bodyPr/>
        <a:lstStyle/>
        <a:p>
          <a:pPr algn="ctr"/>
          <a:endParaRPr lang="en-GB"/>
        </a:p>
      </dgm:t>
    </dgm:pt>
    <dgm:pt modelId="{5ABA0194-BC7D-4A16-90C2-317793D942BA}" type="sibTrans" cxnId="{5C1D429F-808C-4868-A25E-991807043445}">
      <dgm:prSet/>
      <dgm:spPr/>
      <dgm:t>
        <a:bodyPr/>
        <a:lstStyle/>
        <a:p>
          <a:pPr algn="ctr"/>
          <a:endParaRPr lang="en-GB"/>
        </a:p>
      </dgm:t>
    </dgm:pt>
    <dgm:pt modelId="{51BBEC00-0C3C-46BA-817B-119414217CBD}">
      <dgm:prSet phldrT="[Text]" custT="1"/>
      <dgm:spPr/>
      <dgm:t>
        <a:bodyPr/>
        <a:lstStyle/>
        <a:p>
          <a:pPr algn="ctr"/>
          <a:r>
            <a:rPr lang="en-GB" sz="900"/>
            <a:t>Educator </a:t>
          </a:r>
        </a:p>
      </dgm:t>
    </dgm:pt>
    <dgm:pt modelId="{CA95B294-E1F2-4023-9B0A-4662DC893BB1}" type="parTrans" cxnId="{D354D5BE-8763-4203-B60A-5228A88C3DC2}">
      <dgm:prSet/>
      <dgm:spPr/>
      <dgm:t>
        <a:bodyPr/>
        <a:lstStyle/>
        <a:p>
          <a:pPr algn="ctr"/>
          <a:endParaRPr lang="en-GB"/>
        </a:p>
      </dgm:t>
    </dgm:pt>
    <dgm:pt modelId="{01C0E2EC-3BAE-410D-A240-34C09E2AD9D6}" type="sibTrans" cxnId="{D354D5BE-8763-4203-B60A-5228A88C3DC2}">
      <dgm:prSet/>
      <dgm:spPr/>
      <dgm:t>
        <a:bodyPr/>
        <a:lstStyle/>
        <a:p>
          <a:pPr algn="ctr"/>
          <a:endParaRPr lang="en-GB"/>
        </a:p>
      </dgm:t>
    </dgm:pt>
    <dgm:pt modelId="{ADBAF601-FBC3-480D-ADB4-5A2B071EFA77}">
      <dgm:prSet phldrT="[Text]"/>
      <dgm:spPr/>
      <dgm:t>
        <a:bodyPr/>
        <a:lstStyle/>
        <a:p>
          <a:pPr algn="ctr"/>
          <a:r>
            <a:rPr lang="en-GB"/>
            <a:t>Consumers</a:t>
          </a:r>
        </a:p>
      </dgm:t>
    </dgm:pt>
    <dgm:pt modelId="{82F0D125-4ACC-41DE-98E4-3065925F7F5F}" type="parTrans" cxnId="{08998E5D-8A94-4874-91C3-9C5EC88FEC12}">
      <dgm:prSet/>
      <dgm:spPr/>
      <dgm:t>
        <a:bodyPr/>
        <a:lstStyle/>
        <a:p>
          <a:pPr algn="ctr"/>
          <a:endParaRPr lang="en-GB"/>
        </a:p>
      </dgm:t>
    </dgm:pt>
    <dgm:pt modelId="{A649CC12-4729-4014-BAA2-041872EC1C01}" type="sibTrans" cxnId="{08998E5D-8A94-4874-91C3-9C5EC88FEC12}">
      <dgm:prSet/>
      <dgm:spPr/>
      <dgm:t>
        <a:bodyPr/>
        <a:lstStyle/>
        <a:p>
          <a:pPr algn="ctr"/>
          <a:endParaRPr lang="en-GB"/>
        </a:p>
      </dgm:t>
    </dgm:pt>
    <dgm:pt modelId="{D84CA9FD-30D4-49FD-BDBD-3895B45FD785}">
      <dgm:prSet phldrT="[Text]" custT="1"/>
      <dgm:spPr/>
      <dgm:t>
        <a:bodyPr/>
        <a:lstStyle/>
        <a:p>
          <a:pPr algn="ctr"/>
          <a:r>
            <a:rPr lang="en-GB" sz="900"/>
            <a:t>Organisation</a:t>
          </a:r>
        </a:p>
      </dgm:t>
    </dgm:pt>
    <dgm:pt modelId="{3A3615C6-5588-4C7B-99A2-50268D5DD5FE}" type="parTrans" cxnId="{737CC1A6-26CF-4D5A-A3EF-9D0C16A2DFA0}">
      <dgm:prSet/>
      <dgm:spPr/>
      <dgm:t>
        <a:bodyPr/>
        <a:lstStyle/>
        <a:p>
          <a:pPr algn="ctr"/>
          <a:endParaRPr lang="en-GB"/>
        </a:p>
      </dgm:t>
    </dgm:pt>
    <dgm:pt modelId="{ED188524-092E-48FF-974D-1E0F0DB4A9C3}" type="sibTrans" cxnId="{737CC1A6-26CF-4D5A-A3EF-9D0C16A2DFA0}">
      <dgm:prSet/>
      <dgm:spPr/>
      <dgm:t>
        <a:bodyPr/>
        <a:lstStyle/>
        <a:p>
          <a:pPr algn="ctr"/>
          <a:endParaRPr lang="en-GB"/>
        </a:p>
      </dgm:t>
    </dgm:pt>
    <dgm:pt modelId="{E6E9C117-735A-4BF2-BFD0-E324CD8BB8CD}" type="pres">
      <dgm:prSet presAssocID="{72067FA3-DD5E-4CF4-8371-613C08354EDA}" presName="Name0" presStyleCnt="0">
        <dgm:presLayoutVars>
          <dgm:chMax val="1"/>
          <dgm:dir/>
          <dgm:animLvl val="ctr"/>
          <dgm:resizeHandles val="exact"/>
        </dgm:presLayoutVars>
      </dgm:prSet>
      <dgm:spPr/>
      <dgm:t>
        <a:bodyPr/>
        <a:lstStyle/>
        <a:p>
          <a:endParaRPr lang="en-GB"/>
        </a:p>
      </dgm:t>
    </dgm:pt>
    <dgm:pt modelId="{8103D9CC-FE3F-4EDF-BB3C-38DB03576DC4}" type="pres">
      <dgm:prSet presAssocID="{5D5CC705-EDC7-41DC-A4A1-E79382E53D3E}" presName="centerShape" presStyleLbl="node0" presStyleIdx="0" presStyleCnt="1" custScaleX="61596" custScaleY="61596"/>
      <dgm:spPr/>
      <dgm:t>
        <a:bodyPr/>
        <a:lstStyle/>
        <a:p>
          <a:endParaRPr lang="en-GB"/>
        </a:p>
      </dgm:t>
    </dgm:pt>
    <dgm:pt modelId="{7A28EEE7-3918-4A5D-A01E-488693ADE119}" type="pres">
      <dgm:prSet presAssocID="{588F0DA3-9284-44B5-A476-4B40D8100C29}" presName="node" presStyleLbl="node1" presStyleIdx="0" presStyleCnt="4" custScaleX="117720" custScaleY="117720">
        <dgm:presLayoutVars>
          <dgm:bulletEnabled val="1"/>
        </dgm:presLayoutVars>
      </dgm:prSet>
      <dgm:spPr/>
      <dgm:t>
        <a:bodyPr/>
        <a:lstStyle/>
        <a:p>
          <a:endParaRPr lang="en-GB"/>
        </a:p>
      </dgm:t>
    </dgm:pt>
    <dgm:pt modelId="{0D87684E-EEA4-40CD-8703-DE450FB8FD3C}" type="pres">
      <dgm:prSet presAssocID="{588F0DA3-9284-44B5-A476-4B40D8100C29}" presName="dummy" presStyleCnt="0"/>
      <dgm:spPr/>
    </dgm:pt>
    <dgm:pt modelId="{52F732C4-EF62-4556-BCD6-FFA33301DF8C}" type="pres">
      <dgm:prSet presAssocID="{5ABA0194-BC7D-4A16-90C2-317793D942BA}" presName="sibTrans" presStyleLbl="sibTrans2D1" presStyleIdx="0" presStyleCnt="4"/>
      <dgm:spPr/>
      <dgm:t>
        <a:bodyPr/>
        <a:lstStyle/>
        <a:p>
          <a:endParaRPr lang="en-GB"/>
        </a:p>
      </dgm:t>
    </dgm:pt>
    <dgm:pt modelId="{725EEC0B-9E8A-4B33-89F0-3DD2A4F39849}" type="pres">
      <dgm:prSet presAssocID="{51BBEC00-0C3C-46BA-817B-119414217CBD}" presName="node" presStyleLbl="node1" presStyleIdx="1" presStyleCnt="4" custScaleX="119894" custScaleY="119894">
        <dgm:presLayoutVars>
          <dgm:bulletEnabled val="1"/>
        </dgm:presLayoutVars>
      </dgm:prSet>
      <dgm:spPr/>
      <dgm:t>
        <a:bodyPr/>
        <a:lstStyle/>
        <a:p>
          <a:endParaRPr lang="en-GB"/>
        </a:p>
      </dgm:t>
    </dgm:pt>
    <dgm:pt modelId="{B0B07B79-89DE-43A8-A6AB-4527787B839F}" type="pres">
      <dgm:prSet presAssocID="{51BBEC00-0C3C-46BA-817B-119414217CBD}" presName="dummy" presStyleCnt="0"/>
      <dgm:spPr/>
    </dgm:pt>
    <dgm:pt modelId="{9646A2B5-19F8-478F-AC13-4E2A78D45D1D}" type="pres">
      <dgm:prSet presAssocID="{01C0E2EC-3BAE-410D-A240-34C09E2AD9D6}" presName="sibTrans" presStyleLbl="sibTrans2D1" presStyleIdx="1" presStyleCnt="4"/>
      <dgm:spPr/>
      <dgm:t>
        <a:bodyPr/>
        <a:lstStyle/>
        <a:p>
          <a:endParaRPr lang="en-GB"/>
        </a:p>
      </dgm:t>
    </dgm:pt>
    <dgm:pt modelId="{8A3A087D-DACF-48F4-B05C-EEF449C1A59A}" type="pres">
      <dgm:prSet presAssocID="{ADBAF601-FBC3-480D-ADB4-5A2B071EFA77}" presName="node" presStyleLbl="node1" presStyleIdx="2" presStyleCnt="4" custScaleX="113541" custScaleY="113541">
        <dgm:presLayoutVars>
          <dgm:bulletEnabled val="1"/>
        </dgm:presLayoutVars>
      </dgm:prSet>
      <dgm:spPr/>
      <dgm:t>
        <a:bodyPr/>
        <a:lstStyle/>
        <a:p>
          <a:endParaRPr lang="en-GB"/>
        </a:p>
      </dgm:t>
    </dgm:pt>
    <dgm:pt modelId="{8505B2B8-1268-4ACD-94C3-A0E802CE1F3D}" type="pres">
      <dgm:prSet presAssocID="{ADBAF601-FBC3-480D-ADB4-5A2B071EFA77}" presName="dummy" presStyleCnt="0"/>
      <dgm:spPr/>
    </dgm:pt>
    <dgm:pt modelId="{7EFFC94C-089F-4CFF-999C-613998C87B84}" type="pres">
      <dgm:prSet presAssocID="{A649CC12-4729-4014-BAA2-041872EC1C01}" presName="sibTrans" presStyleLbl="sibTrans2D1" presStyleIdx="2" presStyleCnt="4"/>
      <dgm:spPr/>
      <dgm:t>
        <a:bodyPr/>
        <a:lstStyle/>
        <a:p>
          <a:endParaRPr lang="en-GB"/>
        </a:p>
      </dgm:t>
    </dgm:pt>
    <dgm:pt modelId="{D86C73CB-DDA7-463B-B01D-C74AD1E9E5D9}" type="pres">
      <dgm:prSet presAssocID="{D84CA9FD-30D4-49FD-BDBD-3895B45FD785}" presName="node" presStyleLbl="node1" presStyleIdx="3" presStyleCnt="4" custScaleX="127803" custScaleY="125601">
        <dgm:presLayoutVars>
          <dgm:bulletEnabled val="1"/>
        </dgm:presLayoutVars>
      </dgm:prSet>
      <dgm:spPr/>
      <dgm:t>
        <a:bodyPr/>
        <a:lstStyle/>
        <a:p>
          <a:endParaRPr lang="en-GB"/>
        </a:p>
      </dgm:t>
    </dgm:pt>
    <dgm:pt modelId="{DAA2E7D0-C1BC-4E6C-8CFF-E17D42320886}" type="pres">
      <dgm:prSet presAssocID="{D84CA9FD-30D4-49FD-BDBD-3895B45FD785}" presName="dummy" presStyleCnt="0"/>
      <dgm:spPr/>
    </dgm:pt>
    <dgm:pt modelId="{238BD194-4720-4E4B-AFAE-57287812A4D3}" type="pres">
      <dgm:prSet presAssocID="{ED188524-092E-48FF-974D-1E0F0DB4A9C3}" presName="sibTrans" presStyleLbl="sibTrans2D1" presStyleIdx="3" presStyleCnt="4"/>
      <dgm:spPr/>
      <dgm:t>
        <a:bodyPr/>
        <a:lstStyle/>
        <a:p>
          <a:endParaRPr lang="en-GB"/>
        </a:p>
      </dgm:t>
    </dgm:pt>
  </dgm:ptLst>
  <dgm:cxnLst>
    <dgm:cxn modelId="{E26435E0-19F8-4F6A-94E4-5F0C79EF4B7E}" type="presOf" srcId="{ADBAF601-FBC3-480D-ADB4-5A2B071EFA77}" destId="{8A3A087D-DACF-48F4-B05C-EEF449C1A59A}" srcOrd="0" destOrd="0" presId="urn:microsoft.com/office/officeart/2005/8/layout/radial6"/>
    <dgm:cxn modelId="{737CC1A6-26CF-4D5A-A3EF-9D0C16A2DFA0}" srcId="{5D5CC705-EDC7-41DC-A4A1-E79382E53D3E}" destId="{D84CA9FD-30D4-49FD-BDBD-3895B45FD785}" srcOrd="3" destOrd="0" parTransId="{3A3615C6-5588-4C7B-99A2-50268D5DD5FE}" sibTransId="{ED188524-092E-48FF-974D-1E0F0DB4A9C3}"/>
    <dgm:cxn modelId="{D354D5BE-8763-4203-B60A-5228A88C3DC2}" srcId="{5D5CC705-EDC7-41DC-A4A1-E79382E53D3E}" destId="{51BBEC00-0C3C-46BA-817B-119414217CBD}" srcOrd="1" destOrd="0" parTransId="{CA95B294-E1F2-4023-9B0A-4662DC893BB1}" sibTransId="{01C0E2EC-3BAE-410D-A240-34C09E2AD9D6}"/>
    <dgm:cxn modelId="{5F5D83B5-8D7E-4A02-8CC0-093531500794}" type="presOf" srcId="{5D5CC705-EDC7-41DC-A4A1-E79382E53D3E}" destId="{8103D9CC-FE3F-4EDF-BB3C-38DB03576DC4}" srcOrd="0" destOrd="0" presId="urn:microsoft.com/office/officeart/2005/8/layout/radial6"/>
    <dgm:cxn modelId="{1B7726A6-02CB-4BFC-9472-865E3C2553D2}" type="presOf" srcId="{ED188524-092E-48FF-974D-1E0F0DB4A9C3}" destId="{238BD194-4720-4E4B-AFAE-57287812A4D3}" srcOrd="0" destOrd="0" presId="urn:microsoft.com/office/officeart/2005/8/layout/radial6"/>
    <dgm:cxn modelId="{5C1D429F-808C-4868-A25E-991807043445}" srcId="{5D5CC705-EDC7-41DC-A4A1-E79382E53D3E}" destId="{588F0DA3-9284-44B5-A476-4B40D8100C29}" srcOrd="0" destOrd="0" parTransId="{99AAF711-BBF8-4243-AF5D-971C4BBD62E7}" sibTransId="{5ABA0194-BC7D-4A16-90C2-317793D942BA}"/>
    <dgm:cxn modelId="{05EFE41A-7633-44C5-9F56-0C07C0D30663}" srcId="{72067FA3-DD5E-4CF4-8371-613C08354EDA}" destId="{5D5CC705-EDC7-41DC-A4A1-E79382E53D3E}" srcOrd="0" destOrd="0" parTransId="{2718B73A-932D-48C7-96A6-9F7AE5C78E5E}" sibTransId="{78762A97-1945-4DE0-8699-34F5E76EA685}"/>
    <dgm:cxn modelId="{08998E5D-8A94-4874-91C3-9C5EC88FEC12}" srcId="{5D5CC705-EDC7-41DC-A4A1-E79382E53D3E}" destId="{ADBAF601-FBC3-480D-ADB4-5A2B071EFA77}" srcOrd="2" destOrd="0" parTransId="{82F0D125-4ACC-41DE-98E4-3065925F7F5F}" sibTransId="{A649CC12-4729-4014-BAA2-041872EC1C01}"/>
    <dgm:cxn modelId="{50D7C9C5-3D86-4AA1-BEC6-25C537A2733B}" type="presOf" srcId="{A649CC12-4729-4014-BAA2-041872EC1C01}" destId="{7EFFC94C-089F-4CFF-999C-613998C87B84}" srcOrd="0" destOrd="0" presId="urn:microsoft.com/office/officeart/2005/8/layout/radial6"/>
    <dgm:cxn modelId="{115C20C9-0FB4-43E9-B5BA-16517075B257}" type="presOf" srcId="{51BBEC00-0C3C-46BA-817B-119414217CBD}" destId="{725EEC0B-9E8A-4B33-89F0-3DD2A4F39849}" srcOrd="0" destOrd="0" presId="urn:microsoft.com/office/officeart/2005/8/layout/radial6"/>
    <dgm:cxn modelId="{D08CB573-8904-4B34-A708-ED191F09CD58}" type="presOf" srcId="{D84CA9FD-30D4-49FD-BDBD-3895B45FD785}" destId="{D86C73CB-DDA7-463B-B01D-C74AD1E9E5D9}" srcOrd="0" destOrd="0" presId="urn:microsoft.com/office/officeart/2005/8/layout/radial6"/>
    <dgm:cxn modelId="{1A3BEBFE-71C9-4336-8C5D-B3003F7DB00A}" type="presOf" srcId="{01C0E2EC-3BAE-410D-A240-34C09E2AD9D6}" destId="{9646A2B5-19F8-478F-AC13-4E2A78D45D1D}" srcOrd="0" destOrd="0" presId="urn:microsoft.com/office/officeart/2005/8/layout/radial6"/>
    <dgm:cxn modelId="{135177BE-CFC9-4F2F-BBD7-DCF0A5D6E8FF}" type="presOf" srcId="{5ABA0194-BC7D-4A16-90C2-317793D942BA}" destId="{52F732C4-EF62-4556-BCD6-FFA33301DF8C}" srcOrd="0" destOrd="0" presId="urn:microsoft.com/office/officeart/2005/8/layout/radial6"/>
    <dgm:cxn modelId="{18BA0D47-BC30-44C6-A2FF-F780C1395406}" type="presOf" srcId="{72067FA3-DD5E-4CF4-8371-613C08354EDA}" destId="{E6E9C117-735A-4BF2-BFD0-E324CD8BB8CD}" srcOrd="0" destOrd="0" presId="urn:microsoft.com/office/officeart/2005/8/layout/radial6"/>
    <dgm:cxn modelId="{C7CF77B6-D192-4513-8A29-EEA5342386BD}" type="presOf" srcId="{588F0DA3-9284-44B5-A476-4B40D8100C29}" destId="{7A28EEE7-3918-4A5D-A01E-488693ADE119}" srcOrd="0" destOrd="0" presId="urn:microsoft.com/office/officeart/2005/8/layout/radial6"/>
    <dgm:cxn modelId="{EAB7BA44-C6E1-4DC2-AAFA-9FF3429AA8B9}" type="presParOf" srcId="{E6E9C117-735A-4BF2-BFD0-E324CD8BB8CD}" destId="{8103D9CC-FE3F-4EDF-BB3C-38DB03576DC4}" srcOrd="0" destOrd="0" presId="urn:microsoft.com/office/officeart/2005/8/layout/radial6"/>
    <dgm:cxn modelId="{97E082E5-97C7-42D5-AB57-355C734F6AAD}" type="presParOf" srcId="{E6E9C117-735A-4BF2-BFD0-E324CD8BB8CD}" destId="{7A28EEE7-3918-4A5D-A01E-488693ADE119}" srcOrd="1" destOrd="0" presId="urn:microsoft.com/office/officeart/2005/8/layout/radial6"/>
    <dgm:cxn modelId="{A9F536FA-0EAF-4A96-A38E-3319F14017A0}" type="presParOf" srcId="{E6E9C117-735A-4BF2-BFD0-E324CD8BB8CD}" destId="{0D87684E-EEA4-40CD-8703-DE450FB8FD3C}" srcOrd="2" destOrd="0" presId="urn:microsoft.com/office/officeart/2005/8/layout/radial6"/>
    <dgm:cxn modelId="{558C56A6-DD6F-4C66-8F1A-AD00E316B2A5}" type="presParOf" srcId="{E6E9C117-735A-4BF2-BFD0-E324CD8BB8CD}" destId="{52F732C4-EF62-4556-BCD6-FFA33301DF8C}" srcOrd="3" destOrd="0" presId="urn:microsoft.com/office/officeart/2005/8/layout/radial6"/>
    <dgm:cxn modelId="{AF6DD051-F263-44CC-BAE0-21F18FB30145}" type="presParOf" srcId="{E6E9C117-735A-4BF2-BFD0-E324CD8BB8CD}" destId="{725EEC0B-9E8A-4B33-89F0-3DD2A4F39849}" srcOrd="4" destOrd="0" presId="urn:microsoft.com/office/officeart/2005/8/layout/radial6"/>
    <dgm:cxn modelId="{ACC161ED-C87E-4178-8D6B-96E2CDD838F7}" type="presParOf" srcId="{E6E9C117-735A-4BF2-BFD0-E324CD8BB8CD}" destId="{B0B07B79-89DE-43A8-A6AB-4527787B839F}" srcOrd="5" destOrd="0" presId="urn:microsoft.com/office/officeart/2005/8/layout/radial6"/>
    <dgm:cxn modelId="{61C9A509-2D97-4F8F-A8A0-844D7FB0883D}" type="presParOf" srcId="{E6E9C117-735A-4BF2-BFD0-E324CD8BB8CD}" destId="{9646A2B5-19F8-478F-AC13-4E2A78D45D1D}" srcOrd="6" destOrd="0" presId="urn:microsoft.com/office/officeart/2005/8/layout/radial6"/>
    <dgm:cxn modelId="{2D9E1C39-7048-4E97-A761-BC022B6CD4B3}" type="presParOf" srcId="{E6E9C117-735A-4BF2-BFD0-E324CD8BB8CD}" destId="{8A3A087D-DACF-48F4-B05C-EEF449C1A59A}" srcOrd="7" destOrd="0" presId="urn:microsoft.com/office/officeart/2005/8/layout/radial6"/>
    <dgm:cxn modelId="{EC836A45-CFA5-4267-A034-F5C5453AE1F0}" type="presParOf" srcId="{E6E9C117-735A-4BF2-BFD0-E324CD8BB8CD}" destId="{8505B2B8-1268-4ACD-94C3-A0E802CE1F3D}" srcOrd="8" destOrd="0" presId="urn:microsoft.com/office/officeart/2005/8/layout/radial6"/>
    <dgm:cxn modelId="{BDF314EC-1498-4E74-AB1E-84FBF31FB087}" type="presParOf" srcId="{E6E9C117-735A-4BF2-BFD0-E324CD8BB8CD}" destId="{7EFFC94C-089F-4CFF-999C-613998C87B84}" srcOrd="9" destOrd="0" presId="urn:microsoft.com/office/officeart/2005/8/layout/radial6"/>
    <dgm:cxn modelId="{0ECA95E8-B8AE-4356-9EB5-B9DBB9A27049}" type="presParOf" srcId="{E6E9C117-735A-4BF2-BFD0-E324CD8BB8CD}" destId="{D86C73CB-DDA7-463B-B01D-C74AD1E9E5D9}" srcOrd="10" destOrd="0" presId="urn:microsoft.com/office/officeart/2005/8/layout/radial6"/>
    <dgm:cxn modelId="{FE4B3C07-18FF-4A35-9F5A-503D4B8DB2E8}" type="presParOf" srcId="{E6E9C117-735A-4BF2-BFD0-E324CD8BB8CD}" destId="{DAA2E7D0-C1BC-4E6C-8CFF-E17D42320886}" srcOrd="11" destOrd="0" presId="urn:microsoft.com/office/officeart/2005/8/layout/radial6"/>
    <dgm:cxn modelId="{91768F9C-B5E4-45E3-B19E-88544EDF07ED}" type="presParOf" srcId="{E6E9C117-735A-4BF2-BFD0-E324CD8BB8CD}" destId="{238BD194-4720-4E4B-AFAE-57287812A4D3}" srcOrd="12" destOrd="0" presId="urn:microsoft.com/office/officeart/2005/8/layout/radial6"/>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03695D-985A-4A08-97C9-5CAA733919AB}">
      <dsp:nvSpPr>
        <dsp:cNvPr id="0" name=""/>
        <dsp:cNvSpPr/>
      </dsp:nvSpPr>
      <dsp:spPr>
        <a:xfrm>
          <a:off x="1035393" y="965237"/>
          <a:ext cx="734387" cy="734387"/>
        </a:xfrm>
        <a:prstGeom prst="ellipse">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977900">
            <a:lnSpc>
              <a:spcPct val="90000"/>
            </a:lnSpc>
            <a:spcBef>
              <a:spcPct val="0"/>
            </a:spcBef>
            <a:spcAft>
              <a:spcPct val="35000"/>
            </a:spcAft>
          </a:pPr>
          <a:r>
            <a:rPr lang="en-GB" sz="2200" kern="1200"/>
            <a:t>CCD</a:t>
          </a:r>
        </a:p>
      </dsp:txBody>
      <dsp:txXfrm>
        <a:off x="1142941" y="1072785"/>
        <a:ext cx="519291" cy="519291"/>
      </dsp:txXfrm>
    </dsp:sp>
    <dsp:sp modelId="{52B95948-6426-4741-9E4D-3D396346DDCF}">
      <dsp:nvSpPr>
        <dsp:cNvPr id="0" name=""/>
        <dsp:cNvSpPr/>
      </dsp:nvSpPr>
      <dsp:spPr>
        <a:xfrm rot="16200000">
          <a:off x="1330215" y="869223"/>
          <a:ext cx="144743" cy="47285"/>
        </a:xfrm>
        <a:custGeom>
          <a:avLst/>
          <a:gdLst/>
          <a:ahLst/>
          <a:cxnLst/>
          <a:rect l="0" t="0" r="0" b="0"/>
          <a:pathLst>
            <a:path>
              <a:moveTo>
                <a:pt x="0" y="23642"/>
              </a:moveTo>
              <a:lnTo>
                <a:pt x="144743" y="23642"/>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a:off x="1398968" y="889247"/>
        <a:ext cx="7237" cy="7237"/>
      </dsp:txXfrm>
    </dsp:sp>
    <dsp:sp modelId="{116385C6-2223-4303-BA7D-8799319F62E6}">
      <dsp:nvSpPr>
        <dsp:cNvPr id="0" name=""/>
        <dsp:cNvSpPr/>
      </dsp:nvSpPr>
      <dsp:spPr>
        <a:xfrm>
          <a:off x="959406" y="-65866"/>
          <a:ext cx="886361" cy="886361"/>
        </a:xfrm>
        <a:prstGeom prst="ellipse">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t>Cross cultural understanding</a:t>
          </a:r>
        </a:p>
      </dsp:txBody>
      <dsp:txXfrm>
        <a:off x="1089211" y="63939"/>
        <a:ext cx="626751" cy="626751"/>
      </dsp:txXfrm>
    </dsp:sp>
    <dsp:sp modelId="{E2B1150A-4DCB-455B-ABEF-63FA292DD94D}">
      <dsp:nvSpPr>
        <dsp:cNvPr id="0" name=""/>
        <dsp:cNvSpPr/>
      </dsp:nvSpPr>
      <dsp:spPr>
        <a:xfrm rot="20520000">
          <a:off x="1747707" y="1169422"/>
          <a:ext cx="167611" cy="47285"/>
        </a:xfrm>
        <a:custGeom>
          <a:avLst/>
          <a:gdLst/>
          <a:ahLst/>
          <a:cxnLst/>
          <a:rect l="0" t="0" r="0" b="0"/>
          <a:pathLst>
            <a:path>
              <a:moveTo>
                <a:pt x="0" y="23642"/>
              </a:moveTo>
              <a:lnTo>
                <a:pt x="167611" y="23642"/>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a:off x="1827323" y="1188874"/>
        <a:ext cx="8380" cy="8380"/>
      </dsp:txXfrm>
    </dsp:sp>
    <dsp:sp modelId="{AE66BB34-4A4B-4FCB-8C09-01F034A1C48C}">
      <dsp:nvSpPr>
        <dsp:cNvPr id="0" name=""/>
        <dsp:cNvSpPr/>
      </dsp:nvSpPr>
      <dsp:spPr>
        <a:xfrm>
          <a:off x="1890646" y="616972"/>
          <a:ext cx="840624" cy="840624"/>
        </a:xfrm>
        <a:prstGeom prst="ellipse">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t>Originality</a:t>
          </a:r>
        </a:p>
      </dsp:txBody>
      <dsp:txXfrm>
        <a:off x="2013753" y="740079"/>
        <a:ext cx="594410" cy="594410"/>
      </dsp:txXfrm>
    </dsp:sp>
    <dsp:sp modelId="{1E22E6B9-4416-43AB-9FC5-A21E552CA6C3}">
      <dsp:nvSpPr>
        <dsp:cNvPr id="0" name=""/>
        <dsp:cNvSpPr/>
      </dsp:nvSpPr>
      <dsp:spPr>
        <a:xfrm rot="3240000">
          <a:off x="1583596" y="1674196"/>
          <a:ext cx="168948" cy="47285"/>
        </a:xfrm>
        <a:custGeom>
          <a:avLst/>
          <a:gdLst/>
          <a:ahLst/>
          <a:cxnLst/>
          <a:rect l="0" t="0" r="0" b="0"/>
          <a:pathLst>
            <a:path>
              <a:moveTo>
                <a:pt x="0" y="23642"/>
              </a:moveTo>
              <a:lnTo>
                <a:pt x="168948" y="23642"/>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a:off x="1663847" y="1693615"/>
        <a:ext cx="8447" cy="8447"/>
      </dsp:txXfrm>
    </dsp:sp>
    <dsp:sp modelId="{1545A035-9835-4A25-972A-E7F705EFD635}">
      <dsp:nvSpPr>
        <dsp:cNvPr id="0" name=""/>
        <dsp:cNvSpPr/>
      </dsp:nvSpPr>
      <dsp:spPr>
        <a:xfrm>
          <a:off x="1545015" y="1686162"/>
          <a:ext cx="837950" cy="837950"/>
        </a:xfrm>
        <a:prstGeom prst="ellipse">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t>Practicality</a:t>
          </a:r>
        </a:p>
      </dsp:txBody>
      <dsp:txXfrm>
        <a:off x="1667730" y="1808877"/>
        <a:ext cx="592520" cy="592520"/>
      </dsp:txXfrm>
    </dsp:sp>
    <dsp:sp modelId="{55E89285-FCA1-4E34-80F6-851C0EB35B14}">
      <dsp:nvSpPr>
        <dsp:cNvPr id="0" name=""/>
        <dsp:cNvSpPr/>
      </dsp:nvSpPr>
      <dsp:spPr>
        <a:xfrm rot="7560000">
          <a:off x="1059558" y="1670665"/>
          <a:ext cx="160220" cy="47285"/>
        </a:xfrm>
        <a:custGeom>
          <a:avLst/>
          <a:gdLst/>
          <a:ahLst/>
          <a:cxnLst/>
          <a:rect l="0" t="0" r="0" b="0"/>
          <a:pathLst>
            <a:path>
              <a:moveTo>
                <a:pt x="0" y="23642"/>
              </a:moveTo>
              <a:lnTo>
                <a:pt x="160220" y="23642"/>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rot="10800000">
        <a:off x="1135663" y="1690302"/>
        <a:ext cx="8011" cy="8011"/>
      </dsp:txXfrm>
    </dsp:sp>
    <dsp:sp modelId="{CFA1A756-E943-40EC-A30E-82CFA2B2EA78}">
      <dsp:nvSpPr>
        <dsp:cNvPr id="0" name=""/>
        <dsp:cNvSpPr/>
      </dsp:nvSpPr>
      <dsp:spPr>
        <a:xfrm>
          <a:off x="413479" y="1677434"/>
          <a:ext cx="855407" cy="855407"/>
        </a:xfrm>
        <a:prstGeom prst="ellipse">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t>Universal design</a:t>
          </a:r>
        </a:p>
      </dsp:txBody>
      <dsp:txXfrm>
        <a:off x="538750" y="1802705"/>
        <a:ext cx="604865" cy="604865"/>
      </dsp:txXfrm>
    </dsp:sp>
    <dsp:sp modelId="{13DB667E-2A02-410B-88C4-91B6FEAF80A2}">
      <dsp:nvSpPr>
        <dsp:cNvPr id="0" name=""/>
        <dsp:cNvSpPr/>
      </dsp:nvSpPr>
      <dsp:spPr>
        <a:xfrm rot="11880000">
          <a:off x="899207" y="1170903"/>
          <a:ext cx="158024" cy="47285"/>
        </a:xfrm>
        <a:custGeom>
          <a:avLst/>
          <a:gdLst/>
          <a:ahLst/>
          <a:cxnLst/>
          <a:rect l="0" t="0" r="0" b="0"/>
          <a:pathLst>
            <a:path>
              <a:moveTo>
                <a:pt x="0" y="23642"/>
              </a:moveTo>
              <a:lnTo>
                <a:pt x="158024" y="23642"/>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rot="10800000">
        <a:off x="974269" y="1190595"/>
        <a:ext cx="7901" cy="7901"/>
      </dsp:txXfrm>
    </dsp:sp>
    <dsp:sp modelId="{515B78E9-D9FB-4C3A-B822-B3A98A10A979}">
      <dsp:nvSpPr>
        <dsp:cNvPr id="0" name=""/>
        <dsp:cNvSpPr/>
      </dsp:nvSpPr>
      <dsp:spPr>
        <a:xfrm>
          <a:off x="64316" y="607384"/>
          <a:ext cx="859798" cy="859798"/>
        </a:xfrm>
        <a:prstGeom prst="ellipse">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t>Cultural identity </a:t>
          </a:r>
        </a:p>
      </dsp:txBody>
      <dsp:txXfrm>
        <a:off x="190231" y="733299"/>
        <a:ext cx="607968" cy="60796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38BD194-4720-4E4B-AFAE-57287812A4D3}">
      <dsp:nvSpPr>
        <dsp:cNvPr id="0" name=""/>
        <dsp:cNvSpPr/>
      </dsp:nvSpPr>
      <dsp:spPr>
        <a:xfrm>
          <a:off x="486325" y="325809"/>
          <a:ext cx="2126669" cy="2126669"/>
        </a:xfrm>
        <a:prstGeom prst="blockArc">
          <a:avLst>
            <a:gd name="adj1" fmla="val 10800000"/>
            <a:gd name="adj2" fmla="val 16200000"/>
            <a:gd name="adj3" fmla="val 4636"/>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EFFC94C-089F-4CFF-999C-613998C87B84}">
      <dsp:nvSpPr>
        <dsp:cNvPr id="0" name=""/>
        <dsp:cNvSpPr/>
      </dsp:nvSpPr>
      <dsp:spPr>
        <a:xfrm>
          <a:off x="486325" y="325809"/>
          <a:ext cx="2126669" cy="2126669"/>
        </a:xfrm>
        <a:prstGeom prst="blockArc">
          <a:avLst>
            <a:gd name="adj1" fmla="val 5400000"/>
            <a:gd name="adj2" fmla="val 10800000"/>
            <a:gd name="adj3" fmla="val 4636"/>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646A2B5-19F8-478F-AC13-4E2A78D45D1D}">
      <dsp:nvSpPr>
        <dsp:cNvPr id="0" name=""/>
        <dsp:cNvSpPr/>
      </dsp:nvSpPr>
      <dsp:spPr>
        <a:xfrm>
          <a:off x="486325" y="325809"/>
          <a:ext cx="2126669" cy="2126669"/>
        </a:xfrm>
        <a:prstGeom prst="blockArc">
          <a:avLst>
            <a:gd name="adj1" fmla="val 0"/>
            <a:gd name="adj2" fmla="val 5400000"/>
            <a:gd name="adj3" fmla="val 4636"/>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2F732C4-EF62-4556-BCD6-FFA33301DF8C}">
      <dsp:nvSpPr>
        <dsp:cNvPr id="0" name=""/>
        <dsp:cNvSpPr/>
      </dsp:nvSpPr>
      <dsp:spPr>
        <a:xfrm>
          <a:off x="486325" y="325809"/>
          <a:ext cx="2126669" cy="2126669"/>
        </a:xfrm>
        <a:prstGeom prst="blockArc">
          <a:avLst>
            <a:gd name="adj1" fmla="val 16200000"/>
            <a:gd name="adj2" fmla="val 0"/>
            <a:gd name="adj3" fmla="val 4636"/>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103D9CC-FE3F-4EDF-BB3C-38DB03576DC4}">
      <dsp:nvSpPr>
        <dsp:cNvPr id="0" name=""/>
        <dsp:cNvSpPr/>
      </dsp:nvSpPr>
      <dsp:spPr>
        <a:xfrm>
          <a:off x="1248431" y="1087915"/>
          <a:ext cx="602456" cy="602456"/>
        </a:xfrm>
        <a:prstGeom prst="ellipse">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r>
            <a:rPr lang="en-GB" sz="1700" kern="1200"/>
            <a:t>CCD</a:t>
          </a:r>
        </a:p>
      </dsp:txBody>
      <dsp:txXfrm>
        <a:off x="1336659" y="1176143"/>
        <a:ext cx="426000" cy="426000"/>
      </dsp:txXfrm>
    </dsp:sp>
    <dsp:sp modelId="{7A28EEE7-3918-4A5D-A01E-488693ADE119}">
      <dsp:nvSpPr>
        <dsp:cNvPr id="0" name=""/>
        <dsp:cNvSpPr/>
      </dsp:nvSpPr>
      <dsp:spPr>
        <a:xfrm>
          <a:off x="1146672" y="-52531"/>
          <a:ext cx="805975" cy="805975"/>
        </a:xfrm>
        <a:prstGeom prst="ellipse">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n-GB" sz="900" kern="1200"/>
            <a:t>Students &amp; Designer</a:t>
          </a:r>
        </a:p>
      </dsp:txBody>
      <dsp:txXfrm>
        <a:off x="1264704" y="65501"/>
        <a:ext cx="569911" cy="569911"/>
      </dsp:txXfrm>
    </dsp:sp>
    <dsp:sp modelId="{725EEC0B-9E8A-4B33-89F0-3DD2A4F39849}">
      <dsp:nvSpPr>
        <dsp:cNvPr id="0" name=""/>
        <dsp:cNvSpPr/>
      </dsp:nvSpPr>
      <dsp:spPr>
        <a:xfrm>
          <a:off x="2177917" y="978714"/>
          <a:ext cx="820859" cy="820859"/>
        </a:xfrm>
        <a:prstGeom prst="ellipse">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n-GB" sz="900" kern="1200"/>
            <a:t>Educator </a:t>
          </a:r>
        </a:p>
      </dsp:txBody>
      <dsp:txXfrm>
        <a:off x="2298129" y="1098926"/>
        <a:ext cx="580435" cy="580435"/>
      </dsp:txXfrm>
    </dsp:sp>
    <dsp:sp modelId="{8A3A087D-DACF-48F4-B05C-EEF449C1A59A}">
      <dsp:nvSpPr>
        <dsp:cNvPr id="0" name=""/>
        <dsp:cNvSpPr/>
      </dsp:nvSpPr>
      <dsp:spPr>
        <a:xfrm>
          <a:off x="1160977" y="2039149"/>
          <a:ext cx="777363" cy="777363"/>
        </a:xfrm>
        <a:prstGeom prst="ellipse">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n-GB" sz="900" kern="1200"/>
            <a:t>Consumers</a:t>
          </a:r>
        </a:p>
      </dsp:txBody>
      <dsp:txXfrm>
        <a:off x="1274819" y="2152991"/>
        <a:ext cx="549679" cy="549679"/>
      </dsp:txXfrm>
    </dsp:sp>
    <dsp:sp modelId="{D86C73CB-DDA7-463B-B01D-C74AD1E9E5D9}">
      <dsp:nvSpPr>
        <dsp:cNvPr id="0" name=""/>
        <dsp:cNvSpPr/>
      </dsp:nvSpPr>
      <dsp:spPr>
        <a:xfrm>
          <a:off x="73468" y="959177"/>
          <a:ext cx="875009" cy="859933"/>
        </a:xfrm>
        <a:prstGeom prst="ellipse">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n-GB" sz="900" kern="1200"/>
            <a:t>Organisation</a:t>
          </a:r>
        </a:p>
      </dsp:txBody>
      <dsp:txXfrm>
        <a:off x="201610" y="1085111"/>
        <a:ext cx="618725" cy="608065"/>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ACEAAD6-01ED-464F-A360-F19F3D719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1</Pages>
  <Words>4414</Words>
  <Characters>25161</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e Yeon Ha</dc:creator>
  <cp:keywords/>
  <dc:description/>
  <cp:lastModifiedBy>Jee Yeon Ha</cp:lastModifiedBy>
  <cp:revision>88</cp:revision>
  <dcterms:created xsi:type="dcterms:W3CDTF">2015-12-04T09:57:00Z</dcterms:created>
  <dcterms:modified xsi:type="dcterms:W3CDTF">2015-12-04T11:23:00Z</dcterms:modified>
</cp:coreProperties>
</file>